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12B" w:rsidRPr="0036708E" w:rsidRDefault="00EC412B" w:rsidP="00EC412B">
      <w:pPr>
        <w:shd w:val="clear" w:color="auto" w:fill="666699"/>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CURRICULUM VITAE</w:t>
      </w:r>
    </w:p>
    <w:p w:rsidR="00330115" w:rsidRPr="00967377" w:rsidRDefault="00330115" w:rsidP="00330115">
      <w:pPr>
        <w:spacing w:before="240" w:after="100" w:afterAutospacing="1"/>
        <w:ind w:left="360"/>
        <w:jc w:val="both"/>
        <w:rPr>
          <w:rFonts w:asciiTheme="majorBidi" w:hAnsiTheme="majorBidi" w:cstheme="majorBidi"/>
        </w:rPr>
      </w:pPr>
      <w:r w:rsidRPr="00967377">
        <w:rPr>
          <w:rFonts w:asciiTheme="majorBidi" w:hAnsiTheme="majorBidi" w:cstheme="majorBidi"/>
        </w:rPr>
        <w:t xml:space="preserve"> </w:t>
      </w:r>
      <w:r w:rsidR="0072333A" w:rsidRPr="00967377">
        <w:rPr>
          <w:rFonts w:asciiTheme="majorBidi" w:hAnsiTheme="majorBidi" w:cstheme="majorBidi"/>
          <w:noProof/>
        </w:rPr>
        <w:drawing>
          <wp:inline distT="0" distB="0" distL="0" distR="0">
            <wp:extent cx="1714500" cy="1714500"/>
            <wp:effectExtent l="19050" t="0" r="0" b="0"/>
            <wp:docPr id="1" name="Picture 1" descr="I:\farn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arnia.jpg"/>
                    <pic:cNvPicPr>
                      <a:picLocks noChangeAspect="1" noChangeArrowheads="1"/>
                    </pic:cNvPicPr>
                  </pic:nvPicPr>
                  <pic:blipFill>
                    <a:blip r:embed="rId8"/>
                    <a:srcRect/>
                    <a:stretch>
                      <a:fillRect/>
                    </a:stretch>
                  </pic:blipFill>
                  <pic:spPr bwMode="auto">
                    <a:xfrm>
                      <a:off x="0" y="0"/>
                      <a:ext cx="1714500" cy="1714500"/>
                    </a:xfrm>
                    <a:prstGeom prst="rect">
                      <a:avLst/>
                    </a:prstGeom>
                    <a:noFill/>
                    <a:ln w="9525">
                      <a:noFill/>
                      <a:miter lim="800000"/>
                      <a:headEnd/>
                      <a:tailEnd/>
                    </a:ln>
                  </pic:spPr>
                </pic:pic>
              </a:graphicData>
            </a:graphic>
          </wp:inline>
        </w:drawing>
      </w:r>
    </w:p>
    <w:p w:rsidR="00330115" w:rsidRPr="00967377" w:rsidRDefault="00330115" w:rsidP="00330115">
      <w:pPr>
        <w:spacing w:before="240" w:after="100" w:afterAutospacing="1"/>
        <w:ind w:left="360"/>
        <w:jc w:val="center"/>
        <w:rPr>
          <w:rFonts w:asciiTheme="majorBidi" w:hAnsiTheme="majorBidi" w:cstheme="majorBidi"/>
          <w:b/>
          <w:bCs/>
        </w:rPr>
      </w:pPr>
      <w:r w:rsidRPr="00967377">
        <w:rPr>
          <w:rFonts w:asciiTheme="majorBidi" w:hAnsiTheme="majorBidi" w:cstheme="majorBidi"/>
          <w:b/>
          <w:bCs/>
        </w:rPr>
        <w:t>Vahid Farnia</w:t>
      </w:r>
    </w:p>
    <w:p w:rsidR="004C60AC" w:rsidRPr="00967377" w:rsidRDefault="004C60AC" w:rsidP="00802365">
      <w:pPr>
        <w:spacing w:before="240" w:after="100" w:afterAutospacing="1" w:line="360" w:lineRule="auto"/>
        <w:ind w:left="360"/>
        <w:jc w:val="center"/>
        <w:rPr>
          <w:rFonts w:asciiTheme="majorBidi" w:hAnsiTheme="majorBidi" w:cstheme="majorBidi"/>
          <w:b/>
          <w:bCs/>
          <w:i/>
          <w:iCs/>
        </w:rPr>
      </w:pPr>
      <w:r w:rsidRPr="00967377">
        <w:rPr>
          <w:rFonts w:asciiTheme="majorBidi" w:hAnsiTheme="majorBidi" w:cstheme="majorBidi"/>
          <w:b/>
          <w:bCs/>
          <w:i/>
          <w:iCs/>
        </w:rPr>
        <w:t>Personal History</w:t>
      </w:r>
    </w:p>
    <w:p w:rsidR="008328BD" w:rsidRPr="00967377" w:rsidRDefault="00C87CF5"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 xml:space="preserve"> </w:t>
      </w:r>
      <w:r w:rsidR="00C5458A" w:rsidRPr="00967377">
        <w:rPr>
          <w:rFonts w:asciiTheme="majorBidi" w:hAnsiTheme="majorBidi" w:cstheme="majorBidi"/>
          <w:b/>
          <w:bCs/>
        </w:rPr>
        <w:t>First n</w:t>
      </w:r>
      <w:r w:rsidR="008328BD" w:rsidRPr="00967377">
        <w:rPr>
          <w:rFonts w:asciiTheme="majorBidi" w:hAnsiTheme="majorBidi" w:cstheme="majorBidi"/>
          <w:b/>
          <w:bCs/>
        </w:rPr>
        <w:t>ame:</w:t>
      </w:r>
      <w:r w:rsidR="008328BD" w:rsidRPr="00967377">
        <w:rPr>
          <w:rFonts w:asciiTheme="majorBidi" w:hAnsiTheme="majorBidi" w:cstheme="majorBidi"/>
        </w:rPr>
        <w:t xml:space="preserve"> </w:t>
      </w:r>
      <w:r w:rsidR="00C5458A" w:rsidRPr="00967377">
        <w:rPr>
          <w:rFonts w:asciiTheme="majorBidi" w:hAnsiTheme="majorBidi" w:cstheme="majorBidi"/>
        </w:rPr>
        <w:t>Vahid</w:t>
      </w:r>
    </w:p>
    <w:p w:rsidR="00C5458A" w:rsidRPr="00967377" w:rsidRDefault="00C5458A"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 xml:space="preserve">Last name: </w:t>
      </w:r>
      <w:r w:rsidRPr="00967377">
        <w:rPr>
          <w:rFonts w:asciiTheme="majorBidi" w:hAnsiTheme="majorBidi" w:cstheme="majorBidi"/>
        </w:rPr>
        <w:t>Farnia</w:t>
      </w:r>
    </w:p>
    <w:p w:rsidR="00CF7F99" w:rsidRPr="00967377" w:rsidRDefault="008328BD"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Birth:</w:t>
      </w:r>
      <w:r w:rsidRPr="00967377">
        <w:rPr>
          <w:rFonts w:asciiTheme="majorBidi" w:hAnsiTheme="majorBidi" w:cstheme="majorBidi"/>
        </w:rPr>
        <w:t xml:space="preserve"> </w:t>
      </w:r>
      <w:r w:rsidRPr="00967377">
        <w:rPr>
          <w:rFonts w:asciiTheme="majorBidi" w:hAnsiTheme="majorBidi" w:cstheme="majorBidi"/>
        </w:rPr>
        <w:tab/>
      </w:r>
      <w:r w:rsidR="00C5458A" w:rsidRPr="00967377">
        <w:rPr>
          <w:rFonts w:asciiTheme="majorBidi" w:hAnsiTheme="majorBidi" w:cstheme="majorBidi"/>
        </w:rPr>
        <w:t>1973</w:t>
      </w:r>
    </w:p>
    <w:p w:rsidR="00CF7F99" w:rsidRPr="00967377" w:rsidRDefault="00CF7F99"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Marital Status</w:t>
      </w:r>
      <w:r w:rsidRPr="00967377">
        <w:rPr>
          <w:rFonts w:asciiTheme="majorBidi" w:hAnsiTheme="majorBidi" w:cstheme="majorBidi"/>
        </w:rPr>
        <w:t>: Married</w:t>
      </w:r>
    </w:p>
    <w:p w:rsidR="008328BD" w:rsidRPr="00967377" w:rsidRDefault="008328BD" w:rsidP="00C07997">
      <w:pPr>
        <w:pStyle w:val="ListParagraph"/>
        <w:numPr>
          <w:ilvl w:val="0"/>
          <w:numId w:val="2"/>
        </w:numPr>
        <w:spacing w:before="240" w:after="100" w:afterAutospacing="1" w:line="360" w:lineRule="auto"/>
        <w:rPr>
          <w:rFonts w:asciiTheme="majorBidi" w:hAnsiTheme="majorBidi" w:cstheme="majorBidi"/>
        </w:rPr>
      </w:pPr>
      <w:r w:rsidRPr="00967377">
        <w:rPr>
          <w:rFonts w:asciiTheme="majorBidi" w:hAnsiTheme="majorBidi" w:cstheme="majorBidi"/>
          <w:b/>
          <w:bCs/>
        </w:rPr>
        <w:t>Address:</w:t>
      </w:r>
      <w:r w:rsidRPr="00967377">
        <w:rPr>
          <w:rFonts w:asciiTheme="majorBidi" w:hAnsiTheme="majorBidi" w:cstheme="majorBidi"/>
        </w:rPr>
        <w:t xml:space="preserve"> </w:t>
      </w:r>
      <w:r w:rsidR="00100A5B" w:rsidRPr="00967377">
        <w:rPr>
          <w:rFonts w:asciiTheme="majorBidi" w:hAnsiTheme="majorBidi" w:cstheme="majorBidi"/>
        </w:rPr>
        <w:t>Substance abuse prevention research center</w:t>
      </w:r>
      <w:r w:rsidR="0039513A" w:rsidRPr="00967377">
        <w:rPr>
          <w:rFonts w:asciiTheme="majorBidi" w:hAnsiTheme="majorBidi" w:cstheme="majorBidi"/>
        </w:rPr>
        <w:t>, Kermanshah University of Medical Sciences, Kermanshah, Iran</w:t>
      </w:r>
    </w:p>
    <w:p w:rsidR="008328BD" w:rsidRPr="00967377" w:rsidRDefault="008328BD"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Email:</w:t>
      </w:r>
      <w:r w:rsidRPr="00967377">
        <w:rPr>
          <w:rFonts w:asciiTheme="majorBidi" w:hAnsiTheme="majorBidi" w:cstheme="majorBidi"/>
        </w:rPr>
        <w:t xml:space="preserve"> </w:t>
      </w:r>
      <w:r w:rsidR="00C5458A" w:rsidRPr="00967377">
        <w:rPr>
          <w:rFonts w:asciiTheme="majorBidi" w:hAnsiTheme="majorBidi" w:cstheme="majorBidi"/>
        </w:rPr>
        <w:t>vfarnia@kums.ac.ir</w:t>
      </w:r>
    </w:p>
    <w:p w:rsidR="002A00DC" w:rsidRDefault="002A00DC" w:rsidP="00C07997">
      <w:pPr>
        <w:pStyle w:val="ListParagraph"/>
        <w:numPr>
          <w:ilvl w:val="0"/>
          <w:numId w:val="2"/>
        </w:numPr>
        <w:spacing w:before="240" w:after="100" w:afterAutospacing="1" w:line="360" w:lineRule="auto"/>
        <w:jc w:val="both"/>
        <w:rPr>
          <w:rFonts w:asciiTheme="majorBidi" w:hAnsiTheme="majorBidi" w:cstheme="majorBidi"/>
        </w:rPr>
      </w:pPr>
      <w:r w:rsidRPr="00967377">
        <w:rPr>
          <w:rFonts w:asciiTheme="majorBidi" w:hAnsiTheme="majorBidi" w:cstheme="majorBidi"/>
          <w:b/>
          <w:bCs/>
        </w:rPr>
        <w:t>Phone:</w:t>
      </w:r>
      <w:r w:rsidRPr="00967377">
        <w:rPr>
          <w:rFonts w:asciiTheme="majorBidi" w:hAnsiTheme="majorBidi" w:cstheme="majorBidi"/>
        </w:rPr>
        <w:t xml:space="preserve"> 00988338260700</w:t>
      </w:r>
    </w:p>
    <w:p w:rsidR="00FF698D" w:rsidRPr="00967377" w:rsidRDefault="00FF698D" w:rsidP="00FF698D">
      <w:pPr>
        <w:pStyle w:val="ListParagraph"/>
        <w:spacing w:before="240" w:after="100" w:afterAutospacing="1" w:line="360" w:lineRule="auto"/>
        <w:jc w:val="both"/>
        <w:rPr>
          <w:rFonts w:asciiTheme="majorBidi" w:hAnsiTheme="majorBidi" w:cstheme="majorBidi"/>
        </w:rPr>
      </w:pPr>
    </w:p>
    <w:p w:rsidR="008328BD" w:rsidRPr="0036708E" w:rsidRDefault="008328BD">
      <w:pPr>
        <w:shd w:val="clear" w:color="auto" w:fill="666699"/>
        <w:spacing w:before="240" w:after="100" w:afterAutospacing="1"/>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Education</w:t>
      </w:r>
    </w:p>
    <w:p w:rsidR="008328BD" w:rsidRPr="00967377" w:rsidRDefault="008328BD" w:rsidP="00C07997">
      <w:pPr>
        <w:pStyle w:val="ListParagraph"/>
        <w:numPr>
          <w:ilvl w:val="0"/>
          <w:numId w:val="3"/>
        </w:numPr>
        <w:tabs>
          <w:tab w:val="right" w:pos="2520"/>
        </w:tabs>
        <w:spacing w:before="240" w:after="100" w:afterAutospacing="1" w:line="360" w:lineRule="auto"/>
        <w:ind w:left="714" w:hanging="357"/>
        <w:jc w:val="both"/>
        <w:rPr>
          <w:rFonts w:asciiTheme="majorBidi" w:hAnsiTheme="majorBidi" w:cstheme="majorBidi"/>
        </w:rPr>
      </w:pPr>
      <w:r w:rsidRPr="00967377">
        <w:rPr>
          <w:rFonts w:asciiTheme="majorBidi" w:hAnsiTheme="majorBidi" w:cstheme="majorBidi"/>
          <w:b/>
          <w:bCs/>
        </w:rPr>
        <w:t>High School:</w:t>
      </w:r>
      <w:r w:rsidR="0057460E" w:rsidRPr="00967377">
        <w:rPr>
          <w:rFonts w:asciiTheme="majorBidi" w:hAnsiTheme="majorBidi" w:cstheme="majorBidi"/>
          <w:b/>
          <w:bCs/>
        </w:rPr>
        <w:t xml:space="preserve"> </w:t>
      </w:r>
      <w:r w:rsidR="0057460E" w:rsidRPr="00967377">
        <w:rPr>
          <w:rFonts w:asciiTheme="majorBidi" w:hAnsiTheme="majorBidi" w:cstheme="majorBidi"/>
        </w:rPr>
        <w:t>Dr.</w:t>
      </w:r>
      <w:r w:rsidRPr="00967377">
        <w:rPr>
          <w:rFonts w:asciiTheme="majorBidi" w:hAnsiTheme="majorBidi" w:cstheme="majorBidi"/>
        </w:rPr>
        <w:t xml:space="preserve"> </w:t>
      </w:r>
      <w:r w:rsidR="0057460E" w:rsidRPr="00967377">
        <w:rPr>
          <w:rFonts w:asciiTheme="majorBidi" w:hAnsiTheme="majorBidi" w:cstheme="majorBidi"/>
        </w:rPr>
        <w:t>Fatemi , Kermanshah, Iran, 1987-91</w:t>
      </w:r>
    </w:p>
    <w:p w:rsidR="008328BD" w:rsidRPr="00967377" w:rsidRDefault="008328BD" w:rsidP="00C07997">
      <w:pPr>
        <w:pStyle w:val="ListParagraph"/>
        <w:numPr>
          <w:ilvl w:val="0"/>
          <w:numId w:val="3"/>
        </w:numPr>
        <w:spacing w:before="240" w:after="100" w:afterAutospacing="1" w:line="360" w:lineRule="auto"/>
        <w:ind w:left="714" w:hanging="357"/>
        <w:jc w:val="both"/>
        <w:rPr>
          <w:rFonts w:asciiTheme="majorBidi" w:hAnsiTheme="majorBidi" w:cstheme="majorBidi"/>
        </w:rPr>
      </w:pPr>
      <w:r w:rsidRPr="00967377">
        <w:rPr>
          <w:rFonts w:asciiTheme="majorBidi" w:hAnsiTheme="majorBidi" w:cstheme="majorBidi"/>
          <w:b/>
          <w:bCs/>
        </w:rPr>
        <w:t>MD:</w:t>
      </w:r>
      <w:r w:rsidR="0057460E" w:rsidRPr="00967377">
        <w:rPr>
          <w:rFonts w:asciiTheme="majorBidi" w:hAnsiTheme="majorBidi" w:cstheme="majorBidi"/>
          <w:b/>
          <w:bCs/>
        </w:rPr>
        <w:t xml:space="preserve"> </w:t>
      </w:r>
      <w:r w:rsidR="0057460E" w:rsidRPr="00967377">
        <w:rPr>
          <w:rFonts w:asciiTheme="majorBidi" w:hAnsiTheme="majorBidi" w:cstheme="majorBidi"/>
        </w:rPr>
        <w:t xml:space="preserve">Isfahan University of medical sciences, Isfahan, Iran, 1995-2002 </w:t>
      </w:r>
      <w:r w:rsidRPr="00967377">
        <w:rPr>
          <w:rFonts w:asciiTheme="majorBidi" w:hAnsiTheme="majorBidi" w:cstheme="majorBidi"/>
        </w:rPr>
        <w:tab/>
      </w:r>
    </w:p>
    <w:p w:rsidR="008328BD" w:rsidRPr="00967377" w:rsidRDefault="008328BD" w:rsidP="00C07997">
      <w:pPr>
        <w:pStyle w:val="ListParagraph"/>
        <w:numPr>
          <w:ilvl w:val="0"/>
          <w:numId w:val="3"/>
        </w:numPr>
        <w:spacing w:before="240" w:after="100" w:afterAutospacing="1" w:line="360" w:lineRule="auto"/>
        <w:ind w:left="714" w:hanging="357"/>
        <w:jc w:val="both"/>
        <w:rPr>
          <w:rFonts w:asciiTheme="majorBidi" w:hAnsiTheme="majorBidi" w:cstheme="majorBidi"/>
        </w:rPr>
      </w:pPr>
      <w:r w:rsidRPr="00967377">
        <w:rPr>
          <w:rFonts w:asciiTheme="majorBidi" w:hAnsiTheme="majorBidi" w:cstheme="majorBidi"/>
          <w:b/>
          <w:bCs/>
        </w:rPr>
        <w:t>Residency:</w:t>
      </w:r>
      <w:r w:rsidRPr="00967377">
        <w:rPr>
          <w:rFonts w:asciiTheme="majorBidi" w:hAnsiTheme="majorBidi" w:cstheme="majorBidi"/>
        </w:rPr>
        <w:t xml:space="preserve"> </w:t>
      </w:r>
      <w:r w:rsidR="0057460E" w:rsidRPr="00967377">
        <w:rPr>
          <w:rFonts w:asciiTheme="majorBidi" w:hAnsiTheme="majorBidi" w:cstheme="majorBidi"/>
        </w:rPr>
        <w:t xml:space="preserve">Tehran University of medical sciences, </w:t>
      </w:r>
      <w:r w:rsidR="00D02188" w:rsidRPr="00967377">
        <w:rPr>
          <w:rFonts w:asciiTheme="majorBidi" w:hAnsiTheme="majorBidi" w:cstheme="majorBidi"/>
        </w:rPr>
        <w:t>Tehran</w:t>
      </w:r>
      <w:r w:rsidR="0057460E" w:rsidRPr="00967377">
        <w:rPr>
          <w:rFonts w:asciiTheme="majorBidi" w:hAnsiTheme="majorBidi" w:cstheme="majorBidi"/>
        </w:rPr>
        <w:t>, Iran,</w:t>
      </w:r>
      <w:r w:rsidR="00D02188" w:rsidRPr="00967377">
        <w:rPr>
          <w:rFonts w:asciiTheme="majorBidi" w:hAnsiTheme="majorBidi" w:cstheme="majorBidi"/>
        </w:rPr>
        <w:t xml:space="preserve"> 2005-2008</w:t>
      </w:r>
      <w:r w:rsidRPr="00967377">
        <w:rPr>
          <w:rFonts w:asciiTheme="majorBidi" w:hAnsiTheme="majorBidi" w:cstheme="majorBidi"/>
        </w:rPr>
        <w:tab/>
      </w:r>
    </w:p>
    <w:p w:rsidR="00D02188" w:rsidRPr="00967377" w:rsidRDefault="008C5112" w:rsidP="008C5112">
      <w:pPr>
        <w:pStyle w:val="ListParagraph"/>
        <w:numPr>
          <w:ilvl w:val="0"/>
          <w:numId w:val="3"/>
        </w:numPr>
        <w:spacing w:before="240" w:after="100" w:afterAutospacing="1" w:line="360" w:lineRule="auto"/>
        <w:jc w:val="both"/>
        <w:rPr>
          <w:rFonts w:asciiTheme="majorBidi" w:hAnsiTheme="majorBidi" w:cstheme="majorBidi"/>
        </w:rPr>
      </w:pPr>
      <w:r w:rsidRPr="008C5112">
        <w:rPr>
          <w:rFonts w:asciiTheme="majorBidi" w:hAnsiTheme="majorBidi" w:cstheme="majorBidi"/>
          <w:b/>
          <w:bCs/>
        </w:rPr>
        <w:t>National board certification</w:t>
      </w:r>
      <w:r w:rsidR="008328BD" w:rsidRPr="00967377">
        <w:rPr>
          <w:rFonts w:asciiTheme="majorBidi" w:hAnsiTheme="majorBidi" w:cstheme="majorBidi"/>
          <w:b/>
          <w:bCs/>
        </w:rPr>
        <w:t>:</w:t>
      </w:r>
      <w:r w:rsidR="00D02188" w:rsidRPr="00967377">
        <w:rPr>
          <w:rFonts w:asciiTheme="majorBidi" w:hAnsiTheme="majorBidi" w:cstheme="majorBidi"/>
          <w:b/>
          <w:bCs/>
        </w:rPr>
        <w:t xml:space="preserve"> </w:t>
      </w:r>
      <w:r w:rsidR="00D02188" w:rsidRPr="00967377">
        <w:rPr>
          <w:rFonts w:asciiTheme="majorBidi" w:hAnsiTheme="majorBidi" w:cstheme="majorBidi"/>
        </w:rPr>
        <w:t>2009</w:t>
      </w:r>
    </w:p>
    <w:p w:rsidR="008328BD" w:rsidRPr="0036708E" w:rsidRDefault="00953B9F">
      <w:pPr>
        <w:shd w:val="clear" w:color="auto" w:fill="666699"/>
        <w:spacing w:before="240" w:after="100" w:afterAutospacing="1"/>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lastRenderedPageBreak/>
        <w:t>Professional Appointments and membership</w:t>
      </w:r>
    </w:p>
    <w:p w:rsidR="001E03FE" w:rsidRPr="001F7310" w:rsidRDefault="00FF698D" w:rsidP="001F7310">
      <w:pPr>
        <w:pStyle w:val="ListParagraph"/>
        <w:numPr>
          <w:ilvl w:val="0"/>
          <w:numId w:val="4"/>
        </w:numPr>
        <w:spacing w:line="360" w:lineRule="auto"/>
        <w:jc w:val="both"/>
        <w:rPr>
          <w:rFonts w:asciiTheme="majorBidi" w:hAnsiTheme="majorBidi" w:cstheme="majorBidi"/>
        </w:rPr>
      </w:pPr>
      <w:r>
        <w:rPr>
          <w:rFonts w:asciiTheme="majorBidi" w:hAnsiTheme="majorBidi" w:cstheme="majorBidi"/>
        </w:rPr>
        <w:t>Associate</w:t>
      </w:r>
      <w:r w:rsidR="005A6B78" w:rsidRPr="00967377">
        <w:rPr>
          <w:rFonts w:asciiTheme="majorBidi" w:hAnsiTheme="majorBidi" w:cstheme="majorBidi"/>
        </w:rPr>
        <w:t xml:space="preserve"> Professor, Department of Psychiatry, Medical School, Kermanshah University of Medical Science,</w:t>
      </w:r>
      <w:r w:rsidR="001E03FE" w:rsidRPr="00967377">
        <w:rPr>
          <w:rFonts w:asciiTheme="majorBidi" w:hAnsiTheme="majorBidi" w:cstheme="majorBidi"/>
        </w:rPr>
        <w:t xml:space="preserve"> Kermanshah,</w:t>
      </w:r>
      <w:r w:rsidR="005A6B78" w:rsidRPr="00967377">
        <w:rPr>
          <w:rFonts w:asciiTheme="majorBidi" w:hAnsiTheme="majorBidi" w:cstheme="majorBidi"/>
        </w:rPr>
        <w:t xml:space="preserve"> Iran,  20</w:t>
      </w:r>
      <w:r w:rsidR="000B5472" w:rsidRPr="00967377">
        <w:rPr>
          <w:rFonts w:asciiTheme="majorBidi" w:hAnsiTheme="majorBidi" w:cstheme="majorBidi"/>
        </w:rPr>
        <w:t>10</w:t>
      </w:r>
      <w:r w:rsidR="005A6B78" w:rsidRPr="00967377">
        <w:rPr>
          <w:rFonts w:asciiTheme="majorBidi" w:hAnsiTheme="majorBidi" w:cstheme="majorBidi"/>
        </w:rPr>
        <w:t xml:space="preserve"> to Present.</w:t>
      </w:r>
    </w:p>
    <w:p w:rsidR="001E03FE" w:rsidRPr="001F7310" w:rsidRDefault="001E03FE"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 xml:space="preserve">Head and Organizer of Behavioral Sciences Research Center, Kermanshah University of Medical Science, Kermanshah, Iran,   2010 to </w:t>
      </w:r>
      <w:r w:rsidR="007B7A35" w:rsidRPr="00967377">
        <w:rPr>
          <w:rFonts w:asciiTheme="majorBidi" w:hAnsiTheme="majorBidi" w:cstheme="majorBidi"/>
        </w:rPr>
        <w:t>2013</w:t>
      </w:r>
      <w:r w:rsidRPr="00967377">
        <w:rPr>
          <w:rFonts w:asciiTheme="majorBidi" w:hAnsiTheme="majorBidi" w:cstheme="majorBidi"/>
        </w:rPr>
        <w:t>.</w:t>
      </w:r>
    </w:p>
    <w:p w:rsidR="001E03FE" w:rsidRPr="001F7310" w:rsidRDefault="001E03FE"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Member of Substance abuse prevention research center, Kermanshah University of Medical Sciences, Kermanshah, Iran, 2012 to present</w:t>
      </w:r>
    </w:p>
    <w:p w:rsidR="008D3509" w:rsidRPr="001F7310" w:rsidRDefault="001E03FE"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Head of Farabi mental hospital, Kermanshah University of Medical Science, Kermanshah, Iran,   20</w:t>
      </w:r>
      <w:r w:rsidR="00650515" w:rsidRPr="00967377">
        <w:rPr>
          <w:rFonts w:asciiTheme="majorBidi" w:hAnsiTheme="majorBidi" w:cstheme="majorBidi"/>
        </w:rPr>
        <w:t>09</w:t>
      </w:r>
      <w:r w:rsidRPr="00967377">
        <w:rPr>
          <w:rFonts w:asciiTheme="majorBidi" w:hAnsiTheme="majorBidi" w:cstheme="majorBidi"/>
        </w:rPr>
        <w:t xml:space="preserve"> to </w:t>
      </w:r>
      <w:r w:rsidR="00433505" w:rsidRPr="00967377">
        <w:rPr>
          <w:rFonts w:asciiTheme="majorBidi" w:hAnsiTheme="majorBidi" w:cstheme="majorBidi"/>
        </w:rPr>
        <w:t>2012</w:t>
      </w:r>
      <w:r w:rsidRPr="00967377">
        <w:rPr>
          <w:rFonts w:asciiTheme="majorBidi" w:hAnsiTheme="majorBidi" w:cstheme="majorBidi"/>
        </w:rPr>
        <w:t>.</w:t>
      </w:r>
    </w:p>
    <w:p w:rsidR="008D3509" w:rsidRPr="00967377" w:rsidRDefault="008D3509"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Head of Psychiatr</w:t>
      </w:r>
      <w:r w:rsidR="00BA3702" w:rsidRPr="00967377">
        <w:rPr>
          <w:rFonts w:asciiTheme="majorBidi" w:hAnsiTheme="majorBidi" w:cstheme="majorBidi"/>
        </w:rPr>
        <w:t>ists</w:t>
      </w:r>
      <w:r w:rsidRPr="00967377">
        <w:rPr>
          <w:rFonts w:asciiTheme="majorBidi" w:hAnsiTheme="majorBidi" w:cstheme="majorBidi"/>
        </w:rPr>
        <w:t xml:space="preserve"> </w:t>
      </w:r>
      <w:r w:rsidR="001106BB" w:rsidRPr="00967377">
        <w:rPr>
          <w:rFonts w:asciiTheme="majorBidi" w:hAnsiTheme="majorBidi" w:cstheme="majorBidi"/>
        </w:rPr>
        <w:t xml:space="preserve">Scientific </w:t>
      </w:r>
      <w:r w:rsidRPr="00967377">
        <w:rPr>
          <w:rFonts w:asciiTheme="majorBidi" w:hAnsiTheme="majorBidi" w:cstheme="majorBidi"/>
        </w:rPr>
        <w:t>Association, Kermanshah branch,  Kermanshah, Iran,   2010 to 2014.</w:t>
      </w:r>
    </w:p>
    <w:p w:rsidR="00CF6BF6" w:rsidRPr="00967377" w:rsidRDefault="00CF6BF6" w:rsidP="001F7310">
      <w:pPr>
        <w:pStyle w:val="ListParagraph"/>
        <w:numPr>
          <w:ilvl w:val="0"/>
          <w:numId w:val="4"/>
        </w:numPr>
        <w:spacing w:line="360" w:lineRule="auto"/>
        <w:jc w:val="both"/>
        <w:rPr>
          <w:rFonts w:asciiTheme="majorBidi" w:hAnsiTheme="majorBidi" w:cstheme="majorBidi"/>
        </w:rPr>
      </w:pPr>
      <w:r w:rsidRPr="00967377">
        <w:rPr>
          <w:rFonts w:asciiTheme="majorBidi" w:hAnsiTheme="majorBidi" w:cstheme="majorBidi"/>
        </w:rPr>
        <w:t>Head and Organizer of Substance Abuse Prevention Research Center, Kermanshah University of Medical Science, Kermanshah, Iran,   201</w:t>
      </w:r>
      <w:r w:rsidR="007B7A35" w:rsidRPr="00967377">
        <w:rPr>
          <w:rFonts w:asciiTheme="majorBidi" w:hAnsiTheme="majorBidi" w:cstheme="majorBidi"/>
        </w:rPr>
        <w:t>4</w:t>
      </w:r>
      <w:r w:rsidRPr="00967377">
        <w:rPr>
          <w:rFonts w:asciiTheme="majorBidi" w:hAnsiTheme="majorBidi" w:cstheme="majorBidi"/>
        </w:rPr>
        <w:t xml:space="preserve"> to Present.</w:t>
      </w:r>
    </w:p>
    <w:p w:rsidR="003B66E3" w:rsidRPr="003B66E3" w:rsidRDefault="003B66E3" w:rsidP="001F7310">
      <w:pPr>
        <w:pStyle w:val="ListParagraph"/>
        <w:numPr>
          <w:ilvl w:val="0"/>
          <w:numId w:val="4"/>
        </w:numPr>
        <w:spacing w:line="360" w:lineRule="auto"/>
        <w:jc w:val="both"/>
      </w:pPr>
      <w:r w:rsidRPr="003B66E3">
        <w:rPr>
          <w:rFonts w:asciiTheme="majorBidi" w:hAnsiTheme="majorBidi" w:cstheme="majorBidi"/>
        </w:rPr>
        <w:t>Member of the organizing committee</w:t>
      </w:r>
      <w:r>
        <w:rPr>
          <w:rFonts w:asciiTheme="majorBidi" w:hAnsiTheme="majorBidi" w:cstheme="majorBidi"/>
        </w:rPr>
        <w:t xml:space="preserve">, </w:t>
      </w:r>
      <w:r w:rsidRPr="003B66E3">
        <w:t>conference and Exhibition on Dual Diagnosis,2017,Monich, Germany.</w:t>
      </w:r>
    </w:p>
    <w:p w:rsidR="003B66E3" w:rsidRPr="003B66E3" w:rsidRDefault="003B66E3" w:rsidP="001F7310">
      <w:pPr>
        <w:pStyle w:val="ListParagraph"/>
        <w:numPr>
          <w:ilvl w:val="0"/>
          <w:numId w:val="4"/>
        </w:numPr>
        <w:spacing w:line="360" w:lineRule="auto"/>
        <w:jc w:val="both"/>
      </w:pPr>
      <w:r w:rsidRPr="003B66E3">
        <w:rPr>
          <w:rFonts w:asciiTheme="majorBidi" w:hAnsiTheme="majorBidi" w:cstheme="majorBidi"/>
        </w:rPr>
        <w:t>Member of the organizing committee</w:t>
      </w:r>
      <w:r>
        <w:rPr>
          <w:rFonts w:asciiTheme="majorBidi" w:hAnsiTheme="majorBidi" w:cstheme="majorBidi"/>
        </w:rPr>
        <w:t xml:space="preserve">, </w:t>
      </w:r>
      <w:r w:rsidRPr="003B66E3">
        <w:t>5th International Conference and Exhibition on Addiction Research</w:t>
      </w:r>
      <w:r w:rsidRPr="003B66E3">
        <w:rPr>
          <w:rtl/>
        </w:rPr>
        <w:t xml:space="preserve"> &amp; </w:t>
      </w:r>
      <w:r w:rsidRPr="003B66E3">
        <w:t>Therapy2017, Atlanta, USA.</w:t>
      </w:r>
    </w:p>
    <w:p w:rsidR="008328BD" w:rsidRPr="0036708E" w:rsidRDefault="008328BD">
      <w:pPr>
        <w:pStyle w:val="NormalWeb"/>
        <w:shd w:val="clear" w:color="auto" w:fill="666699"/>
        <w:spacing w:before="240" w:beforeAutospacing="0"/>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Clinical and Research Interests</w:t>
      </w:r>
    </w:p>
    <w:p w:rsidR="00E132E9" w:rsidRDefault="00E132E9" w:rsidP="00E132E9">
      <w:pPr>
        <w:pStyle w:val="NormalWeb"/>
        <w:numPr>
          <w:ilvl w:val="0"/>
          <w:numId w:val="9"/>
        </w:numPr>
        <w:spacing w:before="240" w:beforeAutospacing="0"/>
        <w:jc w:val="lowKashida"/>
        <w:rPr>
          <w:rFonts w:asciiTheme="majorBidi" w:hAnsiTheme="majorBidi" w:cstheme="majorBidi"/>
          <w:color w:val="auto"/>
        </w:rPr>
      </w:pPr>
      <w:r w:rsidRPr="00E132E9">
        <w:rPr>
          <w:rFonts w:asciiTheme="majorBidi" w:hAnsiTheme="majorBidi" w:cstheme="majorBidi"/>
          <w:color w:val="auto"/>
        </w:rPr>
        <w:t>Neuropsychiatric disorders</w:t>
      </w:r>
    </w:p>
    <w:p w:rsidR="008328BD" w:rsidRPr="00967377"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Addiction studies</w:t>
      </w:r>
    </w:p>
    <w:p w:rsidR="00995CAA" w:rsidRPr="00967377"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Sexual Dysfunction</w:t>
      </w:r>
    </w:p>
    <w:p w:rsidR="00995CAA" w:rsidRPr="00967377"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Brain Electrophysiology</w:t>
      </w:r>
    </w:p>
    <w:p w:rsidR="00995CAA" w:rsidRPr="00967377"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Psychopharmacology</w:t>
      </w:r>
    </w:p>
    <w:p w:rsidR="00995CAA" w:rsidRDefault="00995CAA" w:rsidP="00C07997">
      <w:pPr>
        <w:pStyle w:val="NormalWeb"/>
        <w:numPr>
          <w:ilvl w:val="0"/>
          <w:numId w:val="9"/>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Clinical Trials</w:t>
      </w:r>
    </w:p>
    <w:p w:rsidR="008328BD" w:rsidRPr="0036708E" w:rsidRDefault="008328BD">
      <w:pPr>
        <w:pStyle w:val="NormalWeb"/>
        <w:shd w:val="clear" w:color="auto" w:fill="666699"/>
        <w:spacing w:before="240" w:beforeAutospacing="0"/>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lastRenderedPageBreak/>
        <w:t>Computer Abilities</w:t>
      </w:r>
    </w:p>
    <w:p w:rsidR="008328BD" w:rsidRPr="00967377" w:rsidRDefault="002C282C" w:rsidP="00C07997">
      <w:pPr>
        <w:pStyle w:val="NormalWeb"/>
        <w:numPr>
          <w:ilvl w:val="0"/>
          <w:numId w:val="5"/>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 xml:space="preserve">SPSS </w:t>
      </w:r>
    </w:p>
    <w:p w:rsidR="002C282C" w:rsidRPr="00967377" w:rsidRDefault="002C282C" w:rsidP="00C07997">
      <w:pPr>
        <w:pStyle w:val="NormalWeb"/>
        <w:numPr>
          <w:ilvl w:val="0"/>
          <w:numId w:val="5"/>
        </w:numPr>
        <w:spacing w:before="240" w:beforeAutospacing="0"/>
        <w:jc w:val="lowKashida"/>
        <w:rPr>
          <w:rFonts w:asciiTheme="majorBidi" w:hAnsiTheme="majorBidi" w:cstheme="majorBidi"/>
          <w:color w:val="auto"/>
        </w:rPr>
      </w:pPr>
      <w:r w:rsidRPr="00967377">
        <w:rPr>
          <w:rFonts w:asciiTheme="majorBidi" w:hAnsiTheme="majorBidi" w:cstheme="majorBidi"/>
          <w:color w:val="auto"/>
        </w:rPr>
        <w:t>Microsoft Office</w:t>
      </w:r>
    </w:p>
    <w:p w:rsidR="008328BD" w:rsidRPr="0036708E" w:rsidRDefault="008328BD">
      <w:pPr>
        <w:pStyle w:val="NormalWeb"/>
        <w:shd w:val="clear" w:color="auto" w:fill="666699"/>
        <w:spacing w:before="240" w:beforeAutospacing="0"/>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Presentations</w:t>
      </w:r>
    </w:p>
    <w:p w:rsidR="008328BD" w:rsidRPr="00967377" w:rsidRDefault="0025727B" w:rsidP="00A8164A">
      <w:pPr>
        <w:pStyle w:val="BodyText"/>
        <w:numPr>
          <w:ilvl w:val="0"/>
          <w:numId w:val="6"/>
        </w:numPr>
        <w:spacing w:before="240" w:after="100" w:afterAutospacing="1"/>
        <w:ind w:right="344"/>
        <w:jc w:val="both"/>
        <w:rPr>
          <w:rFonts w:asciiTheme="majorBidi" w:hAnsiTheme="majorBidi" w:cstheme="majorBidi"/>
          <w:sz w:val="24"/>
          <w:szCs w:val="24"/>
        </w:rPr>
      </w:pPr>
      <w:r w:rsidRPr="00967377">
        <w:rPr>
          <w:rFonts w:asciiTheme="majorBidi" w:hAnsiTheme="majorBidi" w:cstheme="majorBidi"/>
          <w:sz w:val="24"/>
          <w:szCs w:val="24"/>
        </w:rPr>
        <w:t>"Treatment of premature ejaculation" at the second international congress on sexual disorders, Tehran, Iran</w:t>
      </w:r>
      <w:r w:rsidR="00B9014B" w:rsidRPr="00967377">
        <w:rPr>
          <w:rFonts w:asciiTheme="majorBidi" w:hAnsiTheme="majorBidi" w:cstheme="majorBidi"/>
          <w:sz w:val="24"/>
          <w:szCs w:val="24"/>
        </w:rPr>
        <w:t>, 2008</w:t>
      </w:r>
    </w:p>
    <w:p w:rsidR="00B9014B" w:rsidRPr="00967377" w:rsidRDefault="00B9014B" w:rsidP="00A8164A">
      <w:pPr>
        <w:pStyle w:val="BodyText"/>
        <w:numPr>
          <w:ilvl w:val="0"/>
          <w:numId w:val="6"/>
        </w:numPr>
        <w:spacing w:before="240" w:after="100" w:afterAutospacing="1"/>
        <w:ind w:right="344"/>
        <w:jc w:val="both"/>
        <w:rPr>
          <w:rFonts w:asciiTheme="majorBidi" w:hAnsiTheme="majorBidi" w:cstheme="majorBidi"/>
          <w:sz w:val="24"/>
          <w:szCs w:val="24"/>
        </w:rPr>
      </w:pPr>
      <w:r w:rsidRPr="00967377">
        <w:rPr>
          <w:rFonts w:asciiTheme="majorBidi" w:hAnsiTheme="majorBidi" w:cstheme="majorBidi"/>
          <w:sz w:val="24"/>
          <w:szCs w:val="24"/>
        </w:rPr>
        <w:t>"MRI findings and renal function in patients under lithium therapy"</w:t>
      </w:r>
      <w:r w:rsidR="004D3AC4" w:rsidRPr="00967377">
        <w:rPr>
          <w:rFonts w:asciiTheme="majorBidi" w:hAnsiTheme="majorBidi" w:cstheme="majorBidi"/>
          <w:sz w:val="24"/>
          <w:szCs w:val="24"/>
        </w:rPr>
        <w:t xml:space="preserve"> at the</w:t>
      </w:r>
      <w:r w:rsidRPr="00967377">
        <w:rPr>
          <w:rFonts w:asciiTheme="majorBidi" w:hAnsiTheme="majorBidi" w:cstheme="majorBidi"/>
          <w:sz w:val="24"/>
          <w:szCs w:val="24"/>
        </w:rPr>
        <w:t xml:space="preserve"> European annual congress, Nice, France, 2013</w:t>
      </w:r>
    </w:p>
    <w:p w:rsidR="00B9014B" w:rsidRDefault="00B9014B" w:rsidP="00A8164A">
      <w:pPr>
        <w:pStyle w:val="BodyText"/>
        <w:numPr>
          <w:ilvl w:val="0"/>
          <w:numId w:val="6"/>
        </w:numPr>
        <w:spacing w:before="240" w:after="100" w:afterAutospacing="1"/>
        <w:ind w:right="344"/>
        <w:jc w:val="both"/>
        <w:rPr>
          <w:rFonts w:asciiTheme="majorBidi" w:hAnsiTheme="majorBidi" w:cstheme="majorBidi"/>
          <w:sz w:val="24"/>
          <w:szCs w:val="24"/>
        </w:rPr>
      </w:pPr>
      <w:r w:rsidRPr="00967377">
        <w:rPr>
          <w:rFonts w:asciiTheme="majorBidi" w:hAnsiTheme="majorBidi" w:cstheme="majorBidi"/>
          <w:sz w:val="24"/>
          <w:szCs w:val="24"/>
        </w:rPr>
        <w:t xml:space="preserve">" Effect of maternal anxiety on maternal serum and fetal cord blood cortisol" </w:t>
      </w:r>
      <w:r w:rsidR="004D3AC4" w:rsidRPr="00967377">
        <w:rPr>
          <w:rFonts w:asciiTheme="majorBidi" w:hAnsiTheme="majorBidi" w:cstheme="majorBidi"/>
          <w:sz w:val="24"/>
          <w:szCs w:val="24"/>
        </w:rPr>
        <w:t xml:space="preserve">at the </w:t>
      </w:r>
      <w:r w:rsidRPr="00967377">
        <w:rPr>
          <w:rFonts w:asciiTheme="majorBidi" w:hAnsiTheme="majorBidi" w:cstheme="majorBidi"/>
          <w:sz w:val="24"/>
          <w:szCs w:val="24"/>
        </w:rPr>
        <w:t>Switzerland annual congress on biological psychiatry, Solothern, Switzerland, 2014</w:t>
      </w:r>
    </w:p>
    <w:p w:rsidR="003B66E3" w:rsidRPr="003B66E3" w:rsidRDefault="003B66E3" w:rsidP="00A8164A">
      <w:pPr>
        <w:pStyle w:val="BodyText"/>
        <w:numPr>
          <w:ilvl w:val="0"/>
          <w:numId w:val="6"/>
        </w:numPr>
        <w:spacing w:before="240" w:after="100" w:afterAutospacing="1"/>
        <w:ind w:right="344"/>
        <w:jc w:val="both"/>
        <w:rPr>
          <w:sz w:val="24"/>
          <w:szCs w:val="24"/>
        </w:rPr>
      </w:pPr>
      <w:r w:rsidRPr="003B66E3">
        <w:t>methamphetamine-Induced psychiatric Disorders .2th International conference and Exhibition on Dual Diagnosis,2017,Monich, Germany.</w:t>
      </w:r>
    </w:p>
    <w:p w:rsidR="003B66E3" w:rsidRPr="00967377" w:rsidRDefault="003B66E3" w:rsidP="00A8164A">
      <w:pPr>
        <w:pStyle w:val="BodyText"/>
        <w:numPr>
          <w:ilvl w:val="0"/>
          <w:numId w:val="6"/>
        </w:numPr>
        <w:spacing w:before="240" w:after="100" w:afterAutospacing="1"/>
        <w:ind w:right="344"/>
        <w:jc w:val="both"/>
        <w:rPr>
          <w:rFonts w:asciiTheme="majorBidi" w:hAnsiTheme="majorBidi" w:cstheme="majorBidi"/>
          <w:sz w:val="24"/>
          <w:szCs w:val="24"/>
        </w:rPr>
      </w:pPr>
      <w:r>
        <w:t>A</w:t>
      </w:r>
      <w:r w:rsidRPr="003B66E3">
        <w:t>mphetamine psychosis: Clinical features and treatment</w:t>
      </w:r>
      <w:r w:rsidRPr="003B66E3">
        <w:rPr>
          <w:sz w:val="24"/>
          <w:szCs w:val="24"/>
        </w:rPr>
        <w:t xml:space="preserve"> 5</w:t>
      </w:r>
      <w:r w:rsidRPr="003B66E3">
        <w:t>th International Conference and Exhibition on Addiction Research</w:t>
      </w:r>
      <w:r w:rsidRPr="003B66E3">
        <w:rPr>
          <w:rtl/>
        </w:rPr>
        <w:t xml:space="preserve"> &amp; </w:t>
      </w:r>
      <w:r w:rsidRPr="003B66E3">
        <w:t>Therapy</w:t>
      </w:r>
      <w:r w:rsidRPr="003B66E3">
        <w:rPr>
          <w:sz w:val="24"/>
          <w:szCs w:val="24"/>
        </w:rPr>
        <w:t>2017, Atlanta, USA.</w:t>
      </w:r>
    </w:p>
    <w:p w:rsidR="008328BD" w:rsidRPr="0036708E" w:rsidRDefault="008328BD">
      <w:pPr>
        <w:pStyle w:val="NormalWeb"/>
        <w:shd w:val="clear" w:color="auto" w:fill="666699"/>
        <w:spacing w:before="240" w:beforeAutospacing="0"/>
        <w:jc w:val="center"/>
        <w:rPr>
          <w:rFonts w:asciiTheme="majorBidi" w:hAnsiTheme="majorBidi" w:cstheme="majorBidi"/>
          <w:b/>
          <w:bCs/>
          <w:color w:val="FFFFFF" w:themeColor="background1"/>
        </w:rPr>
      </w:pPr>
      <w:r w:rsidRPr="0036708E">
        <w:rPr>
          <w:rFonts w:asciiTheme="majorBidi" w:hAnsiTheme="majorBidi" w:cstheme="majorBidi"/>
          <w:b/>
          <w:bCs/>
          <w:color w:val="FFFFFF" w:themeColor="background1"/>
        </w:rPr>
        <w:t>Papers</w:t>
      </w:r>
    </w:p>
    <w:p w:rsidR="00FE45F6" w:rsidRPr="00FE45F6" w:rsidRDefault="00FE45F6" w:rsidP="00FE45F6">
      <w:pPr>
        <w:pStyle w:val="ListParagraph"/>
        <w:numPr>
          <w:ilvl w:val="0"/>
          <w:numId w:val="7"/>
        </w:numPr>
        <w:jc w:val="both"/>
      </w:pPr>
      <w:r w:rsidRPr="00FE45F6">
        <w:t>Alikhani M, Ebrahimi A, Farnia V, Khazaie H, Radmehr F, Mohamadi E, Davarinejad O, Dürsteler K, Sadeghi Bahmani D, Brand S. Effects of treatment of sleep disorders on sleep, psychological and cognitive functioning and biomarkers in individuals with HIV/AIDS and under methadone maintenance therapy. J Psychiatr Res. 2020 Nov;130:260-272. doi: 10.1016/j.jpsychires.2020.07.043. </w:t>
      </w:r>
    </w:p>
    <w:p w:rsidR="00FE45F6" w:rsidRPr="00FE45F6" w:rsidRDefault="00FE45F6" w:rsidP="00FE45F6">
      <w:pPr>
        <w:pStyle w:val="ListParagraph"/>
        <w:numPr>
          <w:ilvl w:val="0"/>
          <w:numId w:val="7"/>
        </w:numPr>
        <w:jc w:val="both"/>
      </w:pPr>
      <w:r w:rsidRPr="00FE45F6">
        <w:t xml:space="preserve">Hamzeh, B., Farnia, V., Moradinazar, Pasdar Y.,Shakiba E., Najafi F., Alikhani M. Pattern of cigarette smoking: intensity, cessation, and age of beginning: evidence from a cohort study in West of Iran. Subst Abuse Treat Prev Policy 15, 83 (2020). </w:t>
      </w:r>
      <w:hyperlink r:id="rId9" w:history="1">
        <w:r w:rsidRPr="00FE45F6">
          <w:rPr>
            <w:rStyle w:val="Hyperlink"/>
          </w:rPr>
          <w:t>https://doi.org/10.1186/s13011-020-00324-z</w:t>
        </w:r>
      </w:hyperlink>
    </w:p>
    <w:p w:rsidR="00FE45F6" w:rsidRPr="00FE45F6" w:rsidRDefault="00FE45F6" w:rsidP="00FE45F6">
      <w:pPr>
        <w:pStyle w:val="ListParagraph"/>
        <w:numPr>
          <w:ilvl w:val="0"/>
          <w:numId w:val="7"/>
        </w:numPr>
        <w:jc w:val="both"/>
      </w:pPr>
      <w:r w:rsidRPr="00FE45F6">
        <w:t xml:space="preserve">Farnia V, Moradinazar M, </w:t>
      </w:r>
      <w:bookmarkStart w:id="0" w:name="_GoBack"/>
      <w:bookmarkEnd w:id="0"/>
      <w:r w:rsidRPr="00FE45F6">
        <w:t xml:space="preserve">Abdoli N, Alikhani M, Rezaei M, et al. Psychometric Properties of Persian Version of the Amphetamine Withdrawal Questionnaire Version 2 (AWQV2) in Patients with Methamphetamine-Type Substance Use </w:t>
      </w:r>
      <w:r w:rsidRPr="00FE45F6">
        <w:lastRenderedPageBreak/>
        <w:t>Disorder, Iran J Psychiatry Behav Sci. 2020 ; 14(4):e98260. </w:t>
      </w:r>
      <w:hyperlink r:id="rId10" w:history="1">
        <w:r w:rsidRPr="00FE45F6">
          <w:t>doi: 10.5812/ijpbs.98260</w:t>
        </w:r>
      </w:hyperlink>
      <w:r w:rsidRPr="00FE45F6">
        <w:t>.</w:t>
      </w:r>
    </w:p>
    <w:p w:rsidR="00FE45F6" w:rsidRPr="00FE45F6" w:rsidRDefault="00FE45F6" w:rsidP="00FE45F6">
      <w:pPr>
        <w:pStyle w:val="ListParagraph"/>
        <w:numPr>
          <w:ilvl w:val="0"/>
          <w:numId w:val="7"/>
        </w:numPr>
        <w:tabs>
          <w:tab w:val="left" w:pos="1527"/>
        </w:tabs>
        <w:jc w:val="both"/>
      </w:pPr>
      <w:r w:rsidRPr="00FE45F6">
        <w:t>Farnia V, Abdoli N, Alikhani M, Radmehr F, Moradinazar M, et al. Validation of the Persian version of the AWAER Questionnaire (Preventive Warning of Relapse - Revised Form) in Methamphetamine users. Journal of Substance Use, 2020</w:t>
      </w:r>
    </w:p>
    <w:p w:rsidR="00FE45F6" w:rsidRPr="00FE45F6" w:rsidRDefault="00FE45F6" w:rsidP="00FE45F6">
      <w:pPr>
        <w:pStyle w:val="ListParagraph"/>
        <w:numPr>
          <w:ilvl w:val="0"/>
          <w:numId w:val="7"/>
        </w:numPr>
        <w:tabs>
          <w:tab w:val="left" w:pos="1527"/>
        </w:tabs>
        <w:jc w:val="both"/>
        <w:rPr>
          <w:rtl/>
        </w:rPr>
      </w:pPr>
    </w:p>
    <w:p w:rsidR="00FE45F6" w:rsidRPr="00FE45F6" w:rsidRDefault="00FE45F6" w:rsidP="00FE45F6">
      <w:pPr>
        <w:pStyle w:val="ListParagraph"/>
        <w:numPr>
          <w:ilvl w:val="0"/>
          <w:numId w:val="7"/>
        </w:numPr>
        <w:jc w:val="both"/>
      </w:pPr>
      <w:r w:rsidRPr="00FE45F6">
        <w:t>Aryan N, Banafshe HR, Farnia V, Shakeri J, Alikhani M, Rahimi H, Sehat M, Mamsharifi P, Ghaderi A, Omidi A. The therapeutic effects of methylphenidate and matrix-methylphenidate on addiction severity, craving, relapse and mental health in the methamphetamine use disorder. Subst Abuse Treat Prev Policy. 2020 Sep 25;15(1):72. doi: 10.1186/s13011-020-00317-y.</w:t>
      </w:r>
    </w:p>
    <w:p w:rsidR="00FE45F6" w:rsidRPr="00FE45F6" w:rsidRDefault="00FE45F6" w:rsidP="00FE45F6">
      <w:pPr>
        <w:pStyle w:val="ListParagraph"/>
        <w:numPr>
          <w:ilvl w:val="0"/>
          <w:numId w:val="7"/>
        </w:numPr>
        <w:jc w:val="both"/>
      </w:pPr>
      <w:r w:rsidRPr="00FE45F6">
        <w:t>Abdoli N, Farnia V, Salemi S, Davarinejad O, Ahmadi Jouybari T, Khanegi M, Alikhani M, Behrouz B. Reliability and Validity of Persian Version of State-Trait Anxiety Inventory Among High School Students. East Asian Arch Psychiatry. 2020 Jun;30(2):44-47. doi: 10.12809/eaap1870.</w:t>
      </w:r>
    </w:p>
    <w:p w:rsidR="00FE45F6" w:rsidRPr="00FE45F6" w:rsidRDefault="00FE45F6" w:rsidP="00FE45F6">
      <w:pPr>
        <w:pStyle w:val="ListParagraph"/>
        <w:numPr>
          <w:ilvl w:val="0"/>
          <w:numId w:val="7"/>
        </w:numPr>
        <w:shd w:val="clear" w:color="auto" w:fill="FFFFFF"/>
        <w:jc w:val="both"/>
        <w:rPr>
          <w:rtl/>
        </w:rPr>
      </w:pPr>
      <w:r w:rsidRPr="00FE45F6">
        <w:t>Farnia V, Salemi S, Mordinazar M, Khanegi M, Tatari F, Golshani S, Jamshidi P, Alikhani M. The effect of child-abuse on the behavioral problems in the children of the parents with substance use disorder: Presenting a model of structural equations. J Ethn Subst Abuse. 2020 Aug 11:1-17. doi: 10.1080/15332640.2020.1801547.</w:t>
      </w:r>
    </w:p>
    <w:p w:rsidR="00FE45F6" w:rsidRPr="00FE45F6" w:rsidRDefault="00FE45F6" w:rsidP="00FE45F6">
      <w:pPr>
        <w:pStyle w:val="ListParagraph"/>
        <w:numPr>
          <w:ilvl w:val="0"/>
          <w:numId w:val="7"/>
        </w:numPr>
        <w:shd w:val="clear" w:color="auto" w:fill="FFFFFF"/>
        <w:jc w:val="both"/>
      </w:pPr>
      <w:r w:rsidRPr="00FE45F6">
        <w:t>Shakeri J, Farnia V, Golshani S, Rahami B, Salemi S, Hookari S, Alikhani M &amp; Abdoli  N. Mini mental state examination (MMSE) in substance users and non substance users: A comparison study, Journal of Substance Use, 2020.DOI: </w:t>
      </w:r>
      <w:hyperlink r:id="rId11" w:history="1">
        <w:r w:rsidRPr="00FE45F6">
          <w:t>10.1080/14659891.2020.1779360</w:t>
        </w:r>
      </w:hyperlink>
    </w:p>
    <w:p w:rsidR="00FE45F6" w:rsidRDefault="00FE45F6" w:rsidP="00646BC9">
      <w:pPr>
        <w:pStyle w:val="ListParagraph"/>
        <w:numPr>
          <w:ilvl w:val="0"/>
          <w:numId w:val="7"/>
        </w:numPr>
        <w:shd w:val="clear" w:color="auto" w:fill="FFFFFF"/>
      </w:pPr>
    </w:p>
    <w:p w:rsidR="00646BC9" w:rsidRPr="00646BC9" w:rsidRDefault="00646BC9" w:rsidP="00646BC9">
      <w:pPr>
        <w:pStyle w:val="ListParagraph"/>
        <w:numPr>
          <w:ilvl w:val="0"/>
          <w:numId w:val="7"/>
        </w:numPr>
        <w:shd w:val="clear" w:color="auto" w:fill="FFFFFF"/>
      </w:pPr>
      <w:r w:rsidRPr="00646BC9">
        <w:t>Farnia V, Farshchian F, Farshchian N, Alikhani M, Sadeghi Bahmani D, Brand S. Comparisons of Voxel-Based Morphometric Brain Volumes of Individuals with Methamphetamine-Induced Psychotic Disorder and Schizophrenia Spectrum Disorder and Healthy Controls. Neuropsychobiology. 2020;79(2):170</w:t>
      </w:r>
      <w:r w:rsidRPr="00646BC9">
        <w:rPr>
          <w:rFonts w:ascii="Cambria Math" w:hAnsi="Cambria Math" w:cs="Cambria Math"/>
        </w:rPr>
        <w:t>‐</w:t>
      </w:r>
      <w:r w:rsidRPr="00646BC9">
        <w:t>178. doi:10.1159/000504576.</w:t>
      </w:r>
    </w:p>
    <w:p w:rsidR="00646BC9" w:rsidRPr="00646BC9" w:rsidRDefault="00646BC9" w:rsidP="00646BC9">
      <w:pPr>
        <w:pStyle w:val="ListParagraph"/>
        <w:numPr>
          <w:ilvl w:val="0"/>
          <w:numId w:val="7"/>
        </w:numPr>
        <w:shd w:val="clear" w:color="auto" w:fill="FFFFFF"/>
      </w:pPr>
      <w:r w:rsidRPr="00646BC9">
        <w:t>Sadeghi Bahmani D, Razazian N, Motl RW, Farnia V, Alikhani M,… Brand S. Physical activity interventions can improve emotion regulation and dimensions of empathy in persons with multiple sclerosis: An exploratory study. Mult Scler Relat Disord. 2020;37:101380. doi:10.1016/j.msard.2019.101380</w:t>
      </w:r>
    </w:p>
    <w:p w:rsidR="00646BC9" w:rsidRPr="00646BC9" w:rsidRDefault="00646BC9" w:rsidP="00646BC9">
      <w:pPr>
        <w:pStyle w:val="ListParagraph"/>
        <w:numPr>
          <w:ilvl w:val="0"/>
          <w:numId w:val="7"/>
        </w:numPr>
        <w:shd w:val="clear" w:color="auto" w:fill="FFFFFF"/>
        <w:jc w:val="both"/>
      </w:pPr>
      <w:r w:rsidRPr="00646BC9">
        <w:t>Moradinazar M, Farnia V, Alikhani M, Asadi M, Marzbani B &amp; Najafi  F. The effects of anxiety on relapse of patients with opioid use disorders under methadone maintenance treatment: control of the confounding variables, Journal of Substance Use, 2020,25:1, 34-39, DOI: </w:t>
      </w:r>
      <w:hyperlink r:id="rId12" w:history="1">
        <w:r w:rsidRPr="00646BC9">
          <w:t>10.1080/14659891.2019.1659868</w:t>
        </w:r>
      </w:hyperlink>
      <w:r w:rsidRPr="00646BC9">
        <w:t>.</w:t>
      </w:r>
    </w:p>
    <w:p w:rsidR="00646BC9" w:rsidRPr="00646BC9" w:rsidRDefault="00646BC9" w:rsidP="00646BC9">
      <w:pPr>
        <w:pStyle w:val="ListParagraph"/>
        <w:numPr>
          <w:ilvl w:val="0"/>
          <w:numId w:val="7"/>
        </w:numPr>
        <w:shd w:val="clear" w:color="auto" w:fill="FFFFFF"/>
        <w:jc w:val="both"/>
        <w:rPr>
          <w:rFonts w:ascii="Arial" w:hAnsi="Arial" w:cs="Arial"/>
          <w:color w:val="2E2E2E"/>
          <w:sz w:val="21"/>
          <w:szCs w:val="21"/>
        </w:rPr>
      </w:pPr>
      <w:r w:rsidRPr="00646BC9">
        <w:t>Farnia V, Asadi R, Abdoli N, Radmehr F, Alikhani M, Khodamoradi M, Behrouz B, Salemi S, Psychometric properties of the Persian version of General Self-</w:t>
      </w:r>
      <w:r w:rsidRPr="00646BC9">
        <w:lastRenderedPageBreak/>
        <w:t>Efficacy Scale (GSES) among substance abusers the year 2019–2020 in Kermanshah city, Clinical Epidemiology and Global Health,2020,8(3),</w:t>
      </w:r>
      <w:r w:rsidRPr="00646BC9">
        <w:rPr>
          <w:rFonts w:ascii="Arial" w:hAnsi="Arial" w:cs="Arial"/>
          <w:color w:val="2E2E2E"/>
          <w:sz w:val="21"/>
          <w:szCs w:val="21"/>
        </w:rPr>
        <w:t xml:space="preserve"> 949-953.</w:t>
      </w:r>
    </w:p>
    <w:p w:rsidR="00646BC9" w:rsidRPr="00646BC9" w:rsidRDefault="00646BC9" w:rsidP="00646BC9">
      <w:pPr>
        <w:pStyle w:val="ListParagraph"/>
        <w:numPr>
          <w:ilvl w:val="0"/>
          <w:numId w:val="7"/>
        </w:numPr>
        <w:shd w:val="clear" w:color="auto" w:fill="FFFFFF"/>
        <w:jc w:val="both"/>
      </w:pPr>
      <w:r w:rsidRPr="00646BC9">
        <w:t>Tatari F, Farnia V, Momeni Kh, Davarinejad O, Salemi S, Soltani B, Niazi N&amp; Alikhani M. Predicting addiction potential based on sensation-seeking, psychological hardiness and assertiveness in students in western Iran: an analytical study, Journal of Substance Use,2020. DOI: </w:t>
      </w:r>
      <w:hyperlink r:id="rId13" w:history="1">
        <w:r w:rsidRPr="00646BC9">
          <w:t>10.1080/14659891.2020.1760371</w:t>
        </w:r>
      </w:hyperlink>
    </w:p>
    <w:p w:rsidR="00646BC9" w:rsidRPr="00646BC9" w:rsidRDefault="00646BC9" w:rsidP="00646BC9">
      <w:pPr>
        <w:pStyle w:val="ListParagraph"/>
        <w:numPr>
          <w:ilvl w:val="0"/>
          <w:numId w:val="7"/>
        </w:numPr>
        <w:shd w:val="clear" w:color="auto" w:fill="FFFFFF"/>
        <w:jc w:val="both"/>
      </w:pPr>
      <w:r w:rsidRPr="00646BC9">
        <w:rPr>
          <w:rFonts w:cstheme="minorBidi"/>
        </w:rPr>
        <w:t>Farnia V, Alikhani M, Davarinejad O, Golshani S, Salemi S, Hookari S, Radmehr F, Ramyar H.</w:t>
      </w:r>
      <w:hyperlink r:id="rId14" w:history="1">
        <w:r w:rsidRPr="00646BC9">
          <w:rPr>
            <w:rFonts w:cstheme="minorBidi"/>
          </w:rPr>
          <w:t>A discriminant analysis of psychological and brain-behavioural system features to predict methamphetamine dependence.</w:t>
        </w:r>
      </w:hyperlink>
      <w:r w:rsidRPr="00646BC9">
        <w:rPr>
          <w:rFonts w:cstheme="minorBidi"/>
        </w:rPr>
        <w:t xml:space="preserve"> NeuroQuantology,2019,17 (8)</w:t>
      </w:r>
      <w:r w:rsidRPr="00646BC9">
        <w:t>.</w:t>
      </w:r>
    </w:p>
    <w:p w:rsidR="00646BC9" w:rsidRPr="00646BC9" w:rsidRDefault="00646BC9" w:rsidP="008950CB">
      <w:pPr>
        <w:pStyle w:val="ListParagraph"/>
        <w:numPr>
          <w:ilvl w:val="0"/>
          <w:numId w:val="7"/>
        </w:numPr>
        <w:shd w:val="clear" w:color="auto" w:fill="FFFFFF"/>
        <w:jc w:val="both"/>
      </w:pPr>
      <w:r w:rsidRPr="00646BC9">
        <w:t>Farnia, V., Tatari, F., Moradinazar, M., </w:t>
      </w:r>
      <w:bookmarkStart w:id="1" w:name="bau5"/>
      <w:r w:rsidRPr="00646BC9">
        <w:fldChar w:fldCharType="begin"/>
      </w:r>
      <w:r w:rsidRPr="00646BC9">
        <w:instrText xml:space="preserve"> HYPERLINK "https://www.sciencedirect.com/science/article/abs/pii/S2213398420300944" \l "!" </w:instrText>
      </w:r>
      <w:r w:rsidRPr="00646BC9">
        <w:fldChar w:fldCharType="separate"/>
      </w:r>
      <w:r w:rsidRPr="00646BC9">
        <w:t>AhmadiJuibari</w:t>
      </w:r>
      <w:r w:rsidRPr="00646BC9">
        <w:fldChar w:fldCharType="end"/>
      </w:r>
      <w:bookmarkStart w:id="2" w:name="bau6"/>
      <w:bookmarkEnd w:id="1"/>
      <w:r w:rsidRPr="00646BC9">
        <w:t xml:space="preserve"> T,</w:t>
      </w:r>
      <w:hyperlink r:id="rId15" w:anchor="!" w:history="1">
        <w:r w:rsidRPr="00646BC9">
          <w:t>Alikhani</w:t>
        </w:r>
      </w:hyperlink>
      <w:bookmarkEnd w:id="2"/>
      <w:r w:rsidRPr="00646BC9">
        <w:t xml:space="preserve"> M, Abdoli, N., Golshani, S.Investigating the prevalence of child abuse in the families with addicted parents in Iran: With emphasis on family risk factors, Clinical Epidemiology and Global Health,2020, </w:t>
      </w:r>
      <w:hyperlink r:id="rId16" w:history="1">
        <w:r w:rsidRPr="00646BC9">
          <w:t>In Press</w:t>
        </w:r>
      </w:hyperlink>
      <w:r w:rsidRPr="00646BC9">
        <w:t>.</w:t>
      </w:r>
    </w:p>
    <w:p w:rsidR="00646BC9" w:rsidRPr="00646BC9" w:rsidRDefault="00646BC9" w:rsidP="00646BC9">
      <w:pPr>
        <w:pStyle w:val="ListParagraph"/>
        <w:numPr>
          <w:ilvl w:val="0"/>
          <w:numId w:val="7"/>
        </w:numPr>
        <w:shd w:val="clear" w:color="auto" w:fill="FFFFFF"/>
        <w:jc w:val="both"/>
      </w:pPr>
      <w:r w:rsidRPr="00646BC9">
        <w:t>Mansoory MS, Sharini H, Behboudi M, Farnia V, Khodamoradi M, Alikhani M. Resting-state effective connectivity in the motive circuit of methamphetamine users: A case controlled fMRI study. Behav Brain Res. 2020;383:112498. doi:10.1016/j.bbr.2020.112498.</w:t>
      </w:r>
    </w:p>
    <w:p w:rsidR="00646BC9" w:rsidRPr="00646BC9" w:rsidRDefault="00646BC9" w:rsidP="00646BC9">
      <w:pPr>
        <w:pStyle w:val="ListParagraph"/>
        <w:numPr>
          <w:ilvl w:val="0"/>
          <w:numId w:val="7"/>
        </w:numPr>
        <w:shd w:val="clear" w:color="auto" w:fill="FFFFFF"/>
        <w:jc w:val="both"/>
      </w:pPr>
      <w:r w:rsidRPr="00646BC9">
        <w:t>Farnia V, Alikhani M, Ebrahimi AR, Golshani S, Sadeghi Bahmani D, Brand S.  Ginseng treatment improves the sexual side effects of methadone maintenance treatment. Psychiatry Research, 2019 Jun;276:142-150. doi: 10.1016/j.psychres.2019.05.00.</w:t>
      </w:r>
    </w:p>
    <w:p w:rsidR="00646BC9" w:rsidRPr="00646BC9" w:rsidRDefault="00646BC9" w:rsidP="00646BC9">
      <w:pPr>
        <w:pStyle w:val="ListParagraph"/>
        <w:numPr>
          <w:ilvl w:val="0"/>
          <w:numId w:val="7"/>
        </w:numPr>
        <w:shd w:val="clear" w:color="auto" w:fill="FFFFFF"/>
        <w:jc w:val="both"/>
      </w:pPr>
      <w:r w:rsidRPr="00646BC9">
        <w:t>Shakeri, J., Farnia, V., Davarinejad, O., (...), Alikhani, M., Hookari, S.Distress tolerance in methamphetamine and opium abusers with non-drug abuser (A comparative analysis), Clinical Epidemiology and Global Health,2020,8(2),  513-518.</w:t>
      </w:r>
    </w:p>
    <w:p w:rsidR="00646BC9" w:rsidRPr="00646BC9" w:rsidRDefault="00646BC9" w:rsidP="00646BC9">
      <w:pPr>
        <w:pStyle w:val="ListParagraph"/>
        <w:numPr>
          <w:ilvl w:val="0"/>
          <w:numId w:val="7"/>
        </w:numPr>
        <w:jc w:val="both"/>
        <w:rPr>
          <w:rFonts w:ascii="Arial" w:hAnsi="Arial" w:cs="Arial"/>
          <w:color w:val="000000"/>
          <w:sz w:val="20"/>
          <w:szCs w:val="20"/>
          <w:shd w:val="clear" w:color="auto" w:fill="FFFFFF"/>
        </w:rPr>
      </w:pPr>
      <w:r w:rsidRPr="00646BC9">
        <w:t xml:space="preserve">Moradinazar M, Farnia V, Alikhani M, Kazemi Karyani, Rezaei S, Rezaeian  Sh, Karami Matin B, Najafi  F Factors related to the Relapse in Patients with Substance-Related Disorders under Methadone Maintenance Therapy: Decision Tree Analysis. Oman Medical Journal, </w:t>
      </w:r>
      <w:hyperlink r:id="rId17" w:history="1">
        <w:r w:rsidRPr="00646BC9">
          <w:rPr>
            <w:rStyle w:val="Hyperlink"/>
            <w:rFonts w:ascii="Arial" w:hAnsi="Arial" w:cs="Arial"/>
            <w:color w:val="642A8F"/>
            <w:sz w:val="20"/>
            <w:szCs w:val="20"/>
            <w:shd w:val="clear" w:color="auto" w:fill="FFFFFF"/>
          </w:rPr>
          <w:t>Oman Med J</w:t>
        </w:r>
      </w:hyperlink>
      <w:r w:rsidRPr="00646BC9">
        <w:rPr>
          <w:rFonts w:ascii="Arial" w:hAnsi="Arial" w:cs="Arial"/>
          <w:color w:val="000000"/>
          <w:sz w:val="20"/>
          <w:szCs w:val="20"/>
          <w:shd w:val="clear" w:color="auto" w:fill="FFFFFF"/>
        </w:rPr>
        <w:t>. 2020 Jan; 35(1): e89.</w:t>
      </w:r>
    </w:p>
    <w:p w:rsidR="00646BC9" w:rsidRPr="00646BC9" w:rsidRDefault="00646BC9" w:rsidP="00646BC9">
      <w:pPr>
        <w:pStyle w:val="ListParagraph"/>
        <w:numPr>
          <w:ilvl w:val="0"/>
          <w:numId w:val="7"/>
        </w:numPr>
        <w:jc w:val="both"/>
      </w:pPr>
      <w:r w:rsidRPr="00646BC9">
        <w:t>Sadeghi Bahmani D, Razazian N, Farnia V, Alikhani M, Tatari F, Brand S. Compared to an active control condition, in persons with multiple sclerosis two different types of exercise training improved sleep and depression, but not fatigue, paresthesia, and intolerance of uncertainty. Mult Scler Relat Disord. 2019;36:101356. doi:10.1016/j.msard.2019.07.032</w:t>
      </w:r>
    </w:p>
    <w:p w:rsidR="00646BC9" w:rsidRPr="00646BC9" w:rsidRDefault="00646BC9" w:rsidP="00646BC9">
      <w:pPr>
        <w:pStyle w:val="ListParagraph"/>
        <w:numPr>
          <w:ilvl w:val="0"/>
          <w:numId w:val="7"/>
        </w:numPr>
        <w:jc w:val="both"/>
      </w:pPr>
      <w:r w:rsidRPr="00646BC9">
        <w:t xml:space="preserve">Firoozabadi A,  Golshani S Razeghian L, Rahimi S , Sepehry AA , Farnia V, Tatari F, Hookari  S, Alikhani M. Dissociative experiences in Iranian depressed patients. Journal of Trauma &amp; Dissociation, 2019, </w:t>
      </w:r>
      <w:hyperlink r:id="rId18" w:history="1">
        <w:r w:rsidRPr="00646BC9">
          <w:t>doi.org/10.1080/15299732.2019.1597804</w:t>
        </w:r>
      </w:hyperlink>
      <w:r w:rsidRPr="00646BC9">
        <w:t>.</w:t>
      </w:r>
    </w:p>
    <w:p w:rsidR="00646BC9" w:rsidRDefault="00646BC9" w:rsidP="00646BC9">
      <w:pPr>
        <w:pStyle w:val="ListParagraph"/>
        <w:numPr>
          <w:ilvl w:val="0"/>
          <w:numId w:val="7"/>
        </w:numPr>
        <w:shd w:val="clear" w:color="auto" w:fill="FFFFFF"/>
        <w:jc w:val="both"/>
      </w:pPr>
      <w:r w:rsidRPr="00646BC9">
        <w:t xml:space="preserve">Naseri R, Farnia V, Yazdchi K, Alikhani M, Basanj  B, Salemi S. Vitex agnus-castus extracts compared to placebo in reducing menopausal symptoms: A </w:t>
      </w:r>
      <w:r w:rsidRPr="00646BC9">
        <w:lastRenderedPageBreak/>
        <w:t>randomized double-blind study. Korean</w:t>
      </w:r>
      <w:r w:rsidRPr="00CF7A81">
        <w:t xml:space="preserve"> journal of family medicine. </w:t>
      </w:r>
      <w:r w:rsidRPr="00E329AE">
        <w:t>2019 Nov;40(6):362-367. doi: 10.4082/kjfm.18.0067.</w:t>
      </w:r>
    </w:p>
    <w:p w:rsidR="007445D1" w:rsidRDefault="007445D1" w:rsidP="00646BC9">
      <w:pPr>
        <w:pStyle w:val="ListParagraph"/>
        <w:numPr>
          <w:ilvl w:val="0"/>
          <w:numId w:val="7"/>
        </w:numPr>
        <w:jc w:val="both"/>
      </w:pPr>
      <w:r w:rsidRPr="003B6998">
        <w:t>Farnia V</w:t>
      </w:r>
      <w:r w:rsidRPr="00DD7158">
        <w:t xml:space="preserve">, </w:t>
      </w:r>
      <w:r w:rsidRPr="00991C91">
        <w:t>Ahmadi Juibari T</w:t>
      </w:r>
      <w:r w:rsidRPr="00DD7158">
        <w:t>, Behrouz B, Mohammad Khani</w:t>
      </w:r>
      <w:r>
        <w:t xml:space="preserve"> M</w:t>
      </w:r>
      <w:r w:rsidRPr="00DD7158">
        <w:t xml:space="preserve">, </w:t>
      </w:r>
      <w:r w:rsidRPr="0051294C">
        <w:t>Alikhani M,</w:t>
      </w:r>
      <w:r w:rsidRPr="00DD7158">
        <w:t xml:space="preserve"> Hookari</w:t>
      </w:r>
      <w:r>
        <w:t xml:space="preserve"> S</w:t>
      </w:r>
      <w:r w:rsidRPr="00DD7158">
        <w:t>, Behzad B</w:t>
      </w:r>
      <w:r>
        <w:t>.</w:t>
      </w:r>
      <w:r w:rsidRPr="00DD7158">
        <w:t>Predicting quality of sleep based on emotion regulation and resiliency among men with substance-related disorders in western Iran: Results from a diagnostic analysis model</w:t>
      </w:r>
      <w:r>
        <w:t>.</w:t>
      </w:r>
      <w:r w:rsidR="00773E82" w:rsidRPr="00773E82">
        <w:t xml:space="preserve"> Clinical Epidemiology and Global Health 7 (2019) 552</w:t>
      </w:r>
      <w:r w:rsidR="00773E82" w:rsidRPr="00773E82">
        <w:rPr>
          <w:rFonts w:hint="cs"/>
        </w:rPr>
        <w:t>–</w:t>
      </w:r>
      <w:r w:rsidR="00773E82" w:rsidRPr="00773E82">
        <w:t>558.</w:t>
      </w:r>
    </w:p>
    <w:p w:rsidR="00773E82" w:rsidRDefault="00773E82" w:rsidP="00646BC9">
      <w:pPr>
        <w:jc w:val="both"/>
      </w:pPr>
    </w:p>
    <w:p w:rsidR="007445D1" w:rsidRDefault="007445D1" w:rsidP="00AA5236">
      <w:pPr>
        <w:pStyle w:val="ListParagraph"/>
        <w:numPr>
          <w:ilvl w:val="0"/>
          <w:numId w:val="7"/>
        </w:numPr>
        <w:jc w:val="both"/>
      </w:pPr>
      <w:r w:rsidRPr="007445D1">
        <w:t>Amini K, Zhaleh H, Tahvilian R, Farnia V. Low concentration of morphine protects against cell death,oxidative stress and calcium accumulation by nicotine in</w:t>
      </w:r>
      <w:r>
        <w:t xml:space="preserve"> </w:t>
      </w:r>
      <w:r w:rsidRPr="007445D1">
        <w:t>PC12 cells</w:t>
      </w:r>
      <w:r>
        <w:t>.</w:t>
      </w:r>
      <w:r w:rsidRPr="007445D1">
        <w:t xml:space="preserve"> Bratisl Med J 2019; 120 (4).256-262.</w:t>
      </w:r>
    </w:p>
    <w:p w:rsidR="007445D1" w:rsidRDefault="007445D1" w:rsidP="007445D1">
      <w:pPr>
        <w:pStyle w:val="ListParagraph"/>
        <w:jc w:val="both"/>
      </w:pPr>
    </w:p>
    <w:p w:rsidR="0051294C" w:rsidRDefault="0051294C" w:rsidP="007445D1">
      <w:pPr>
        <w:pStyle w:val="ListParagraph"/>
        <w:numPr>
          <w:ilvl w:val="0"/>
          <w:numId w:val="7"/>
        </w:numPr>
        <w:jc w:val="both"/>
      </w:pPr>
      <w:r w:rsidRPr="00CF7A81">
        <w:t xml:space="preserve">Shakeri J, Tatari F, Vaezi N, Golshani S, Farnia V, </w:t>
      </w:r>
      <w:r w:rsidRPr="008431F3">
        <w:t>Alikhani M, Salemi</w:t>
      </w:r>
      <w:r w:rsidRPr="00CF7A81">
        <w:t xml:space="preserve"> S</w:t>
      </w:r>
      <w:r>
        <w:t>, Rahami B</w:t>
      </w:r>
      <w:r w:rsidRPr="00CF7A81">
        <w:t>. The prevalence of panic disorder and its related factor in hospitalized patients with chest pain and normal angiography. J Edu Health Promot</w:t>
      </w:r>
      <w:r>
        <w:t>,</w:t>
      </w:r>
      <w:r w:rsidRPr="00CF7A81">
        <w:t xml:space="preserve"> </w:t>
      </w:r>
      <w:r w:rsidRPr="002D4085">
        <w:rPr>
          <w:rFonts w:cstheme="minorBidi"/>
        </w:rPr>
        <w:t>2019;8:61.</w:t>
      </w:r>
    </w:p>
    <w:p w:rsidR="0051294C" w:rsidRDefault="0051294C" w:rsidP="0051294C">
      <w:pPr>
        <w:pStyle w:val="ListParagraph"/>
        <w:numPr>
          <w:ilvl w:val="0"/>
          <w:numId w:val="7"/>
        </w:numPr>
        <w:jc w:val="both"/>
      </w:pPr>
      <w:r w:rsidRPr="00684E33">
        <w:t>Farnia V</w:t>
      </w:r>
      <w:r>
        <w:t>,</w:t>
      </w:r>
      <w:r w:rsidRPr="00CF7A81">
        <w:t xml:space="preserve"> Farshchian F, Farshchian</w:t>
      </w:r>
      <w:r w:rsidRPr="0051294C">
        <w:rPr>
          <w:b/>
          <w:bCs/>
        </w:rPr>
        <w:t xml:space="preserve"> N, </w:t>
      </w:r>
      <w:r w:rsidRPr="008431F3">
        <w:t>Alikhani M, Pormehr R,  Golshani S, Salemi S,  A Voxel-Based Morphometric Brain</w:t>
      </w:r>
      <w:r w:rsidRPr="00CF7A81">
        <w:t xml:space="preserve"> Study of</w:t>
      </w:r>
      <w:r>
        <w:t xml:space="preserve"> </w:t>
      </w:r>
      <w:r w:rsidRPr="00CF7A81">
        <w:t>Patients with Methamphetamine Dependency: A</w:t>
      </w:r>
      <w:r>
        <w:t xml:space="preserve"> </w:t>
      </w:r>
      <w:r w:rsidRPr="00CF7A81">
        <w:t>Case Controlled Study</w:t>
      </w:r>
      <w:r>
        <w:t xml:space="preserve">, </w:t>
      </w:r>
      <w:r w:rsidRPr="00CF7A81">
        <w:t>NeuroQuantology, 2018, 16(12),57-61.</w:t>
      </w:r>
    </w:p>
    <w:p w:rsidR="00ED1EEF" w:rsidRPr="003B6998" w:rsidRDefault="00ED1EEF" w:rsidP="008431F3">
      <w:pPr>
        <w:pStyle w:val="ListParagraph"/>
        <w:jc w:val="both"/>
      </w:pPr>
    </w:p>
    <w:p w:rsidR="008431F3" w:rsidRPr="003B6998" w:rsidRDefault="005C6FDD" w:rsidP="00E8369A">
      <w:pPr>
        <w:pStyle w:val="ListParagraph"/>
        <w:numPr>
          <w:ilvl w:val="0"/>
          <w:numId w:val="7"/>
        </w:numPr>
        <w:jc w:val="both"/>
      </w:pPr>
      <w:r w:rsidRPr="005C6FDD">
        <w:t>Naseri R, Farnia V , Yazdchi K, Alikhani M, Basanj B, Salemi S. Vitex agnus-castus extracts compared to placebo in reducing menopausal symptoms: A randomized double-blind study. Korean Journal of Family Medicine.</w:t>
      </w:r>
      <w:r w:rsidR="00E8369A" w:rsidRPr="00E8369A">
        <w:t xml:space="preserve">  an J Fam Med 2019;40:362-367</w:t>
      </w:r>
      <w:r w:rsidR="00E8369A">
        <w:t>.</w:t>
      </w:r>
    </w:p>
    <w:p w:rsidR="005C6FDD" w:rsidRDefault="005C6FDD" w:rsidP="005C6FDD">
      <w:pPr>
        <w:pStyle w:val="ListParagraph"/>
        <w:numPr>
          <w:ilvl w:val="0"/>
          <w:numId w:val="7"/>
        </w:numPr>
        <w:jc w:val="both"/>
      </w:pPr>
      <w:r>
        <w:fldChar w:fldCharType="begin"/>
      </w:r>
      <w:r>
        <w:instrText xml:space="preserve"> ADDIN EN.REFLIST </w:instrText>
      </w:r>
      <w:r>
        <w:fldChar w:fldCharType="separate"/>
      </w:r>
      <w:r w:rsidRPr="00F923E9">
        <w:t>Abdoli, N., Farnia, V., Salemi, S., Zhaleh, H., Khodamordi, M., Ahmadijouybari, T.,</w:t>
      </w:r>
      <w:r w:rsidRPr="005C6FDD">
        <w:t xml:space="preserve"> </w:t>
      </w:r>
      <w:r w:rsidRPr="003B6998">
        <w:t>Golshani S</w:t>
      </w:r>
      <w:r w:rsidRPr="00F923E9">
        <w:t xml:space="preserve"> Alikhani, M. (2018). The Role of Aggression and Sleep Quality on Substance Abuse in Risky Drivers. </w:t>
      </w:r>
      <w:r w:rsidRPr="005C6FDD">
        <w:t>Int J High Risk Behav Addict, 7</w:t>
      </w:r>
      <w:r w:rsidRPr="00F923E9">
        <w:t>(4), e60488. doi:10.5812/ijhrba.60488</w:t>
      </w:r>
      <w:r w:rsidR="008431F3">
        <w:t>.</w:t>
      </w:r>
    </w:p>
    <w:p w:rsidR="008431F3" w:rsidRPr="00F923E9" w:rsidRDefault="008431F3" w:rsidP="008431F3">
      <w:pPr>
        <w:pStyle w:val="ListParagraph"/>
        <w:jc w:val="both"/>
      </w:pPr>
    </w:p>
    <w:p w:rsidR="008431F3" w:rsidRDefault="005C6FDD" w:rsidP="003E4509">
      <w:pPr>
        <w:pStyle w:val="ListParagraph"/>
        <w:numPr>
          <w:ilvl w:val="0"/>
          <w:numId w:val="7"/>
        </w:numPr>
        <w:jc w:val="both"/>
      </w:pPr>
      <w:r>
        <w:fldChar w:fldCharType="end"/>
      </w:r>
      <w:r w:rsidRPr="005C6FDD">
        <w:t xml:space="preserve"> </w:t>
      </w:r>
      <w:r w:rsidRPr="00F923E9">
        <w:t xml:space="preserve">Abdoli, N., Farnia, V., Salemi, S., Tatari, F., Juibari, T. A., Alikhani, M., &amp; Basanj, B. (2018). Efficacy of the Marlatt cognitive-behavioral model on decreasing relapse and craving in women with methamphetamine dependence: A clinical trial. </w:t>
      </w:r>
      <w:r w:rsidRPr="005C6FDD">
        <w:t>Journal of Substance Use</w:t>
      </w:r>
      <w:r w:rsidRPr="00F923E9">
        <w:t>, 1-4. doi:10.1080/14659891.2018.1549279</w:t>
      </w:r>
      <w:r>
        <w:t>.</w:t>
      </w:r>
    </w:p>
    <w:p w:rsidR="008431F3" w:rsidRDefault="008431F3" w:rsidP="008431F3">
      <w:pPr>
        <w:pStyle w:val="ListParagraph"/>
      </w:pPr>
    </w:p>
    <w:p w:rsidR="00ED1EEF" w:rsidRDefault="00ED1EEF" w:rsidP="003E4509">
      <w:pPr>
        <w:pStyle w:val="ListParagraph"/>
        <w:numPr>
          <w:ilvl w:val="0"/>
          <w:numId w:val="7"/>
        </w:numPr>
        <w:jc w:val="both"/>
      </w:pPr>
      <w:r w:rsidRPr="00684E33">
        <w:t xml:space="preserve">Abdoli N, Sadeghi Bahmani D </w:t>
      </w:r>
      <w:r>
        <w:t>,</w:t>
      </w:r>
      <w:r w:rsidRPr="00684E33">
        <w:t xml:space="preserve">Farnia V, </w:t>
      </w:r>
      <w:r w:rsidRPr="0001171C">
        <w:t>Alikhani M</w:t>
      </w:r>
      <w:r w:rsidRPr="00684E33">
        <w:t>, Golshani S,  Holsboer-Trachsler E, Brand S. Poor sleep and poor general health among substance-abusing traffic offenders predict lower driving skills but not slower reaction times. Psychology Research and Behavior Management. 2018</w:t>
      </w:r>
      <w:r>
        <w:t>,11;557-566.</w:t>
      </w:r>
    </w:p>
    <w:p w:rsidR="008431F3" w:rsidRDefault="008431F3" w:rsidP="008431F3">
      <w:pPr>
        <w:pStyle w:val="ListParagraph"/>
      </w:pPr>
    </w:p>
    <w:p w:rsidR="008431F3" w:rsidRDefault="008431F3" w:rsidP="008431F3">
      <w:pPr>
        <w:pStyle w:val="ListParagraph"/>
        <w:jc w:val="both"/>
      </w:pPr>
    </w:p>
    <w:p w:rsidR="00ED1EEF" w:rsidRDefault="00ED1EEF" w:rsidP="00ED1EEF">
      <w:pPr>
        <w:pStyle w:val="ListParagraph"/>
        <w:numPr>
          <w:ilvl w:val="0"/>
          <w:numId w:val="7"/>
        </w:numPr>
        <w:jc w:val="both"/>
      </w:pPr>
      <w:r w:rsidRPr="00DC4DF5">
        <w:lastRenderedPageBreak/>
        <w:t>Farnia V</w:t>
      </w:r>
      <w:r>
        <w:t>,</w:t>
      </w:r>
      <w:r w:rsidRPr="00DC4DF5">
        <w:t xml:space="preserve"> Mousavi,S. B, Tatari F, Salemi S, Golshani S, </w:t>
      </w:r>
      <w:r w:rsidRPr="0001171C">
        <w:t>Alikhani M</w:t>
      </w:r>
      <w:r>
        <w:t>,</w:t>
      </w:r>
      <w:r w:rsidRPr="00DC4DF5">
        <w:t xml:space="preserve"> Heydari, Sh,, Hookari S. Prevalence of Childhood Attention-Deficit/Hyperactivity Disorder (ADHD) in Methamphetamine Dependence: A Descriptive Study. Iran J Psychiatry Behav Sci, </w:t>
      </w:r>
      <w:r w:rsidRPr="00684E33">
        <w:t>2018</w:t>
      </w:r>
      <w:r w:rsidRPr="0001171C">
        <w:t>; 12(4):e61329. </w:t>
      </w:r>
    </w:p>
    <w:p w:rsidR="008431F3" w:rsidRDefault="008431F3" w:rsidP="008431F3">
      <w:pPr>
        <w:ind w:left="360"/>
        <w:jc w:val="both"/>
      </w:pPr>
    </w:p>
    <w:p w:rsidR="00ED1EEF" w:rsidRDefault="00ED1EEF" w:rsidP="00ED1EEF">
      <w:pPr>
        <w:pStyle w:val="ListParagraph"/>
        <w:numPr>
          <w:ilvl w:val="0"/>
          <w:numId w:val="7"/>
        </w:numPr>
        <w:jc w:val="both"/>
      </w:pPr>
      <w:r w:rsidRPr="00991C91">
        <w:t>Ahmadi Juibari T,</w:t>
      </w:r>
      <w:r w:rsidRPr="00684E33">
        <w:t xml:space="preserve"> </w:t>
      </w:r>
      <w:r w:rsidRPr="00991C91">
        <w:t>Behrouz</w:t>
      </w:r>
      <w:r w:rsidRPr="00684E33">
        <w:t xml:space="preserve"> </w:t>
      </w:r>
      <w:r>
        <w:t xml:space="preserve"> B, </w:t>
      </w:r>
      <w:r w:rsidRPr="00991C91">
        <w:t>Attaie</w:t>
      </w:r>
      <w:r w:rsidRPr="00684E33">
        <w:t xml:space="preserve"> </w:t>
      </w:r>
      <w:r>
        <w:t xml:space="preserve">M, </w:t>
      </w:r>
      <w:r w:rsidRPr="00684E33">
        <w:t>Farnia V,</w:t>
      </w:r>
      <w:r w:rsidRPr="00991C91">
        <w:t xml:space="preserve"> </w:t>
      </w:r>
      <w:r w:rsidRPr="00684E33">
        <w:t>Golshani S</w:t>
      </w:r>
      <w:r>
        <w:t xml:space="preserve">, </w:t>
      </w:r>
      <w:r w:rsidRPr="00991C91">
        <w:t>Moradi M,</w:t>
      </w:r>
      <w:r w:rsidRPr="00684E33">
        <w:t xml:space="preserve"> </w:t>
      </w:r>
      <w:r w:rsidRPr="0001171C">
        <w:t>Alikhani M</w:t>
      </w:r>
      <w:r w:rsidRPr="00684E33">
        <w:t xml:space="preserve">, </w:t>
      </w:r>
      <w:r w:rsidRPr="00991C91">
        <w:t>Characteristics and Correlates of Psychiatric Problems in Wives of Men with Substance-related Disorders, Kermanshah, Iran, Oman Medical Journal ;2018, 33, (6): 512-519</w:t>
      </w:r>
      <w:r>
        <w:t>.</w:t>
      </w:r>
    </w:p>
    <w:p w:rsidR="008431F3" w:rsidRPr="00684E33" w:rsidRDefault="008431F3" w:rsidP="008431F3">
      <w:pPr>
        <w:ind w:left="360"/>
        <w:jc w:val="both"/>
      </w:pPr>
    </w:p>
    <w:p w:rsidR="00ED1EEF" w:rsidRDefault="00ED1EEF" w:rsidP="00ED1EEF">
      <w:pPr>
        <w:pStyle w:val="ListParagraph"/>
        <w:numPr>
          <w:ilvl w:val="0"/>
          <w:numId w:val="7"/>
        </w:numPr>
        <w:jc w:val="both"/>
      </w:pPr>
      <w:r w:rsidRPr="00D42550">
        <w:t xml:space="preserve">Farnia V, Gharehbaghi H, </w:t>
      </w:r>
      <w:r w:rsidRPr="0001171C">
        <w:t>Alikhani M</w:t>
      </w:r>
      <w:r w:rsidRPr="00D42550">
        <w:t>, Almasi A, Golshani S, Tatari F, et al. Efficacy and tolerability of adjunctive gabapentin and memantine in obsessive compulsive disorder: Double-blind, randomized, placebo-controlled trial. Journal of Psychiatric Research. 2018;104:137-43.</w:t>
      </w:r>
    </w:p>
    <w:p w:rsidR="008431F3" w:rsidRDefault="008431F3" w:rsidP="008431F3">
      <w:pPr>
        <w:pStyle w:val="ListParagraph"/>
      </w:pPr>
    </w:p>
    <w:p w:rsidR="00AD0FBB" w:rsidRDefault="00AD0FBB" w:rsidP="000D15EC">
      <w:pPr>
        <w:pStyle w:val="ListParagraph"/>
        <w:numPr>
          <w:ilvl w:val="0"/>
          <w:numId w:val="7"/>
        </w:numPr>
        <w:jc w:val="both"/>
      </w:pPr>
      <w:r w:rsidRPr="00F60714">
        <w:t>Farnia, V., Alikhani, M., Jalali, A., Golshani, S., Salemi, S., Hookari, S, Juibari, T. A. The role of attachment styles and perceived social support in prediction of methamphetamine abuse. Journal of Substance Use,2018, 1-7. doi:10.1080/14659891.2018.1436598.</w:t>
      </w:r>
    </w:p>
    <w:p w:rsidR="008431F3" w:rsidRDefault="008431F3" w:rsidP="008431F3">
      <w:pPr>
        <w:pStyle w:val="ListParagraph"/>
      </w:pPr>
    </w:p>
    <w:p w:rsidR="00AD0FBB" w:rsidRDefault="00AD0FBB" w:rsidP="000D15EC">
      <w:pPr>
        <w:pStyle w:val="ListParagraph"/>
        <w:numPr>
          <w:ilvl w:val="0"/>
          <w:numId w:val="7"/>
        </w:numPr>
        <w:jc w:val="both"/>
      </w:pPr>
      <w:r w:rsidRPr="00F60714">
        <w:t>Farina V, Salemi S, Tatari F, Abdoli N, Jouybari TA, Alikhani M, et al. Trauma-focused cognitive behavioral therapy a clinical trial to increase self-efficacy in abused the primary school children. J Edu Health Promot 2018;7:33.</w:t>
      </w:r>
    </w:p>
    <w:p w:rsidR="008431F3" w:rsidRDefault="008431F3" w:rsidP="008431F3">
      <w:pPr>
        <w:pStyle w:val="ListParagraph"/>
      </w:pPr>
    </w:p>
    <w:p w:rsidR="00AD0FBB" w:rsidRDefault="00AD0FBB" w:rsidP="000D15EC">
      <w:pPr>
        <w:pStyle w:val="ListParagraph"/>
        <w:numPr>
          <w:ilvl w:val="0"/>
          <w:numId w:val="7"/>
        </w:numPr>
        <w:jc w:val="both"/>
      </w:pPr>
      <w:r w:rsidRPr="00F60714">
        <w:t>Farnia V, Naami A, Zargar Y, Davoodi I, Salemi S, Tatari F, Kazemi A, Basanj B, Jouybari TA, Alikhani M. Comparison of trauma-focused cognitive behavioral therapy and theory of mind: Improvement of posttraumatic growth and emotion regulation strategies. J Edu Health Promot 2018;7:58</w:t>
      </w:r>
    </w:p>
    <w:p w:rsidR="008431F3" w:rsidRDefault="008431F3" w:rsidP="008431F3">
      <w:pPr>
        <w:pStyle w:val="ListParagraph"/>
      </w:pPr>
    </w:p>
    <w:p w:rsidR="00AD0FBB" w:rsidRDefault="00AD0FBB" w:rsidP="000D15EC">
      <w:pPr>
        <w:pStyle w:val="ListParagraph"/>
        <w:numPr>
          <w:ilvl w:val="0"/>
          <w:numId w:val="7"/>
        </w:numPr>
        <w:jc w:val="both"/>
      </w:pPr>
      <w:r w:rsidRPr="00F60714">
        <w:t xml:space="preserve"> Farnia V, Tatari F, Salemi S, Alikhani M, Basanj B. et al. Efficacy of Trauma-Focused Cognitive Behavioral Therapy in Facilitating Posttraumatic Growth and </w:t>
      </w:r>
      <w:r w:rsidRPr="00C17C3A">
        <w:t>Emotional Management Among Physically Abused Children, Trauma Mon. 2018 ;23(2):e62149. </w:t>
      </w:r>
      <w:hyperlink r:id="rId19" w:history="1">
        <w:r w:rsidRPr="00C17C3A">
          <w:t>doi: 10.5812/traumamon.62149</w:t>
        </w:r>
      </w:hyperlink>
      <w:r w:rsidRPr="00C17C3A">
        <w:t>.</w:t>
      </w:r>
    </w:p>
    <w:p w:rsidR="008431F3" w:rsidRDefault="008431F3" w:rsidP="008431F3">
      <w:pPr>
        <w:pStyle w:val="ListParagraph"/>
      </w:pPr>
    </w:p>
    <w:p w:rsidR="00AD0FBB" w:rsidRDefault="00AD0FBB" w:rsidP="000D15EC">
      <w:pPr>
        <w:pStyle w:val="ListParagraph"/>
        <w:numPr>
          <w:ilvl w:val="0"/>
          <w:numId w:val="7"/>
        </w:numPr>
        <w:jc w:val="both"/>
      </w:pPr>
      <w:r w:rsidRPr="00B12E99">
        <w:t xml:space="preserve">Farnia V, Tatari F, </w:t>
      </w:r>
      <w:r w:rsidRPr="00AD0FBB">
        <w:t>Alikhani M</w:t>
      </w:r>
      <w:r w:rsidRPr="00B12E99">
        <w:t xml:space="preserve">, </w:t>
      </w:r>
      <w:hyperlink r:id="rId20" w:history="1">
        <w:r w:rsidRPr="0067562C">
          <w:t>Yazdchi</w:t>
        </w:r>
      </w:hyperlink>
      <w:r w:rsidRPr="0067562C">
        <w:t xml:space="preserve"> K </w:t>
      </w:r>
      <w:r w:rsidRPr="00B12E99">
        <w:t xml:space="preserve">, Taghizadeh M, </w:t>
      </w:r>
      <w:r w:rsidRPr="00BC0A80">
        <w:t>Sadeghi Bahmani D,</w:t>
      </w:r>
      <w:r>
        <w:t xml:space="preserve"> </w:t>
      </w:r>
      <w:r w:rsidRPr="008B1065">
        <w:t>Karbasizadeh H</w:t>
      </w:r>
      <w:r>
        <w:t>,</w:t>
      </w:r>
      <w:r w:rsidRPr="00BC0A80">
        <w:t xml:space="preserve"> </w:t>
      </w:r>
      <w:r w:rsidRPr="008B1065">
        <w:t>Holsboer-Trachsler E</w:t>
      </w:r>
      <w:r>
        <w:t xml:space="preserve"> &amp;</w:t>
      </w:r>
      <w:r w:rsidRPr="008B1065">
        <w:t xml:space="preserve"> Brand S</w:t>
      </w:r>
      <w:r w:rsidRPr="00B12E99">
        <w:t>.</w:t>
      </w:r>
      <w:r w:rsidRPr="0067562C">
        <w:t xml:space="preserve">Rosa Damascena Oil improved methadone-related sexual dysfunction in females with opioid use disorder under methadone maintenance therapy – results from a double-blind, randomized, and placebo-controlled trial. </w:t>
      </w:r>
      <w:r w:rsidRPr="00860488">
        <w:t>Journal of Psychiatric Research 95 (2017) 260e268.</w:t>
      </w:r>
    </w:p>
    <w:p w:rsidR="008431F3" w:rsidRDefault="008431F3" w:rsidP="008431F3">
      <w:pPr>
        <w:pStyle w:val="ListParagraph"/>
      </w:pPr>
    </w:p>
    <w:p w:rsidR="00AD0FBB" w:rsidRDefault="00AD0FBB" w:rsidP="000D15EC">
      <w:pPr>
        <w:pStyle w:val="ListParagraph"/>
        <w:numPr>
          <w:ilvl w:val="0"/>
          <w:numId w:val="7"/>
        </w:numPr>
        <w:jc w:val="both"/>
      </w:pPr>
      <w:r w:rsidRPr="00447501">
        <w:lastRenderedPageBreak/>
        <w:t xml:space="preserve">Farnia V, Tatari F, </w:t>
      </w:r>
      <w:r w:rsidRPr="00AD0FBB">
        <w:t>Alikhani M</w:t>
      </w:r>
      <w:r w:rsidRPr="00447501">
        <w:t xml:space="preserve">, Shakeri J, Ngo VT, Sadeghi Bahmani D, </w:t>
      </w:r>
      <w:r w:rsidRPr="008B1065">
        <w:t>Holsboer-Trachsler E</w:t>
      </w:r>
      <w:r>
        <w:t xml:space="preserve"> &amp; </w:t>
      </w:r>
      <w:r w:rsidRPr="008B1065">
        <w:t>Brand S</w:t>
      </w:r>
      <w:r w:rsidRPr="00447501">
        <w:t>. Which psychological and socio-demographic dimensions predict amphetamine abuse? European Psychiatry. 2017;41:</w:t>
      </w:r>
      <w:r w:rsidRPr="00AA2F18">
        <w:t xml:space="preserve"> </w:t>
      </w:r>
      <w:hyperlink r:id="rId21" w:tooltip="Go to table of contents for this volume/issue" w:history="1">
        <w:r w:rsidRPr="00AA2F18">
          <w:t> Supplement</w:t>
        </w:r>
      </w:hyperlink>
      <w:r w:rsidRPr="00AA2F18">
        <w:t>.</w:t>
      </w:r>
      <w:r w:rsidRPr="00447501">
        <w:t>859.</w:t>
      </w:r>
    </w:p>
    <w:p w:rsidR="008431F3" w:rsidRDefault="008431F3" w:rsidP="008431F3">
      <w:pPr>
        <w:pStyle w:val="ListParagraph"/>
      </w:pPr>
    </w:p>
    <w:p w:rsidR="00AD0FBB" w:rsidRPr="00B12E99" w:rsidRDefault="00AD0FBB" w:rsidP="000D15EC">
      <w:pPr>
        <w:pStyle w:val="ListParagraph"/>
        <w:numPr>
          <w:ilvl w:val="0"/>
          <w:numId w:val="7"/>
        </w:numPr>
        <w:jc w:val="both"/>
      </w:pPr>
      <w:r w:rsidRPr="00B12E99">
        <w:fldChar w:fldCharType="begin"/>
      </w:r>
      <w:r w:rsidRPr="00B12E99">
        <w:instrText xml:space="preserve"> ADDIN EN.REFLIST </w:instrText>
      </w:r>
      <w:r w:rsidRPr="00B12E99">
        <w:fldChar w:fldCharType="separate"/>
      </w:r>
      <w:r w:rsidRPr="00B12E99">
        <w:t xml:space="preserve">Farnia V, Tatari F, </w:t>
      </w:r>
      <w:r w:rsidRPr="00AD0FBB">
        <w:t>Alikhani M</w:t>
      </w:r>
      <w:r w:rsidRPr="00B12E99">
        <w:t xml:space="preserve">, Shakeri J, Taghizadeh M, Ngo VT, </w:t>
      </w:r>
      <w:r w:rsidRPr="00BC0A80">
        <w:t xml:space="preserve">Sadeghi Bahmani D, </w:t>
      </w:r>
      <w:r w:rsidRPr="008B1065">
        <w:t>Holsboer-Trachsler E</w:t>
      </w:r>
      <w:r>
        <w:t xml:space="preserve"> &amp;</w:t>
      </w:r>
      <w:r w:rsidRPr="008B1065">
        <w:t xml:space="preserve"> Brand S</w:t>
      </w:r>
      <w:r w:rsidRPr="00B12E99">
        <w:t>. Rosa Damascena improved sexual dysfunction in males under methadone treatment – results from a double-blind, randomized, placebo-controlled clinical trial. European Psychiatry. 2017;41:</w:t>
      </w:r>
      <w:r w:rsidRPr="00AA2F18">
        <w:t xml:space="preserve"> </w:t>
      </w:r>
      <w:hyperlink r:id="rId22" w:tooltip="Go to table of contents for this volume/issue" w:history="1">
        <w:r w:rsidRPr="00AA2F18">
          <w:t> Supplement</w:t>
        </w:r>
      </w:hyperlink>
      <w:r w:rsidRPr="00AA2F18">
        <w:t>.</w:t>
      </w:r>
      <w:r w:rsidRPr="00B12E99">
        <w:t>281.</w:t>
      </w:r>
    </w:p>
    <w:p w:rsidR="00AD0FBB" w:rsidRDefault="00AD0FBB" w:rsidP="000D15EC">
      <w:pPr>
        <w:pStyle w:val="ListParagraph"/>
        <w:numPr>
          <w:ilvl w:val="0"/>
          <w:numId w:val="7"/>
        </w:numPr>
        <w:jc w:val="both"/>
      </w:pPr>
      <w:r w:rsidRPr="00B12E99">
        <w:fldChar w:fldCharType="end"/>
      </w:r>
      <w:r w:rsidRPr="009D343A">
        <w:t xml:space="preserve">Zakiei A, </w:t>
      </w:r>
      <w:r w:rsidRPr="00AD0FBB">
        <w:t>Alikhani M</w:t>
      </w:r>
      <w:r w:rsidRPr="009D343A">
        <w:t>, Farnia V, Khkian Z, Shakeri J</w:t>
      </w:r>
      <w:r>
        <w:t xml:space="preserve"> &amp;</w:t>
      </w:r>
      <w:r w:rsidRPr="009D343A">
        <w:t xml:space="preserve"> Golshani S. Attachment Style and Resiliency in Patients with Obsessive-Compulsive Personality Disorder. Korean journal of family medicine. 2017;38(1):34-9.</w:t>
      </w:r>
    </w:p>
    <w:p w:rsidR="008431F3" w:rsidRDefault="008431F3" w:rsidP="008431F3">
      <w:pPr>
        <w:ind w:left="360"/>
        <w:jc w:val="both"/>
      </w:pPr>
    </w:p>
    <w:p w:rsidR="00AD0FBB" w:rsidRDefault="00AD0FBB" w:rsidP="000D15EC">
      <w:pPr>
        <w:pStyle w:val="ListParagraph"/>
        <w:numPr>
          <w:ilvl w:val="0"/>
          <w:numId w:val="7"/>
        </w:numPr>
        <w:jc w:val="both"/>
      </w:pPr>
      <w:r w:rsidRPr="008B1065">
        <w:t xml:space="preserve">Farnia V, Tatari F, </w:t>
      </w:r>
      <w:r w:rsidRPr="00AD0FBB">
        <w:t>Alikhani M</w:t>
      </w:r>
      <w:r w:rsidRPr="008B1065">
        <w:t>, Shakeri J, Taghizadeh M, Karbasizadeh H, Sadeghi Bahmani D, Holsboer-Trachsler E</w:t>
      </w:r>
      <w:r>
        <w:t xml:space="preserve"> &amp;</w:t>
      </w:r>
      <w:r w:rsidRPr="008B1065">
        <w:t xml:space="preserve"> Brand S. Rosa Damascena Oil improved sexual function and testosterone in male patients with opium use disorder under methadone maintenance therapy– results from a double-blind, randomized, placebo-controlled clinical trial. Drug and Alcohol Dependence. 2017;176:117-125.</w:t>
      </w:r>
    </w:p>
    <w:p w:rsidR="008431F3" w:rsidRDefault="008431F3" w:rsidP="008431F3">
      <w:pPr>
        <w:pStyle w:val="ListParagraph"/>
      </w:pPr>
    </w:p>
    <w:p w:rsidR="00AD0FBB" w:rsidRDefault="00AD0FBB" w:rsidP="000D15EC">
      <w:pPr>
        <w:pStyle w:val="ListParagraph"/>
        <w:numPr>
          <w:ilvl w:val="0"/>
          <w:numId w:val="7"/>
        </w:numPr>
        <w:jc w:val="both"/>
      </w:pPr>
      <w:r w:rsidRPr="0038454A">
        <w:t xml:space="preserve">Farnia V, Tatari F, Salemi S, Kazemi A, </w:t>
      </w:r>
      <w:r w:rsidRPr="00AD0FBB">
        <w:t>Alikhani M</w:t>
      </w:r>
      <w:r w:rsidRPr="0038454A">
        <w:t>, Golshani S</w:t>
      </w:r>
      <w:r>
        <w:t xml:space="preserve"> &amp; Hookari S</w:t>
      </w:r>
      <w:r w:rsidRPr="0038454A">
        <w:t xml:space="preserve">. Effect of Trauma-Focused Cognitive Behavioral Therapy on Reduction Social and Emotional Maladjustment of Physically Abused Children: A Clinical Trial. Int J Pediatr 2017; 5(8): 5473-81. </w:t>
      </w:r>
    </w:p>
    <w:p w:rsidR="008431F3" w:rsidRDefault="008431F3" w:rsidP="008431F3">
      <w:pPr>
        <w:pStyle w:val="ListParagraph"/>
      </w:pPr>
    </w:p>
    <w:p w:rsidR="00153EB1" w:rsidRDefault="00153EB1" w:rsidP="000D15EC">
      <w:pPr>
        <w:pStyle w:val="ListParagraph"/>
        <w:numPr>
          <w:ilvl w:val="0"/>
          <w:numId w:val="7"/>
        </w:numPr>
        <w:jc w:val="both"/>
      </w:pPr>
      <w:r w:rsidRPr="00967377">
        <w:t>Vahid Farnia,  Firuze Raisi,  Mohmmad Ghasem Mohseni,  Davood Atharikia,   Zahra Ghafuri, On-Demand Treatment of Premature Ejaculation with Citalopram: A Randomized Double-Blind Study,  Acta Medica Iranica, Vol. 47, No. 5 (2009): 353-5</w:t>
      </w:r>
      <w:r w:rsidR="003B66E3">
        <w:t>.</w:t>
      </w:r>
      <w:r w:rsidRPr="00967377">
        <w:t xml:space="preserve"> </w:t>
      </w:r>
    </w:p>
    <w:p w:rsidR="008431F3" w:rsidRDefault="008431F3" w:rsidP="008431F3">
      <w:pPr>
        <w:pStyle w:val="ListParagraph"/>
      </w:pPr>
    </w:p>
    <w:p w:rsidR="00153EB1" w:rsidRDefault="00153EB1" w:rsidP="000D15EC">
      <w:pPr>
        <w:pStyle w:val="ListParagraph"/>
        <w:numPr>
          <w:ilvl w:val="0"/>
          <w:numId w:val="7"/>
        </w:numPr>
        <w:jc w:val="both"/>
      </w:pPr>
      <w:r w:rsidRPr="00967377">
        <w:t>M. Arbabi, V. Farnia, K. Balighi, M. R. Mohammadi, A. A. Nejati-Safa, K. Yazdchi, B. Golestan and F. Darvish, Efficacy  Of  Citalopram in Treatment of  Pathological Skin Picking, A Randomized Double Blind Placebo Controlled Trial, Acta Medica Iranica, Vol. 46, No. 5 (2008): 367-72</w:t>
      </w:r>
    </w:p>
    <w:p w:rsidR="008431F3" w:rsidRDefault="008431F3" w:rsidP="008431F3">
      <w:pPr>
        <w:pStyle w:val="ListParagraph"/>
      </w:pPr>
    </w:p>
    <w:p w:rsidR="00153EB1" w:rsidRDefault="00153EB1" w:rsidP="000D15EC">
      <w:pPr>
        <w:pStyle w:val="ListParagraph"/>
        <w:numPr>
          <w:ilvl w:val="0"/>
          <w:numId w:val="7"/>
        </w:numPr>
        <w:jc w:val="both"/>
      </w:pPr>
      <w:r w:rsidRPr="00967377">
        <w:t>Firoozeh Raisi, MD ,Vahid Farnia, MD , Nafiseh Ghanbarian, MD, Z. Ghafuri, Effects of Herbal vigRX on Premature Ejaculation: A randomized, double-blind study, Iran J Psychiatry 2010; 5: 4-6</w:t>
      </w:r>
      <w:r w:rsidR="003B66E3">
        <w:t>.</w:t>
      </w:r>
    </w:p>
    <w:p w:rsidR="008431F3" w:rsidRDefault="008431F3" w:rsidP="008431F3">
      <w:pPr>
        <w:pStyle w:val="ListParagraph"/>
      </w:pPr>
    </w:p>
    <w:p w:rsidR="00153EB1" w:rsidRDefault="00153EB1" w:rsidP="000D15EC">
      <w:pPr>
        <w:pStyle w:val="ListParagraph"/>
        <w:numPr>
          <w:ilvl w:val="0"/>
          <w:numId w:val="7"/>
        </w:numPr>
        <w:jc w:val="both"/>
      </w:pPr>
      <w:r w:rsidRPr="00967377">
        <w:t xml:space="preserve">Mohammad Arbabi  MD, Vahid Farnia  MD, Kamran Balighi  MD, Mohammad Reza Mohammadi  MD, Ali Akbar Nejatisafa MD, katayoon Yazdchi, MD , </w:t>
      </w:r>
      <w:r w:rsidRPr="00967377">
        <w:lastRenderedPageBreak/>
        <w:t>Psychiatric Characteristics and Quality of Life in Patients with Pathologic Skin Picking, Iran J Psychiatry 2008; 3: 16-19</w:t>
      </w:r>
      <w:r w:rsidR="003B66E3">
        <w:t>.</w:t>
      </w:r>
    </w:p>
    <w:p w:rsidR="008431F3" w:rsidRDefault="008431F3" w:rsidP="008431F3">
      <w:pPr>
        <w:pStyle w:val="ListParagraph"/>
      </w:pPr>
    </w:p>
    <w:p w:rsidR="00153EB1" w:rsidRDefault="00153EB1" w:rsidP="000D15EC">
      <w:pPr>
        <w:pStyle w:val="ListParagraph"/>
        <w:numPr>
          <w:ilvl w:val="0"/>
          <w:numId w:val="7"/>
        </w:numPr>
        <w:jc w:val="both"/>
      </w:pPr>
      <w:r w:rsidRPr="00967377">
        <w:t>Faezeh Tatari, MD, Vahid Farnia, MD, Reza Faghih Nasiri, MD, Farid Najafi, Trazodone in Methandone Induced Erectile Dysfunction, Iran J Psychiatry 2010; 5:164-166</w:t>
      </w:r>
      <w:r w:rsidR="003B66E3">
        <w:t>.</w:t>
      </w:r>
    </w:p>
    <w:p w:rsidR="008431F3" w:rsidRDefault="008431F3" w:rsidP="008431F3">
      <w:pPr>
        <w:pStyle w:val="ListParagraph"/>
      </w:pPr>
    </w:p>
    <w:p w:rsidR="00153EB1" w:rsidRPr="00967377" w:rsidRDefault="00153EB1" w:rsidP="000D15EC">
      <w:pPr>
        <w:pStyle w:val="ListParagraph"/>
        <w:numPr>
          <w:ilvl w:val="0"/>
          <w:numId w:val="7"/>
        </w:numPr>
        <w:jc w:val="both"/>
      </w:pPr>
      <w:r w:rsidRPr="00967377">
        <w:t>Tatari F, Farnia V, Kazemi F. Mini Mental State Examination (MMSE) in First Episode of Psychosis, Iran J Psychiatry. 2011 Fall;6(4):158-60</w:t>
      </w:r>
    </w:p>
    <w:p w:rsidR="00153EB1" w:rsidRDefault="00153EB1" w:rsidP="000D15EC">
      <w:pPr>
        <w:pStyle w:val="ListParagraph"/>
        <w:numPr>
          <w:ilvl w:val="0"/>
          <w:numId w:val="7"/>
        </w:numPr>
        <w:jc w:val="both"/>
      </w:pPr>
      <w:r w:rsidRPr="00967377">
        <w:t>Keshavarzi F, Yazdchi K, Rahimi M, Rezaei M, Farnia V, Davarinejad O, Abdoli N, Jalili M, Post partum depression and thyroid function, Iran J Psychiatry. 2011 Summer;6(3):117-20.</w:t>
      </w:r>
    </w:p>
    <w:p w:rsidR="008431F3" w:rsidRDefault="008431F3" w:rsidP="008431F3">
      <w:pPr>
        <w:ind w:left="360"/>
        <w:jc w:val="both"/>
      </w:pPr>
    </w:p>
    <w:p w:rsidR="00153EB1" w:rsidRDefault="001126B0" w:rsidP="000D15EC">
      <w:pPr>
        <w:pStyle w:val="ListParagraph"/>
        <w:numPr>
          <w:ilvl w:val="0"/>
          <w:numId w:val="7"/>
        </w:numPr>
        <w:jc w:val="both"/>
      </w:pPr>
      <w:r w:rsidRPr="00967377">
        <w:t>Ahmadi A</w:t>
      </w:r>
      <w:r>
        <w:t>,</w:t>
      </w:r>
      <w:r w:rsidRPr="00967377">
        <w:t xml:space="preserve"> Ghavamzade A, ,Farnia V,</w:t>
      </w:r>
      <w:r>
        <w:t xml:space="preserve"> </w:t>
      </w:r>
      <w:r w:rsidRPr="00967377">
        <w:t>Samadzade S</w:t>
      </w:r>
      <w:r>
        <w:t xml:space="preserve">, </w:t>
      </w:r>
      <w:r w:rsidRPr="00967377">
        <w:t>Malekniasi A</w:t>
      </w:r>
      <w:r>
        <w:t xml:space="preserve">. </w:t>
      </w:r>
      <w:r w:rsidR="00153EB1" w:rsidRPr="00967377">
        <w:t>Clinical,biological and pathological characteristics of breast cancer patients at the taleghani hospital in Kermanshah,Iran,Shahriari IJHOBT,vol:2,No:6,2005</w:t>
      </w:r>
      <w:r w:rsidR="008431F3">
        <w:t>.</w:t>
      </w:r>
    </w:p>
    <w:p w:rsidR="008431F3" w:rsidRPr="00967377" w:rsidRDefault="008431F3" w:rsidP="008431F3">
      <w:pPr>
        <w:ind w:left="360"/>
        <w:jc w:val="both"/>
      </w:pPr>
    </w:p>
    <w:p w:rsidR="00153EB1" w:rsidRDefault="001126B0" w:rsidP="000D15EC">
      <w:pPr>
        <w:pStyle w:val="ListParagraph"/>
        <w:numPr>
          <w:ilvl w:val="0"/>
          <w:numId w:val="7"/>
        </w:numPr>
        <w:jc w:val="both"/>
      </w:pPr>
      <w:r w:rsidRPr="00967377">
        <w:t>Ghavamzade A</w:t>
      </w:r>
      <w:r>
        <w:t xml:space="preserve"> </w:t>
      </w:r>
      <w:r w:rsidRPr="00967377">
        <w:t>,Alimoghadam K,  Shahriari Ahmadi A</w:t>
      </w:r>
      <w:r>
        <w:t>,</w:t>
      </w:r>
      <w:r w:rsidRPr="00967377">
        <w:t xml:space="preserve"> Farnia V</w:t>
      </w:r>
      <w:r>
        <w:t>,</w:t>
      </w:r>
      <w:r w:rsidRPr="00967377">
        <w:t>Foroughi F</w:t>
      </w:r>
      <w:r>
        <w:t>.</w:t>
      </w:r>
      <w:r w:rsidRPr="00967377">
        <w:t xml:space="preserve"> </w:t>
      </w:r>
      <w:r w:rsidR="00153EB1" w:rsidRPr="00967377">
        <w:t>Iranian Cancer Network ,JHOBT,vol:1,No:1,2005</w:t>
      </w:r>
      <w:r w:rsidR="008431F3">
        <w:t>.</w:t>
      </w:r>
    </w:p>
    <w:p w:rsidR="008431F3" w:rsidRPr="00967377" w:rsidRDefault="008431F3" w:rsidP="008431F3">
      <w:pPr>
        <w:pStyle w:val="ListParagraph"/>
        <w:jc w:val="both"/>
      </w:pPr>
    </w:p>
    <w:p w:rsidR="00153EB1" w:rsidRDefault="00153EB1" w:rsidP="000D15EC">
      <w:pPr>
        <w:pStyle w:val="ListParagraph"/>
        <w:numPr>
          <w:ilvl w:val="0"/>
          <w:numId w:val="7"/>
        </w:numPr>
        <w:jc w:val="both"/>
      </w:pPr>
      <w:r w:rsidRPr="00967377">
        <w:t>Vahid Farnia, MD,  Jalal Shakeri, MD,  Faezeh Tatari, MD et al. Randomized controlled trial of aripiprazole versus risperidone for the</w:t>
      </w:r>
      <w:r>
        <w:t xml:space="preserve"> </w:t>
      </w:r>
      <w:r w:rsidRPr="00347D2E">
        <w:t>treatment of amphetamine-induced psychosis.  Am J Drug Alcohol Abuse, 2014; 40(1): 10–15</w:t>
      </w:r>
      <w:r w:rsidR="003B66E3">
        <w:t>.</w:t>
      </w:r>
    </w:p>
    <w:p w:rsidR="008431F3" w:rsidRDefault="008431F3" w:rsidP="008431F3">
      <w:pPr>
        <w:pStyle w:val="ListParagraph"/>
      </w:pPr>
    </w:p>
    <w:p w:rsidR="00153EB1" w:rsidRDefault="00153EB1" w:rsidP="000D15EC">
      <w:pPr>
        <w:pStyle w:val="ListParagraph"/>
        <w:numPr>
          <w:ilvl w:val="0"/>
          <w:numId w:val="7"/>
        </w:numPr>
        <w:jc w:val="both"/>
      </w:pPr>
      <w:r w:rsidRPr="00967377">
        <w:t>Faeze Tatari, MD, Jalal Shakeri, MD , Vahid Farnia, MD 3, Farid Heidari, MD, Mansour Rezaei, MD. Bupropion in Methadone Induced Erectile Dysfunction. Life Science Journal 2013;10(9s)</w:t>
      </w:r>
      <w:r>
        <w:t>: 330-32</w:t>
      </w:r>
    </w:p>
    <w:p w:rsidR="008431F3" w:rsidRPr="00967377" w:rsidRDefault="008431F3" w:rsidP="008431F3">
      <w:pPr>
        <w:ind w:left="360"/>
        <w:jc w:val="both"/>
      </w:pPr>
    </w:p>
    <w:p w:rsidR="00153EB1" w:rsidRDefault="00153EB1" w:rsidP="000D15EC">
      <w:pPr>
        <w:pStyle w:val="ListParagraph"/>
        <w:numPr>
          <w:ilvl w:val="0"/>
          <w:numId w:val="7"/>
        </w:numPr>
        <w:jc w:val="both"/>
      </w:pPr>
      <w:r w:rsidRPr="00967377">
        <w:t>Farahnaz Keshavarzi1 MD, Vahid Farnia  MD, Katayoun Yazdchi MD, Farid Najafi3 MD, Serge Brand4 PhD, Hafez Bajoghli5 MD, Anisodoleh Nankali1 MD &amp; Habib Salmanzadeh6 MD</w:t>
      </w:r>
      <w:r>
        <w:t xml:space="preserve">. </w:t>
      </w:r>
      <w:r w:rsidRPr="00967377">
        <w:t xml:space="preserve">Effect of maternal anxiety on maternal serum and fetal cord blood cortisol. </w:t>
      </w:r>
      <w:r w:rsidRPr="00104D92">
        <w:t>Asia-Pacific Psychiatry6 (2014) 435–439</w:t>
      </w:r>
      <w:r w:rsidR="003B66E3">
        <w:t>.</w:t>
      </w:r>
    </w:p>
    <w:p w:rsidR="008431F3" w:rsidRPr="00967377" w:rsidRDefault="008431F3" w:rsidP="008431F3">
      <w:pPr>
        <w:ind w:left="360"/>
        <w:jc w:val="both"/>
      </w:pPr>
    </w:p>
    <w:p w:rsidR="00153EB1" w:rsidRDefault="00153EB1" w:rsidP="000D15EC">
      <w:pPr>
        <w:pStyle w:val="ListParagraph"/>
        <w:numPr>
          <w:ilvl w:val="0"/>
          <w:numId w:val="7"/>
        </w:numPr>
        <w:jc w:val="both"/>
      </w:pPr>
      <w:r w:rsidRPr="00967377">
        <w:t>Faezeh Tatari, Maryam Pashabadi,  Vahid Farnia,  Tayebe Nouri, Monire Hossieni,  Daem Roshani. The effect of pre-school education on social maturity of elementary students. (JPMA 63: 980; 2013)</w:t>
      </w:r>
      <w:r w:rsidR="003B66E3">
        <w:t>.</w:t>
      </w:r>
    </w:p>
    <w:p w:rsidR="008431F3" w:rsidRPr="00967377" w:rsidRDefault="008431F3" w:rsidP="008431F3">
      <w:pPr>
        <w:ind w:left="360"/>
        <w:jc w:val="both"/>
      </w:pPr>
    </w:p>
    <w:p w:rsidR="00153EB1" w:rsidRDefault="00153EB1" w:rsidP="000D15EC">
      <w:pPr>
        <w:pStyle w:val="ListParagraph"/>
        <w:numPr>
          <w:ilvl w:val="0"/>
          <w:numId w:val="7"/>
        </w:numPr>
        <w:jc w:val="both"/>
      </w:pPr>
      <w:r w:rsidRPr="00967377">
        <w:t xml:space="preserve">Mohammad Mahboubi, Vahid Farnia,MD, Maryam Moradian et al. Investigation of the relationship between illogical thoughts and dependence on others and marriage </w:t>
      </w:r>
      <w:r w:rsidRPr="00967377">
        <w:lastRenderedPageBreak/>
        <w:t>compatibility in the veterans exposed to chemicals in Iran-Iraq war. Pensee Journal Vol 75, No. 8;Aug 2013</w:t>
      </w:r>
      <w:r>
        <w:t>: 61-70</w:t>
      </w:r>
      <w:r w:rsidR="003B66E3">
        <w:t>.</w:t>
      </w:r>
    </w:p>
    <w:p w:rsidR="008431F3" w:rsidRPr="00967377" w:rsidRDefault="008431F3" w:rsidP="008431F3">
      <w:pPr>
        <w:ind w:left="360"/>
        <w:jc w:val="both"/>
      </w:pPr>
    </w:p>
    <w:p w:rsidR="00153EB1" w:rsidRPr="00967377" w:rsidRDefault="00153EB1" w:rsidP="000D15EC">
      <w:pPr>
        <w:pStyle w:val="ListParagraph"/>
        <w:numPr>
          <w:ilvl w:val="0"/>
          <w:numId w:val="7"/>
        </w:numPr>
        <w:jc w:val="both"/>
      </w:pPr>
      <w:r w:rsidRPr="00967377">
        <w:t>Farnia V , Valinia K. Olanzapine in Treatment of Childhood Disintegrative Disorder: A Case Study. MJP Online Early MJP-01-05-13</w:t>
      </w:r>
    </w:p>
    <w:p w:rsidR="00153EB1" w:rsidRDefault="00153EB1" w:rsidP="000D15EC">
      <w:pPr>
        <w:pStyle w:val="ListParagraph"/>
        <w:numPr>
          <w:ilvl w:val="0"/>
          <w:numId w:val="7"/>
        </w:numPr>
        <w:jc w:val="both"/>
      </w:pPr>
      <w:r w:rsidRPr="00967377">
        <w:t xml:space="preserve">Nazanin Farshchian1, Vahid Farnia, Mohammad Reza Aghaiani1 and Nasrin Abdoli3.  MRI Findings and Renal Function in Patients on Lithium Therapy. </w:t>
      </w:r>
      <w:r w:rsidRPr="004A41AB">
        <w:t>Current Drug Safety, 2013,Vol. 8, No. 4</w:t>
      </w:r>
      <w:r>
        <w:t>: 257-60</w:t>
      </w:r>
    </w:p>
    <w:p w:rsidR="008431F3" w:rsidRPr="00967377" w:rsidRDefault="008431F3" w:rsidP="008431F3">
      <w:pPr>
        <w:ind w:left="360"/>
        <w:jc w:val="both"/>
      </w:pPr>
    </w:p>
    <w:p w:rsidR="00153EB1" w:rsidRDefault="00153EB1" w:rsidP="008431F3">
      <w:pPr>
        <w:pStyle w:val="ListParagraph"/>
        <w:numPr>
          <w:ilvl w:val="0"/>
          <w:numId w:val="7"/>
        </w:numPr>
        <w:jc w:val="both"/>
      </w:pPr>
      <w:r w:rsidRPr="00967377">
        <w:t xml:space="preserve">Vahid Farnia, Jalal Shakeri, Faezeh Tatari. The evaluation of sexual dysfunction among male patients with methamphetamine abuse and withdrawal. </w:t>
      </w:r>
      <w:r w:rsidRPr="00554BDD">
        <w:t>J Subst Use, 2015; 20(5): 363–366</w:t>
      </w:r>
    </w:p>
    <w:p w:rsidR="008431F3" w:rsidRPr="00967377" w:rsidRDefault="008431F3" w:rsidP="008431F3">
      <w:pPr>
        <w:ind w:left="360"/>
        <w:jc w:val="both"/>
      </w:pPr>
    </w:p>
    <w:p w:rsidR="00153EB1" w:rsidRDefault="00153EB1" w:rsidP="000D15EC">
      <w:pPr>
        <w:pStyle w:val="ListParagraph"/>
        <w:numPr>
          <w:ilvl w:val="0"/>
          <w:numId w:val="7"/>
        </w:numPr>
        <w:jc w:val="both"/>
      </w:pPr>
      <w:r w:rsidRPr="00967377">
        <w:t>Pantea Bazeghi  (Bs), Vahid Farnia 2 (MD), Jalal Shakeri  (MD), Mohammad Mahboubi (PhD). The effect of kindergarten training on child’s Intelligence Quotient (IQ). Life Science Journal 2014;11(9s)</w:t>
      </w:r>
      <w:r>
        <w:t>: 529-31</w:t>
      </w:r>
    </w:p>
    <w:p w:rsidR="00153EB1" w:rsidRDefault="00153EB1" w:rsidP="000D15EC">
      <w:pPr>
        <w:pStyle w:val="ListParagraph"/>
        <w:numPr>
          <w:ilvl w:val="0"/>
          <w:numId w:val="7"/>
        </w:numPr>
        <w:jc w:val="both"/>
      </w:pPr>
      <w:r w:rsidRPr="00967377">
        <w:t xml:space="preserve">Jalal Shakeri , Vahid Farnia, Senobar Golshani , Kianoosh Yaghoobi , The Comparison of Sensation Seeking between Addicts and Non-addicts; and the Comparison of the First Consumed Opioids and Sensation Seeking Rate among Addicts. </w:t>
      </w:r>
      <w:r w:rsidRPr="00B44092">
        <w:t>Int. j. econ. manag. soc. sci., Vol(3), No (10), October, 2014. pp. 546-550</w:t>
      </w:r>
    </w:p>
    <w:p w:rsidR="008431F3" w:rsidRDefault="008431F3" w:rsidP="008431F3">
      <w:pPr>
        <w:ind w:left="360"/>
        <w:jc w:val="both"/>
      </w:pPr>
    </w:p>
    <w:p w:rsidR="00153EB1" w:rsidRDefault="00153EB1" w:rsidP="000D15EC">
      <w:pPr>
        <w:pStyle w:val="ListParagraph"/>
        <w:numPr>
          <w:ilvl w:val="0"/>
          <w:numId w:val="7"/>
        </w:numPr>
        <w:jc w:val="both"/>
      </w:pPr>
      <w:r w:rsidRPr="00967377">
        <w:t>Jalal Shakeri, Vahid Farnia, Katayoun Valinia, Amir Hossein Hashemian, Hafez Bajoghli, Edith Holsboer-Trachsler, Serge Brand , The relationship between lifetime suicide attempts, serum lipid levels, and metabolic syndrome in patients with bipolar disorders</w:t>
      </w:r>
      <w:r>
        <w:t xml:space="preserve">. </w:t>
      </w:r>
      <w:r w:rsidRPr="00B078BF">
        <w:t>Int J Psychiatry Clin Pract</w:t>
      </w:r>
      <w:r>
        <w:t xml:space="preserve"> </w:t>
      </w:r>
      <w:r w:rsidRPr="00B078BF">
        <w:t>2015; 19: 124–131</w:t>
      </w:r>
    </w:p>
    <w:p w:rsidR="008431F3" w:rsidRPr="00967377" w:rsidRDefault="008431F3" w:rsidP="008431F3">
      <w:pPr>
        <w:ind w:left="360"/>
        <w:jc w:val="both"/>
      </w:pPr>
    </w:p>
    <w:p w:rsidR="00153EB1" w:rsidRDefault="00153EB1" w:rsidP="000D15EC">
      <w:pPr>
        <w:pStyle w:val="ListParagraph"/>
        <w:numPr>
          <w:ilvl w:val="0"/>
          <w:numId w:val="7"/>
        </w:numPr>
        <w:jc w:val="both"/>
      </w:pPr>
      <w:r w:rsidRPr="00AD4AF6">
        <w:t>Vahid Farnia, Mehdi Shirzadifar, Jalal Shakeri, Mansour Rezaei, Hafez Bajoghli, Edith Holsboer-Trachsler, Serge Brand . Rosa damascena oil improves SSRI-induced sexual dysfunction in male patients suffering from major depressive disorders: Results from a double-blind, randomized and placebo controlled clinical trial, Neuropsychiatric Disease and Treatment 2015:11 625–635</w:t>
      </w:r>
      <w:r w:rsidRPr="00AD4AF6">
        <w:rPr>
          <w:rFonts w:hint="cs"/>
          <w:rtl/>
        </w:rPr>
        <w:t>.</w:t>
      </w:r>
    </w:p>
    <w:p w:rsidR="008431F3" w:rsidRPr="00AD4AF6" w:rsidRDefault="008431F3" w:rsidP="008431F3">
      <w:pPr>
        <w:ind w:left="360"/>
        <w:jc w:val="both"/>
      </w:pPr>
    </w:p>
    <w:p w:rsidR="00153EB1" w:rsidRDefault="00153EB1" w:rsidP="000D15EC">
      <w:pPr>
        <w:pStyle w:val="ListParagraph"/>
        <w:numPr>
          <w:ilvl w:val="0"/>
          <w:numId w:val="7"/>
        </w:numPr>
        <w:jc w:val="both"/>
      </w:pPr>
      <w:r w:rsidRPr="005130BF">
        <w:t>FaezehTatari MD</w:t>
      </w:r>
      <w:r>
        <w:t xml:space="preserve">, </w:t>
      </w:r>
      <w:r w:rsidRPr="005130BF">
        <w:t>Vahid Farnia MD, AmirHossein Hashemian</w:t>
      </w:r>
      <w:r>
        <w:t xml:space="preserve">, Nasrin Abdoli &amp; </w:t>
      </w:r>
      <w:r w:rsidRPr="005130BF">
        <w:t>Mohammad Mahboubi</w:t>
      </w:r>
      <w:r>
        <w:t xml:space="preserve">, </w:t>
      </w:r>
      <w:r w:rsidRPr="005130BF">
        <w:t>Low- dose rivastigmine adjunct to risperidone to improve cognitive functions of patients with schizophrenia: A Placebo-Controlled Study</w:t>
      </w:r>
      <w:r>
        <w:t xml:space="preserve">. </w:t>
      </w:r>
      <w:r w:rsidRPr="005130BF">
        <w:t>Tech J Engin &amp; App Sci</w:t>
      </w:r>
      <w:r>
        <w:t xml:space="preserve"> </w:t>
      </w:r>
      <w:r w:rsidRPr="005130BF">
        <w:t xml:space="preserve">2015., 5 (1): 141-146 </w:t>
      </w:r>
    </w:p>
    <w:p w:rsidR="008431F3" w:rsidRDefault="008431F3" w:rsidP="008431F3">
      <w:pPr>
        <w:ind w:left="360"/>
        <w:jc w:val="both"/>
      </w:pPr>
    </w:p>
    <w:p w:rsidR="00153EB1" w:rsidRDefault="00153EB1" w:rsidP="000D15EC">
      <w:pPr>
        <w:pStyle w:val="ListParagraph"/>
        <w:numPr>
          <w:ilvl w:val="0"/>
          <w:numId w:val="7"/>
        </w:numPr>
        <w:jc w:val="both"/>
      </w:pPr>
      <w:r w:rsidRPr="00B25B0A">
        <w:t>Vahid Farnia · Sara Hojatitabar · Jalal Shakeri · Mansour Rezaei · Katayoun Yazdchi · Hafez Bajoghli · Edith Holsboer-Trachsler · Serge Brand</w:t>
      </w:r>
      <w:r>
        <w:t xml:space="preserve">. </w:t>
      </w:r>
      <w:r w:rsidRPr="00B25B0A">
        <w:t xml:space="preserve">Article: Adjuvant Rosa Damascena has a Small Effect on SSRI-induced Sexual Dysfunction </w:t>
      </w:r>
      <w:r w:rsidRPr="00B25B0A">
        <w:lastRenderedPageBreak/>
        <w:t>in Female Patients Suffering from MDD</w:t>
      </w:r>
      <w:r>
        <w:t xml:space="preserve">. </w:t>
      </w:r>
      <w:r w:rsidRPr="00B25B0A">
        <w:t xml:space="preserve">Pharmacopsychiatry. 2015 Jul;48(4-05):156-63. doi: 10.1055/s-0035-1554712. </w:t>
      </w:r>
      <w:r>
        <w:t xml:space="preserve"> </w:t>
      </w:r>
    </w:p>
    <w:p w:rsidR="008431F3" w:rsidRDefault="008431F3" w:rsidP="008431F3">
      <w:pPr>
        <w:ind w:left="360"/>
        <w:jc w:val="both"/>
      </w:pPr>
    </w:p>
    <w:p w:rsidR="00153EB1" w:rsidRDefault="00153EB1" w:rsidP="000D15EC">
      <w:pPr>
        <w:pStyle w:val="ListParagraph"/>
        <w:numPr>
          <w:ilvl w:val="0"/>
          <w:numId w:val="7"/>
        </w:numPr>
        <w:jc w:val="both"/>
      </w:pPr>
      <w:r w:rsidRPr="004F05D5">
        <w:t>Faezeh Tatari MD, Jalal Shakeri, Vahid Farnia, MD</w:t>
      </w:r>
      <w:r>
        <w:t xml:space="preserve">, Amirhossein Hashemian, </w:t>
      </w:r>
      <w:r w:rsidRPr="004F05D5">
        <w:t>Mohsen Rezaei, Nasrin Abdoli, Mohammad Mahboubi</w:t>
      </w:r>
      <w:r>
        <w:t xml:space="preserve">. </w:t>
      </w:r>
      <w:r w:rsidRPr="004F05D5">
        <w:t xml:space="preserve">Naltrexone Augmentation of Risperidone in </w:t>
      </w:r>
      <w:r>
        <w:t>t</w:t>
      </w:r>
      <w:r w:rsidRPr="004F05D5">
        <w:t>reatment of Schizophrenia Symptoms</w:t>
      </w:r>
      <w:r>
        <w:t xml:space="preserve">. </w:t>
      </w:r>
      <w:r w:rsidRPr="004F05D5">
        <w:t>Tech J Engin &amp; App Sci.</w:t>
      </w:r>
      <w:r w:rsidRPr="005A546A">
        <w:t xml:space="preserve"> </w:t>
      </w:r>
      <w:r w:rsidRPr="004F05D5">
        <w:t xml:space="preserve">2015, 5 (1): 136-140 </w:t>
      </w:r>
    </w:p>
    <w:p w:rsidR="008431F3" w:rsidRDefault="008431F3" w:rsidP="008431F3">
      <w:pPr>
        <w:ind w:left="360"/>
        <w:jc w:val="both"/>
      </w:pPr>
    </w:p>
    <w:p w:rsidR="00153EB1" w:rsidRDefault="00153EB1" w:rsidP="000D15EC">
      <w:pPr>
        <w:pStyle w:val="ListParagraph"/>
        <w:numPr>
          <w:ilvl w:val="0"/>
          <w:numId w:val="7"/>
        </w:numPr>
        <w:jc w:val="both"/>
      </w:pPr>
      <w:r w:rsidRPr="00ED5662">
        <w:t>Roghieh Nooripour, Sogand Ghasemzadeh, Fatemeh Rahnama, Seyed Mojtaba Yasini Ardekani, Vahid Farnia</w:t>
      </w:r>
      <w:r>
        <w:t xml:space="preserve">. </w:t>
      </w:r>
      <w:r w:rsidRPr="00ED5662">
        <w:t>The Effectiveness of Group Reminiscence on Life Quality, General Health and Loneliness in Elderly</w:t>
      </w:r>
      <w:r>
        <w:t xml:space="preserve">. </w:t>
      </w:r>
      <w:r w:rsidRPr="00ED5662">
        <w:t>International Journal of AYER</w:t>
      </w:r>
      <w:r>
        <w:t xml:space="preserve">, </w:t>
      </w:r>
      <w:r w:rsidRPr="00ED5662">
        <w:t>Vol. 1, 2015- Page 406-413</w:t>
      </w:r>
    </w:p>
    <w:p w:rsidR="008431F3" w:rsidRDefault="008431F3" w:rsidP="008431F3">
      <w:pPr>
        <w:ind w:left="360"/>
        <w:jc w:val="both"/>
      </w:pPr>
    </w:p>
    <w:p w:rsidR="00153EB1" w:rsidRDefault="00153EB1" w:rsidP="000D15EC">
      <w:pPr>
        <w:pStyle w:val="ListParagraph"/>
        <w:numPr>
          <w:ilvl w:val="0"/>
          <w:numId w:val="7"/>
        </w:numPr>
        <w:jc w:val="both"/>
      </w:pPr>
      <w:r w:rsidRPr="00967377">
        <w:t xml:space="preserve">Vahid Farnia1, Jalal Shakeri2, Faezeh Tatari. </w:t>
      </w:r>
      <w:r>
        <w:t xml:space="preserve"> </w:t>
      </w:r>
      <w:r w:rsidRPr="00347D2E">
        <w:t>Demographic and clinical features of patients with substance induced mental disorders admitted to the psychiatric hospital in Kermanshah, Iran</w:t>
      </w:r>
      <w:r>
        <w:t xml:space="preserve">. </w:t>
      </w:r>
      <w:r w:rsidRPr="00967377">
        <w:t>. J Subst Use, Early Online: 1–4</w:t>
      </w:r>
    </w:p>
    <w:p w:rsidR="008431F3" w:rsidRDefault="008431F3" w:rsidP="008431F3">
      <w:pPr>
        <w:ind w:left="360"/>
        <w:jc w:val="both"/>
      </w:pPr>
    </w:p>
    <w:p w:rsidR="00153EB1" w:rsidRDefault="00153EB1" w:rsidP="000D15EC">
      <w:pPr>
        <w:pStyle w:val="ListParagraph"/>
        <w:numPr>
          <w:ilvl w:val="0"/>
          <w:numId w:val="7"/>
        </w:numPr>
        <w:jc w:val="both"/>
      </w:pPr>
      <w:r>
        <w:t xml:space="preserve">Nasrin abdoli, Vahid Farnia, Ali Delavar, Alirez Esmaeili, Fariborz Dortaj, Noorali Farrokhi, Majid Karami, Jalal Shakeri, Edith Holsboer-Trachsler, Serge Brand. Poor mental health status and aggression are associated with poor driving behavior among male traffic offenders. </w:t>
      </w:r>
      <w:r w:rsidRPr="008D7424">
        <w:t>Neuropsychiatric Disease and Treatment 2015:11 2071–2078</w:t>
      </w:r>
    </w:p>
    <w:p w:rsidR="008431F3" w:rsidRDefault="008431F3" w:rsidP="008431F3">
      <w:pPr>
        <w:ind w:left="360"/>
        <w:jc w:val="both"/>
      </w:pPr>
    </w:p>
    <w:p w:rsidR="00153EB1" w:rsidRDefault="00153EB1" w:rsidP="000D15EC">
      <w:pPr>
        <w:pStyle w:val="ListParagraph"/>
        <w:numPr>
          <w:ilvl w:val="0"/>
          <w:numId w:val="7"/>
        </w:numPr>
        <w:jc w:val="both"/>
      </w:pPr>
      <w:r>
        <w:t xml:space="preserve">Nasrin abdoli, Vahid Farnia, Ali Delavar, Fariborz Dortaj, Alirez Esmaeili, Noorali Farrokhi, Majid Karami, Jalal Shakeri, Edith Holsboer-Trachsler, Serge Brand. Mental health status, aggression, and poor driving distinguish traffic offenders from non-offenders but health status predicts driving behavior in both groups. </w:t>
      </w:r>
      <w:r w:rsidRPr="00942125">
        <w:t>Neuropsychiatric Disease and Treatment 2015:11 2063–2070</w:t>
      </w:r>
    </w:p>
    <w:p w:rsidR="008431F3" w:rsidRDefault="008431F3" w:rsidP="008431F3">
      <w:pPr>
        <w:ind w:left="360"/>
        <w:jc w:val="both"/>
      </w:pPr>
    </w:p>
    <w:p w:rsidR="00750C45" w:rsidRDefault="00750C45" w:rsidP="000D15EC">
      <w:pPr>
        <w:pStyle w:val="ListParagraph"/>
        <w:numPr>
          <w:ilvl w:val="0"/>
          <w:numId w:val="7"/>
        </w:numPr>
        <w:jc w:val="both"/>
      </w:pPr>
      <w:r>
        <w:t xml:space="preserve"> </w:t>
      </w:r>
      <w:hyperlink r:id="rId23" w:history="1">
        <w:r w:rsidRPr="000D15EC">
          <w:t>Masoud Moradi</w:t>
        </w:r>
      </w:hyperlink>
      <w:r w:rsidRPr="000D15EC">
        <w:t xml:space="preserve"> · </w:t>
      </w:r>
      <w:hyperlink r:id="rId24" w:history="1">
        <w:r w:rsidRPr="000D15EC">
          <w:t>Abbas Aghaei</w:t>
        </w:r>
      </w:hyperlink>
      <w:r w:rsidRPr="000D15EC">
        <w:t xml:space="preserve"> · </w:t>
      </w:r>
      <w:hyperlink r:id="rId25" w:history="1">
        <w:r w:rsidRPr="000D15EC">
          <w:t>Farid Najafi</w:t>
        </w:r>
      </w:hyperlink>
      <w:r w:rsidRPr="000D15EC">
        <w:t xml:space="preserve"> · </w:t>
      </w:r>
      <w:hyperlink r:id="rId26" w:history="1">
        <w:r w:rsidRPr="000D15EC">
          <w:t>Mohammad Mahboubi</w:t>
        </w:r>
      </w:hyperlink>
      <w:r w:rsidRPr="000D15EC">
        <w:t xml:space="preserve"> · </w:t>
      </w:r>
      <w:hyperlink r:id="rId27" w:history="1">
        <w:r w:rsidRPr="000D15EC">
          <w:t>Mari Ataee</w:t>
        </w:r>
      </w:hyperlink>
      <w:r w:rsidRPr="000D15EC">
        <w:t xml:space="preserve"> · </w:t>
      </w:r>
      <w:hyperlink r:id="rId28" w:history="1">
        <w:r w:rsidRPr="000D15EC">
          <w:t>Bahare Lotfi</w:t>
        </w:r>
      </w:hyperlink>
      <w:r w:rsidRPr="000D15EC">
        <w:t xml:space="preserve"> · Vahid Farnia · </w:t>
      </w:r>
      <w:hyperlink r:id="rId29" w:history="1">
        <w:r w:rsidRPr="000D15EC">
          <w:t>Toraj Ahmadi-Jouybari</w:t>
        </w:r>
      </w:hyperlink>
      <w:r w:rsidRPr="000D15EC">
        <w:t>. Epidemiology</w:t>
      </w:r>
      <w:r w:rsidRPr="000D15EC">
        <w:rPr>
          <w:rtl/>
        </w:rPr>
        <w:t xml:space="preserve"> </w:t>
      </w:r>
      <w:hyperlink r:id="rId30" w:history="1">
        <w:r w:rsidRPr="000D15EC">
          <w:t xml:space="preserve"> of Drug Abuse and Drug Dependence in Individuals Visiting Drug Abuse Treatment Centers in Kermanshah Province in 2013</w:t>
        </w:r>
        <w:r w:rsidRPr="000D15EC">
          <w:rPr>
            <w:rtl/>
          </w:rPr>
          <w:t xml:space="preserve">. </w:t>
        </w:r>
        <w:r w:rsidRPr="000D15EC">
          <w:t xml:space="preserve"> Journal of Biology </w:t>
        </w:r>
      </w:hyperlink>
      <w:r w:rsidRPr="000D15EC">
        <w:t xml:space="preserve"> and Today's World Epidemiology. 2015 July; 4(7): 156-64</w:t>
      </w:r>
    </w:p>
    <w:p w:rsidR="008431F3" w:rsidRPr="000D15EC" w:rsidRDefault="008431F3" w:rsidP="008431F3">
      <w:pPr>
        <w:ind w:left="360"/>
        <w:jc w:val="both"/>
      </w:pPr>
    </w:p>
    <w:p w:rsidR="0048337A" w:rsidRDefault="0048337A" w:rsidP="000D15EC">
      <w:pPr>
        <w:pStyle w:val="ListParagraph"/>
        <w:numPr>
          <w:ilvl w:val="0"/>
          <w:numId w:val="7"/>
        </w:numPr>
        <w:jc w:val="both"/>
      </w:pPr>
      <w:r w:rsidRPr="000D15EC">
        <w:t xml:space="preserve"> </w:t>
      </w:r>
      <w:hyperlink r:id="rId31" w:history="1">
        <w:r w:rsidRPr="000D15EC">
          <w:t>Mostafa Alikhani</w:t>
        </w:r>
      </w:hyperlink>
      <w:r w:rsidRPr="000D15EC">
        <w:t xml:space="preserve">, </w:t>
      </w:r>
      <w:hyperlink r:id="rId32" w:history="1">
        <w:r w:rsidRPr="000D15EC">
          <w:t>Jalal Shakeri</w:t>
        </w:r>
      </w:hyperlink>
      <w:r w:rsidRPr="000D15EC">
        <w:t xml:space="preserve">, </w:t>
      </w:r>
      <w:hyperlink r:id="rId33" w:history="1">
        <w:r w:rsidRPr="000D15EC">
          <w:t>Sanobar Golshani</w:t>
        </w:r>
      </w:hyperlink>
      <w:r w:rsidRPr="000D15EC">
        <w:t xml:space="preserve">, </w:t>
      </w:r>
      <w:hyperlink r:id="rId34" w:history="1">
        <w:r w:rsidRPr="000D15EC">
          <w:t>Elham Jalilian</w:t>
        </w:r>
      </w:hyperlink>
      <w:r w:rsidRPr="000D15EC">
        <w:t xml:space="preserve">, Vahid Farnia, </w:t>
      </w:r>
      <w:hyperlink r:id="rId35" w:history="1">
        <w:r w:rsidRPr="000D15EC">
          <w:t>Roghieh Nooripour</w:t>
        </w:r>
      </w:hyperlink>
      <w:r w:rsidRPr="000D15EC">
        <w:t xml:space="preserve">, </w:t>
      </w:r>
      <w:hyperlink r:id="rId36" w:history="1">
        <w:r w:rsidRPr="000D15EC">
          <w:t>Kianoosh Yaghoobi</w:t>
        </w:r>
      </w:hyperlink>
      <w:r w:rsidRPr="000D15EC">
        <w:t xml:space="preserve">. </w:t>
      </w:r>
      <w:hyperlink r:id="rId37" w:history="1">
        <w:r w:rsidRPr="000D15EC">
          <w:t xml:space="preserve">Studying the Amount of Depression and its Role in Predicting the Quality of Life of Women with Breast Cancer. </w:t>
        </w:r>
      </w:hyperlink>
      <w:r w:rsidRPr="0048337A">
        <w:t xml:space="preserve"> </w:t>
      </w:r>
      <w:r w:rsidRPr="000D15EC">
        <w:t>Asian Pac J Cancer Prev. 2016;17(2):643-6.</w:t>
      </w:r>
    </w:p>
    <w:p w:rsidR="008431F3" w:rsidRPr="000D15EC" w:rsidRDefault="008431F3" w:rsidP="008431F3">
      <w:pPr>
        <w:ind w:left="360"/>
        <w:jc w:val="both"/>
      </w:pPr>
    </w:p>
    <w:p w:rsidR="0048337A" w:rsidRDefault="0048337A" w:rsidP="000D15EC">
      <w:pPr>
        <w:pStyle w:val="ListParagraph"/>
        <w:numPr>
          <w:ilvl w:val="0"/>
          <w:numId w:val="7"/>
        </w:numPr>
        <w:jc w:val="both"/>
      </w:pPr>
      <w:r w:rsidRPr="000D15EC">
        <w:lastRenderedPageBreak/>
        <w:t xml:space="preserve"> </w:t>
      </w:r>
      <w:hyperlink r:id="rId38" w:history="1">
        <w:r w:rsidRPr="000D15EC">
          <w:t>Jalal Shakeri</w:t>
        </w:r>
      </w:hyperlink>
      <w:r w:rsidRPr="000D15EC">
        <w:t xml:space="preserve"> · Vahid Farnia · </w:t>
      </w:r>
      <w:hyperlink r:id="rId39" w:history="1">
        <w:r w:rsidRPr="000D15EC">
          <w:t>Ali Reza Karimi</w:t>
        </w:r>
      </w:hyperlink>
      <w:r w:rsidRPr="000D15EC">
        <w:t xml:space="preserve"> · </w:t>
      </w:r>
      <w:hyperlink r:id="rId40" w:history="1">
        <w:r w:rsidRPr="000D15EC">
          <w:t>Faeze Tatari</w:t>
        </w:r>
      </w:hyperlink>
      <w:r w:rsidRPr="000D15EC">
        <w:t xml:space="preserve"> · </w:t>
      </w:r>
      <w:hyperlink r:id="rId41" w:history="1">
        <w:r w:rsidRPr="000D15EC">
          <w:t>Touraj Ahmadi Juibari</w:t>
        </w:r>
      </w:hyperlink>
      <w:r w:rsidRPr="000D15EC">
        <w:t xml:space="preserve"> · </w:t>
      </w:r>
      <w:hyperlink r:id="rId42" w:history="1">
        <w:r w:rsidRPr="000D15EC">
          <w:t>Mostafa Alikhani</w:t>
        </w:r>
      </w:hyperlink>
      <w:r w:rsidRPr="000D15EC">
        <w:t xml:space="preserve"> · </w:t>
      </w:r>
      <w:hyperlink r:id="rId43" w:history="1">
        <w:r w:rsidRPr="000D15EC">
          <w:t>Hafez Bajoghli</w:t>
        </w:r>
      </w:hyperlink>
      <w:r w:rsidRPr="000D15EC">
        <w:t xml:space="preserve"> · </w:t>
      </w:r>
      <w:hyperlink r:id="rId44" w:history="1">
        <w:r w:rsidRPr="000D15EC">
          <w:t>Edith Holsboer-Trachsler</w:t>
        </w:r>
      </w:hyperlink>
      <w:r w:rsidRPr="000D15EC">
        <w:t xml:space="preserve"> · </w:t>
      </w:r>
      <w:hyperlink r:id="rId45" w:history="1">
        <w:r w:rsidRPr="000D15EC">
          <w:t>Serge Brand</w:t>
        </w:r>
      </w:hyperlink>
      <w:r w:rsidRPr="000D15EC">
        <w:t xml:space="preserve"> . The prevalence and clinical features of amphetamine-induced obsessive compulsive disorder. Drug  and  Alcohol  Dependence  160  (2016)  157–162</w:t>
      </w:r>
      <w:r w:rsidR="008431F3">
        <w:t>.</w:t>
      </w:r>
    </w:p>
    <w:p w:rsidR="008431F3" w:rsidRPr="000D15EC" w:rsidRDefault="008431F3" w:rsidP="008431F3">
      <w:pPr>
        <w:ind w:left="360"/>
        <w:jc w:val="both"/>
      </w:pPr>
    </w:p>
    <w:p w:rsidR="009E625A" w:rsidRDefault="0048337A" w:rsidP="000D15EC">
      <w:pPr>
        <w:pStyle w:val="ListParagraph"/>
        <w:numPr>
          <w:ilvl w:val="0"/>
          <w:numId w:val="7"/>
        </w:numPr>
        <w:jc w:val="both"/>
      </w:pPr>
      <w:r w:rsidRPr="000D15EC">
        <w:t xml:space="preserve">Vahid Farnia, </w:t>
      </w:r>
      <w:hyperlink r:id="rId46" w:history="1">
        <w:r w:rsidRPr="000D15EC">
          <w:t>Jalal Shakeri</w:t>
        </w:r>
      </w:hyperlink>
      <w:r w:rsidRPr="000D15EC">
        <w:t xml:space="preserve">, </w:t>
      </w:r>
      <w:hyperlink r:id="rId47" w:history="1">
        <w:r w:rsidRPr="000D15EC">
          <w:t>Toraj Ahmadi Juibari</w:t>
        </w:r>
      </w:hyperlink>
      <w:r w:rsidRPr="000D15EC">
        <w:t xml:space="preserve">, </w:t>
      </w:r>
      <w:hyperlink r:id="rId48" w:history="1">
        <w:r w:rsidRPr="000D15EC">
          <w:t>Faezeh Tatari</w:t>
        </w:r>
      </w:hyperlink>
      <w:r w:rsidRPr="000D15EC">
        <w:t xml:space="preserve">, </w:t>
      </w:r>
      <w:hyperlink r:id="rId49" w:history="1">
        <w:r w:rsidRPr="000D15EC">
          <w:t>Maryam Khoshbakht</w:t>
        </w:r>
      </w:hyperlink>
      <w:r w:rsidRPr="000D15EC">
        <w:t xml:space="preserve">,  </w:t>
      </w:r>
      <w:hyperlink r:id="rId50" w:history="1">
        <w:r w:rsidRPr="000D15EC">
          <w:t>Abbas Aghaei</w:t>
        </w:r>
      </w:hyperlink>
      <w:r w:rsidRPr="000D15EC">
        <w:t>.</w:t>
      </w:r>
      <w:r w:rsidRPr="0048337A">
        <w:t xml:space="preserve"> </w:t>
      </w:r>
      <w:r w:rsidRPr="000D15EC">
        <w:t xml:space="preserve">Demographic and clinical features of patients with substance-induced mental disorders admitted to the psychiatric hospital in Kermanshah, Iran., </w:t>
      </w:r>
      <w:r w:rsidR="000B05E7">
        <w:t>J Subst Use, 2016; 21(3): 327–330.</w:t>
      </w:r>
    </w:p>
    <w:p w:rsidR="008431F3" w:rsidRDefault="008431F3" w:rsidP="008431F3">
      <w:pPr>
        <w:ind w:left="360"/>
        <w:jc w:val="both"/>
      </w:pPr>
    </w:p>
    <w:p w:rsidR="009E625A" w:rsidRDefault="00E5431B" w:rsidP="000D15EC">
      <w:pPr>
        <w:pStyle w:val="ListParagraph"/>
        <w:numPr>
          <w:ilvl w:val="0"/>
          <w:numId w:val="7"/>
        </w:numPr>
        <w:jc w:val="both"/>
      </w:pPr>
      <w:hyperlink r:id="rId51" w:history="1">
        <w:r w:rsidR="009E625A" w:rsidRPr="00327692">
          <w:t>Sadeghi Bahmani</w:t>
        </w:r>
      </w:hyperlink>
      <w:r w:rsidR="009E625A" w:rsidRPr="00327692">
        <w:t xml:space="preserve"> D · Farnia V · </w:t>
      </w:r>
      <w:hyperlink r:id="rId52" w:history="1">
        <w:r w:rsidR="009E625A" w:rsidRPr="00327692">
          <w:t>Shakeri</w:t>
        </w:r>
      </w:hyperlink>
      <w:r w:rsidR="009E625A" w:rsidRPr="00327692">
        <w:t xml:space="preserve"> J· </w:t>
      </w:r>
      <w:hyperlink r:id="rId53" w:history="1">
        <w:r w:rsidR="009E625A" w:rsidRPr="00327692">
          <w:t xml:space="preserve"> Yazdchi</w:t>
        </w:r>
      </w:hyperlink>
      <w:r w:rsidR="009E625A" w:rsidRPr="00327692">
        <w:t xml:space="preserve"> K· </w:t>
      </w:r>
      <w:hyperlink r:id="rId54" w:history="1">
        <w:r w:rsidR="009E625A" w:rsidRPr="00327692">
          <w:t xml:space="preserve"> Bajoghli</w:t>
        </w:r>
      </w:hyperlink>
      <w:r w:rsidR="009E625A" w:rsidRPr="00327692">
        <w:t xml:space="preserve"> H · </w:t>
      </w:r>
      <w:hyperlink r:id="rId55" w:history="1">
        <w:r w:rsidR="009E625A" w:rsidRPr="00327692">
          <w:t xml:space="preserve"> Holsboer-Trachsler</w:t>
        </w:r>
      </w:hyperlink>
      <w:r w:rsidR="009E625A" w:rsidRPr="00327692">
        <w:t xml:space="preserve">  E· </w:t>
      </w:r>
      <w:hyperlink r:id="rId56" w:history="1">
        <w:r w:rsidR="009E625A" w:rsidRPr="00327692">
          <w:t xml:space="preserve"> Brand</w:t>
        </w:r>
      </w:hyperlink>
      <w:r w:rsidR="009E625A" w:rsidRPr="00327692">
        <w:t xml:space="preserve"> S. The comparison of the effect of yoga and aquatic exercises on depression and fatigue in patients with multiple sclerosis. Pharmacopsychiatry 2015; 25 - A90. DOI: 10.1055/s-0035-1558028</w:t>
      </w:r>
      <w:r w:rsidR="008431F3">
        <w:t>.</w:t>
      </w:r>
    </w:p>
    <w:p w:rsidR="008431F3" w:rsidRPr="00327692" w:rsidRDefault="008431F3" w:rsidP="008431F3">
      <w:pPr>
        <w:pStyle w:val="ListParagraph"/>
        <w:jc w:val="both"/>
      </w:pPr>
    </w:p>
    <w:p w:rsidR="0048337A" w:rsidRPr="000D15EC" w:rsidRDefault="0048337A" w:rsidP="000D15EC">
      <w:pPr>
        <w:pStyle w:val="ListParagraph"/>
        <w:numPr>
          <w:ilvl w:val="0"/>
          <w:numId w:val="7"/>
        </w:numPr>
        <w:jc w:val="both"/>
      </w:pPr>
      <w:r w:rsidRPr="000D15EC">
        <w:t xml:space="preserve"> </w:t>
      </w:r>
      <w:hyperlink r:id="rId57" w:history="1">
        <w:r w:rsidRPr="000D15EC">
          <w:t>Sanobar Golshani</w:t>
        </w:r>
      </w:hyperlink>
      <w:r w:rsidRPr="000D15EC">
        <w:t xml:space="preserve">, </w:t>
      </w:r>
      <w:hyperlink r:id="rId58" w:history="1">
        <w:r w:rsidRPr="000D15EC">
          <w:t>Arash Mani</w:t>
        </w:r>
      </w:hyperlink>
      <w:r w:rsidRPr="000D15EC">
        <w:t xml:space="preserve">, </w:t>
      </w:r>
      <w:hyperlink r:id="rId59" w:history="1">
        <w:r w:rsidRPr="000D15EC">
          <w:t>Shahin Toubaei</w:t>
        </w:r>
      </w:hyperlink>
      <w:r w:rsidRPr="000D15EC">
        <w:t xml:space="preserve">, Vahid Farnia, </w:t>
      </w:r>
      <w:hyperlink r:id="rId60" w:history="1">
        <w:r w:rsidRPr="000D15EC">
          <w:t>Amir Ali Sepehry</w:t>
        </w:r>
      </w:hyperlink>
      <w:r w:rsidRPr="000D15EC">
        <w:t xml:space="preserve">, </w:t>
      </w:r>
      <w:hyperlink r:id="rId61" w:history="1">
        <w:r w:rsidRPr="000D15EC">
          <w:t>Mostafa Alikhani</w:t>
        </w:r>
      </w:hyperlink>
      <w:r w:rsidRPr="000D15EC">
        <w:t xml:space="preserve">. </w:t>
      </w:r>
      <w:hyperlink r:id="rId62" w:history="1">
        <w:r w:rsidRPr="000D15EC">
          <w:t xml:space="preserve">Personality and Psychological Aspects of Cosmetic Surgery. </w:t>
        </w:r>
      </w:hyperlink>
      <w:r w:rsidR="00405CA6" w:rsidRPr="00405CA6">
        <w:t xml:space="preserve"> </w:t>
      </w:r>
      <w:r w:rsidR="00405CA6" w:rsidRPr="000D15EC">
        <w:t>Aesthetic Plast Surg. 2016 Feb;40(1):38-47. doi: 10.1007/s00266-015-0592-7. Epub 2015 Dec 22.</w:t>
      </w:r>
    </w:p>
    <w:p w:rsidR="00030495" w:rsidRPr="000D15EC" w:rsidRDefault="00030495" w:rsidP="008431F3">
      <w:pPr>
        <w:ind w:left="360"/>
        <w:jc w:val="both"/>
      </w:pPr>
    </w:p>
    <w:p w:rsidR="00030495" w:rsidRDefault="00030495" w:rsidP="000D15EC">
      <w:pPr>
        <w:pStyle w:val="ListParagraph"/>
        <w:numPr>
          <w:ilvl w:val="0"/>
          <w:numId w:val="7"/>
        </w:numPr>
        <w:jc w:val="both"/>
      </w:pPr>
      <w:r w:rsidRPr="000D15EC">
        <w:t>Sadeghi Bahmani D, Farnia V, Alikhani M, Holsboer-Trachsler E &amp; Brand S Rosa Damascena Oil improved methadone-induced sexual dysfunction and happiness in female patients with opium use disorder under methadone maintenance therapy – results from a double-blind, randomized, and placebo-controlled trial. Pharmacopsychiatry ,2017,50(5) · September. DOI: 10.1055/s-0037-1606431.</w:t>
      </w:r>
    </w:p>
    <w:p w:rsidR="008431F3" w:rsidRDefault="008431F3" w:rsidP="008431F3">
      <w:pPr>
        <w:pStyle w:val="ListParagraph"/>
      </w:pP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Farnia V, Tatari F, Alikhani M, </w:t>
      </w:r>
      <w:hyperlink r:id="rId63" w:history="1">
        <w:r w:rsidRPr="000D15EC">
          <w:t>Yazdchi</w:t>
        </w:r>
      </w:hyperlink>
      <w:r w:rsidRPr="000D15EC">
        <w:t xml:space="preserve"> K , Taghizadeh M, Sadeghi Bahmani D, Karbasizadeh H, Holsboer-Trachsler E &amp; Brand S.Rosa Damascena Oil improved methadone-related sexual dysfunction in females with opioid use disorder under methadone maintenance therapy – results from a double-blind, randomized, and placebo-controlled trial. Journal of Psychiatric Research 95 (2017) 260e268.</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Farnia V, Tatari F, Alikhani M, Shakeri J, Ngo VT, Sadeghi Bahmani D, Holsboer-Trachsler E &amp; Brand S. Which psychological and socio-demographic dimensions predict amphetamine abuse? European Psychiatry. 2017;41: </w:t>
      </w:r>
      <w:hyperlink r:id="rId64" w:tooltip="Go to table of contents for this volume/issue" w:history="1">
        <w:r w:rsidRPr="000D15EC">
          <w:t> Supplement</w:t>
        </w:r>
      </w:hyperlink>
      <w:r w:rsidRPr="000D15EC">
        <w:t>.859.</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fldChar w:fldCharType="begin"/>
      </w:r>
      <w:r w:rsidRPr="000D15EC">
        <w:instrText xml:space="preserve"> ADDIN EN.REFLIST </w:instrText>
      </w:r>
      <w:r w:rsidRPr="000D15EC">
        <w:fldChar w:fldCharType="separate"/>
      </w:r>
      <w:r w:rsidRPr="000D15EC">
        <w:t xml:space="preserve">Farnia V, Tatari F, Alikhani M, Shakeri J, Taghizadeh M, Ngo VT, Sadeghi Bahmani D, Holsboer-Trachsler E &amp; Brand S. Rosa Damascena improved sexual dysfunction in males under methadone treatment – results from a double-blind, </w:t>
      </w:r>
      <w:r w:rsidRPr="000D15EC">
        <w:lastRenderedPageBreak/>
        <w:t xml:space="preserve">randomized, placebo-controlled clinical trial. European Psychiatry. 2017;41: </w:t>
      </w:r>
      <w:hyperlink r:id="rId65" w:tooltip="Go to table of contents for this volume/issue" w:history="1">
        <w:r w:rsidRPr="000D15EC">
          <w:t> Supplement</w:t>
        </w:r>
      </w:hyperlink>
      <w:r w:rsidRPr="000D15EC">
        <w:t>.281.</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fldChar w:fldCharType="end"/>
      </w:r>
      <w:r w:rsidRPr="000D15EC">
        <w:t>Zakiei A, Alikhani M, Farnia V, Khkian Z, Shakeri J &amp; Golshani S. Attachment Style and Resiliency in Patients with Obsessive-Compulsive Personality Disorder. Korean journal of family medicine. 2017;38(1):34-9.</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Farnia V, Tatari F, Alikhani M, Shakeri J, Taghizadeh M, Karbasizadeh H, Sadeghi Bahmani D, Holsboer-Trachsler E &amp; Brand S. Rosa Damascena Oil improved sexual function and testosterone in male patients with opium use disorder under methadone maintenance therapy– results from a double-blind, randomized, placebo-controlled clinical trial. Drug and Alcohol Dependence. 2017;176:117-125.</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Farnia V, Tatari F, Salemi S, Kazemi A, Alikhani M, Golshani S &amp; Hookari S. Effect of Trauma-Focused Cognitive Behavioral Therapy on Reduction Social and Emotional Maladjustment of Physically Abused Children: A Clinical Trial. Int J Pediatr 2017; 5(8): 5473-81. </w:t>
      </w:r>
    </w:p>
    <w:p w:rsidR="008431F3" w:rsidRPr="000D15EC" w:rsidRDefault="008431F3" w:rsidP="008431F3">
      <w:pPr>
        <w:ind w:left="360"/>
        <w:jc w:val="both"/>
      </w:pPr>
    </w:p>
    <w:p w:rsidR="008431F3" w:rsidRDefault="008431F3" w:rsidP="008431F3">
      <w:pPr>
        <w:pStyle w:val="ListParagraph"/>
        <w:numPr>
          <w:ilvl w:val="0"/>
          <w:numId w:val="7"/>
        </w:numPr>
        <w:jc w:val="both"/>
      </w:pPr>
      <w:r w:rsidRPr="009B3E88">
        <w:t>Farnia V</w:t>
      </w:r>
      <w:r>
        <w:t xml:space="preserve">, </w:t>
      </w:r>
      <w:r w:rsidRPr="00646AFD">
        <w:t xml:space="preserve">Mosavi SA, </w:t>
      </w:r>
      <w:r w:rsidRPr="00473B82">
        <w:t xml:space="preserve"> </w:t>
      </w:r>
      <w:r w:rsidRPr="00646AFD">
        <w:t>Parsamehr</w:t>
      </w:r>
      <w:r w:rsidRPr="0038454A">
        <w:t xml:space="preserve"> </w:t>
      </w:r>
      <w:r>
        <w:t xml:space="preserve">A, </w:t>
      </w:r>
      <w:r w:rsidRPr="008431F3">
        <w:t>Alikhani M</w:t>
      </w:r>
      <w:r>
        <w:t xml:space="preserve">,  </w:t>
      </w:r>
      <w:r w:rsidRPr="0038454A">
        <w:t>Golshani S</w:t>
      </w:r>
      <w:r>
        <w:t xml:space="preserve">, </w:t>
      </w:r>
      <w:r w:rsidRPr="00473B82">
        <w:t>Nooripour R</w:t>
      </w:r>
      <w:r>
        <w:t xml:space="preserve"> &amp; Moradi M.</w:t>
      </w:r>
      <w:r w:rsidRPr="00473B82">
        <w:t>The Mediating Role of Emotional Intelligence in Coping Strategies and Test Anxiety in students of Kermanshah University of Medical Sciences, Kermanshah, Iran in 2013-2014</w:t>
      </w:r>
      <w:r>
        <w:t>.</w:t>
      </w:r>
      <w:r w:rsidRPr="00ED6184">
        <w:t xml:space="preserve"> Iran J Psychiatry Behav Sci.2017.11(</w:t>
      </w:r>
      <w:r>
        <w:t>4</w:t>
      </w:r>
      <w:r w:rsidRPr="00ED6184">
        <w:t xml:space="preserve">). </w:t>
      </w:r>
      <w:r>
        <w:t>e9254</w:t>
      </w:r>
      <w:r w:rsidRPr="00ED6184">
        <w:t>.</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Tatari F, Farnia V,  Samadi A, Alikhani M &amp; Hojatkhah, M. </w:t>
      </w:r>
      <w:hyperlink r:id="rId66" w:history="1">
        <w:r w:rsidRPr="000D15EC">
          <w:t>Evaluation of the effect of typical or Atypical Antipsychotic drug on sexual function in men with schizophrenia</w:t>
        </w:r>
      </w:hyperlink>
      <w:r w:rsidRPr="000D15EC">
        <w:t>, Der Pharmacia Lettre, 2017, 9 (2):95-102.</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Bahremand M, Alikhani M, Jalali A, Mahboubi M &amp; Farnia V. Mental health of patients with heart disease: analysis of alexithymia and family social support. Biomedical Research (0970-938X). 2017;28.</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 xml:space="preserve">Fakhri, E, Dehghan, F, Tatari F, Farnia V &amp;  Alikhani M, </w:t>
      </w:r>
      <w:hyperlink r:id="rId67" w:history="1">
        <w:r w:rsidRPr="000D15EC">
          <w:t>The Comparison of Depression, Anxiety and Coping Styles in children and adolescents with cancer and normal</w:t>
        </w:r>
      </w:hyperlink>
      <w:r w:rsidRPr="000D15EC">
        <w:t>. Der Pharmacia Lettre, 2017, 9 (1):43-49.</w:t>
      </w:r>
    </w:p>
    <w:p w:rsidR="008431F3" w:rsidRPr="000D15EC" w:rsidRDefault="008431F3" w:rsidP="008431F3">
      <w:pPr>
        <w:ind w:left="360"/>
        <w:jc w:val="both"/>
      </w:pPr>
    </w:p>
    <w:p w:rsidR="00030495" w:rsidRDefault="00030495" w:rsidP="000D15EC">
      <w:pPr>
        <w:pStyle w:val="ListParagraph"/>
        <w:numPr>
          <w:ilvl w:val="0"/>
          <w:numId w:val="7"/>
        </w:numPr>
        <w:jc w:val="both"/>
      </w:pPr>
      <w:r w:rsidRPr="000D15EC">
        <w:t>Yazdanbakhsh K, Dehghan F,Alikhani M,  Farnia V &amp; Tatari F.THE EFFECTIVENESS OF LEVINSON-BASED COGNITIVE-BEHAVIORAL THERAPY ON PSYCHOLOGICAL WELL-BEING OF METHAMPHETAMINE-DEPENDENT PATIENTS, Acta Medica Mediterranea, 2016, 32: 2001.</w:t>
      </w:r>
    </w:p>
    <w:p w:rsidR="008431F3" w:rsidRPr="000D15EC" w:rsidRDefault="008431F3" w:rsidP="008431F3">
      <w:pPr>
        <w:ind w:left="360"/>
        <w:jc w:val="both"/>
      </w:pPr>
    </w:p>
    <w:p w:rsidR="001126B0" w:rsidRDefault="001126B0" w:rsidP="000D15EC">
      <w:pPr>
        <w:pStyle w:val="ListParagraph"/>
        <w:numPr>
          <w:ilvl w:val="0"/>
          <w:numId w:val="7"/>
        </w:numPr>
        <w:jc w:val="both"/>
      </w:pPr>
      <w:r w:rsidRPr="000D15EC">
        <w:lastRenderedPageBreak/>
        <w:t xml:space="preserve">Bajoghli H, </w:t>
      </w:r>
      <w:hyperlink r:id="rId68" w:history="1">
        <w:r w:rsidRPr="000D15EC">
          <w:t>Joshaghani</w:t>
        </w:r>
      </w:hyperlink>
      <w:r w:rsidRPr="000D15EC">
        <w:t xml:space="preserve"> N, Farnia V, </w:t>
      </w:r>
      <w:hyperlink r:id="rId69" w:history="1">
        <w:r w:rsidRPr="000D15EC">
          <w:t>Haghighi</w:t>
        </w:r>
      </w:hyperlink>
      <w:r w:rsidRPr="000D15EC">
        <w:t xml:space="preserve"> N, </w:t>
      </w:r>
      <w:hyperlink r:id="rId70" w:history="1">
        <w:r w:rsidRPr="000D15EC">
          <w:t>Jahangard</w:t>
        </w:r>
      </w:hyperlink>
      <w:r w:rsidRPr="000D15EC">
        <w:t xml:space="preserve"> M, </w:t>
      </w:r>
      <w:hyperlink r:id="rId71" w:history="1">
        <w:r w:rsidRPr="000D15EC">
          <w:t>Ahmadpanah</w:t>
        </w:r>
      </w:hyperlink>
      <w:r w:rsidRPr="000D15EC">
        <w:t xml:space="preserve"> M,Sadeghi Bahmani D, Holsboer-Trachsler E &amp; Brand S.</w:t>
      </w:r>
      <w:hyperlink r:id="rId72" w:history="1">
        <w:r w:rsidR="00030495" w:rsidRPr="000D15EC">
          <w:t>“I love you forever (more or less)” – Stability and change in adolescents’ romantic love status and associations with mood states</w:t>
        </w:r>
      </w:hyperlink>
      <w:r w:rsidRPr="000D15EC">
        <w:t>. Revista Brasileira de Psiquiatria,2017, 39:323-329 ·  DOI: 10.1590/1516-4446-2016-2126.</w:t>
      </w:r>
    </w:p>
    <w:p w:rsidR="008431F3" w:rsidRPr="000D15EC" w:rsidRDefault="008431F3" w:rsidP="008431F3">
      <w:pPr>
        <w:ind w:left="360"/>
        <w:jc w:val="both"/>
      </w:pPr>
    </w:p>
    <w:p w:rsidR="001126B0" w:rsidRDefault="001126B0" w:rsidP="000D15EC">
      <w:pPr>
        <w:pStyle w:val="ListParagraph"/>
        <w:numPr>
          <w:ilvl w:val="0"/>
          <w:numId w:val="7"/>
        </w:numPr>
        <w:jc w:val="both"/>
      </w:pPr>
      <w:r w:rsidRPr="000D15EC">
        <w:t xml:space="preserve">Salari A,  Alikhani  M,  Alikhan A, Zakiei A, Jamshidi T &amp; Farnia V. </w:t>
      </w:r>
      <w:hyperlink r:id="rId73" w:history="1">
        <w:r w:rsidRPr="000D15EC">
          <w:t>Registered Mortality in Kermanshah Legal Medicine Center Due to Taking Drug Abuse and Survey Demographics Variables and Doing Autopsy on their Body's</w:t>
        </w:r>
      </w:hyperlink>
      <w:r w:rsidRPr="000D15EC">
        <w:t>. IJFM. 2016; 21(3).</w:t>
      </w:r>
      <w:r w:rsidRPr="000D15EC">
        <w:rPr>
          <w:rtl/>
        </w:rPr>
        <w:t xml:space="preserve"> </w:t>
      </w:r>
      <w:r w:rsidRPr="000D15EC">
        <w:t>255-262.</w:t>
      </w:r>
    </w:p>
    <w:p w:rsidR="008431F3" w:rsidRPr="000D15EC" w:rsidRDefault="008431F3" w:rsidP="008431F3">
      <w:pPr>
        <w:ind w:left="360"/>
        <w:jc w:val="both"/>
      </w:pPr>
    </w:p>
    <w:p w:rsidR="000B05E7" w:rsidRDefault="008431F3" w:rsidP="008431F3">
      <w:pPr>
        <w:pStyle w:val="ListParagraph"/>
        <w:numPr>
          <w:ilvl w:val="0"/>
          <w:numId w:val="7"/>
        </w:numPr>
        <w:jc w:val="both"/>
      </w:pPr>
      <w:r w:rsidRPr="000D15EC">
        <w:t>Ahmadi Juibari T</w:t>
      </w:r>
      <w:r w:rsidR="000B05E7">
        <w:t xml:space="preserve"> , L</w:t>
      </w:r>
      <w:r>
        <w:t>otfi</w:t>
      </w:r>
      <w:r w:rsidR="000B05E7">
        <w:t xml:space="preserve"> B , </w:t>
      </w:r>
      <w:r>
        <w:t>Najafi-Ghobadi</w:t>
      </w:r>
      <w:r w:rsidR="000B05E7">
        <w:t xml:space="preserve"> K , A</w:t>
      </w:r>
      <w:r>
        <w:t>ghaei</w:t>
      </w:r>
      <w:r w:rsidR="000B05E7">
        <w:t xml:space="preserve"> A, M</w:t>
      </w:r>
      <w:r>
        <w:t>oradi</w:t>
      </w:r>
      <w:r w:rsidR="000B05E7">
        <w:t xml:space="preserve"> M, N</w:t>
      </w:r>
      <w:r>
        <w:t>ajafi</w:t>
      </w:r>
      <w:r w:rsidR="000B05E7">
        <w:t xml:space="preserve"> F , F</w:t>
      </w:r>
      <w:r>
        <w:t>arnia</w:t>
      </w:r>
      <w:r w:rsidR="000B05E7">
        <w:t>V. FACTORS AFFECTING THE DURATION OF ADDICTION IN INDIVIDUALS VISITING DRUG ABUSE TREATMENT CENTERS IN KERMANSHAH PROVINCE IN 2013.</w:t>
      </w:r>
      <w:r w:rsidR="000B05E7" w:rsidRPr="000B05E7">
        <w:t xml:space="preserve"> </w:t>
      </w:r>
      <w:r w:rsidR="000B05E7">
        <w:t>Acta Medica Mediterranea, 2016, 32: 885.</w:t>
      </w:r>
    </w:p>
    <w:p w:rsidR="008431F3" w:rsidRPr="000D15EC" w:rsidRDefault="008431F3" w:rsidP="008431F3">
      <w:pPr>
        <w:ind w:left="360"/>
        <w:jc w:val="both"/>
      </w:pPr>
    </w:p>
    <w:p w:rsidR="003B66E3" w:rsidRPr="000D15EC" w:rsidRDefault="003B66E3" w:rsidP="000D15EC">
      <w:pPr>
        <w:pStyle w:val="ListParagraph"/>
        <w:numPr>
          <w:ilvl w:val="0"/>
          <w:numId w:val="7"/>
        </w:numPr>
        <w:jc w:val="both"/>
      </w:pPr>
      <w:r w:rsidRPr="000D15EC">
        <w:t xml:space="preserve">Farnia V, Shakeri J, Tatari F, Ahmadi Juibari T, Bajoghli H, Golshani S, Hookari S, Holsboer-Trachsler E, Brand S. </w:t>
      </w:r>
      <w:hyperlink r:id="rId74" w:history="1">
        <w:r w:rsidRPr="000D15EC">
          <w:t>Demographic and mental history-related data predicted occurrence of psychosis in metamphetamine users</w:t>
        </w:r>
      </w:hyperlink>
      <w:r w:rsidRPr="000D15EC">
        <w:t>. Psychiatry research, 2016.240,431-434.</w:t>
      </w:r>
    </w:p>
    <w:p w:rsidR="001247E3" w:rsidRDefault="001247E3" w:rsidP="001126B0">
      <w:pPr>
        <w:pStyle w:val="ListParagraph"/>
        <w:tabs>
          <w:tab w:val="right" w:pos="0"/>
        </w:tabs>
        <w:spacing w:line="360" w:lineRule="auto"/>
        <w:ind w:left="360"/>
        <w:rPr>
          <w:rFonts w:asciiTheme="majorBidi" w:hAnsiTheme="majorBidi" w:cstheme="majorBidi"/>
        </w:rPr>
      </w:pPr>
      <w:r>
        <w:rPr>
          <w:noProof/>
        </w:rPr>
        <mc:AlternateContent>
          <mc:Choice Requires="wps">
            <w:drawing>
              <wp:anchor distT="0" distB="0" distL="114300" distR="114300" simplePos="0" relativeHeight="251659264" behindDoc="0" locked="0" layoutInCell="1" allowOverlap="1">
                <wp:simplePos x="0" y="0"/>
                <wp:positionH relativeFrom="column">
                  <wp:posOffset>-137160</wp:posOffset>
                </wp:positionH>
                <wp:positionV relativeFrom="paragraph">
                  <wp:posOffset>139065</wp:posOffset>
                </wp:positionV>
                <wp:extent cx="5934075" cy="4381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5934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7E3" w:rsidRPr="00CB4DD2" w:rsidRDefault="001247E3" w:rsidP="003B66E3">
                            <w:pPr>
                              <w:pStyle w:val="Heading1"/>
                              <w:shd w:val="clear" w:color="auto" w:fill="666699"/>
                              <w:spacing w:before="240" w:beforeAutospacing="0"/>
                              <w:rPr>
                                <w:rFonts w:asciiTheme="majorBidi" w:hAnsiTheme="majorBidi" w:cstheme="majorBidi"/>
                                <w:b w:val="0"/>
                                <w:bCs w:val="0"/>
                              </w:rPr>
                            </w:pPr>
                            <w:r w:rsidRPr="001247E3">
                              <w:rPr>
                                <w:rFonts w:asciiTheme="majorBidi" w:hAnsiTheme="majorBidi" w:cstheme="majorBidi"/>
                                <w:color w:val="FFFFFF" w:themeColor="background1"/>
                                <w:sz w:val="24"/>
                                <w:szCs w:val="24"/>
                                <w:u w:val="none"/>
                              </w:rPr>
                              <w:t xml:space="preserve">CONFERENCE </w:t>
                            </w:r>
                          </w:p>
                          <w:p w:rsidR="001247E3" w:rsidRDefault="001247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8pt;margin-top:10.95pt;width:467.2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" fillcolor="white [3201]" strokeweight=".5pt">
                <v:textbox>
                  <w:txbxContent>
                    <w:p w:rsidR="001247E3" w:rsidRPr="00CB4DD2" w:rsidRDefault="001247E3" w:rsidP="003B66E3">
                      <w:pPr>
                        <w:pStyle w:val="Heading1"/>
                        <w:shd w:val="clear" w:color="auto" w:fill="666699"/>
                        <w:spacing w:before="240" w:beforeAutospacing="0"/>
                        <w:rPr>
                          <w:rFonts w:asciiTheme="majorBidi" w:hAnsiTheme="majorBidi" w:cstheme="majorBidi"/>
                          <w:b w:val="0"/>
                          <w:bCs w:val="0"/>
                        </w:rPr>
                      </w:pPr>
                      <w:r w:rsidRPr="001247E3">
                        <w:rPr>
                          <w:rFonts w:asciiTheme="majorBidi" w:hAnsiTheme="majorBidi" w:cstheme="majorBidi"/>
                          <w:color w:val="FFFFFF" w:themeColor="background1"/>
                          <w:sz w:val="24"/>
                          <w:szCs w:val="24"/>
                          <w:u w:val="none"/>
                        </w:rPr>
                        <w:t xml:space="preserve">CONFERENCE </w:t>
                      </w:r>
                    </w:p>
                    <w:p w:rsidR="001247E3" w:rsidRDefault="001247E3"/>
                  </w:txbxContent>
                </v:textbox>
              </v:shape>
            </w:pict>
          </mc:Fallback>
        </mc:AlternateContent>
      </w:r>
      <w:r w:rsidR="00153EB1">
        <w:rPr>
          <w:lang w:bidi="ar-JO"/>
        </w:rPr>
        <w:t xml:space="preserve"> </w:t>
      </w:r>
    </w:p>
    <w:p w:rsidR="001247E3" w:rsidRPr="001247E3" w:rsidRDefault="001247E3" w:rsidP="001247E3"/>
    <w:p w:rsidR="001247E3" w:rsidRPr="001247E3" w:rsidRDefault="001247E3" w:rsidP="001247E3"/>
    <w:p w:rsidR="001247E3" w:rsidRPr="001247E3" w:rsidRDefault="001247E3" w:rsidP="001247E3"/>
    <w:tbl>
      <w:tblPr>
        <w:bidiVisual/>
        <w:tblW w:w="5237" w:type="pct"/>
        <w:tblInd w:w="-285" w:type="dxa"/>
        <w:shd w:val="clear" w:color="auto" w:fill="FFFFFF"/>
        <w:tblCellMar>
          <w:top w:w="15" w:type="dxa"/>
          <w:left w:w="15" w:type="dxa"/>
          <w:bottom w:w="15" w:type="dxa"/>
          <w:right w:w="15" w:type="dxa"/>
        </w:tblCellMar>
        <w:tblLook w:val="04A0" w:firstRow="1" w:lastRow="0" w:firstColumn="1" w:lastColumn="0" w:noHBand="0" w:noVBand="1"/>
      </w:tblPr>
      <w:tblGrid>
        <w:gridCol w:w="9288"/>
      </w:tblGrid>
      <w:tr w:rsidR="002632AE" w:rsidTr="003B66E3">
        <w:tc>
          <w:tcPr>
            <w:tcW w:w="0" w:type="auto"/>
            <w:shd w:val="clear" w:color="auto" w:fill="FFFFFF"/>
            <w:vAlign w:val="center"/>
            <w:hideMark/>
          </w:tcPr>
          <w:p w:rsidR="002632AE" w:rsidRDefault="002632AE" w:rsidP="003B66E3">
            <w:pPr>
              <w:rPr>
                <w:rFonts w:ascii="Tahoma" w:hAnsi="Tahoma" w:cs="Tahoma"/>
                <w:color w:val="333333"/>
                <w:sz w:val="27"/>
                <w:szCs w:val="27"/>
              </w:rPr>
            </w:pPr>
          </w:p>
        </w:tc>
      </w:tr>
    </w:tbl>
    <w:p w:rsid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 xml:space="preserve">Sadeghi Bahmani D, Alikhani M, </w:t>
      </w:r>
      <w:hyperlink r:id="rId75" w:tooltip="Find more records by this author" w:history="1">
        <w:r w:rsidRPr="00ED1EEF">
          <w:rPr>
            <w:rStyle w:val="Hyperlink"/>
            <w:rFonts w:asciiTheme="majorBidi" w:hAnsiTheme="majorBidi" w:cstheme="majorBidi"/>
            <w:color w:val="auto"/>
            <w:u w:val="none"/>
          </w:rPr>
          <w:t>Razazian N</w:t>
        </w:r>
      </w:hyperlink>
      <w:r w:rsidRPr="00ED1EEF">
        <w:rPr>
          <w:rStyle w:val="Hyperlink"/>
          <w:rFonts w:asciiTheme="majorBidi" w:hAnsiTheme="majorBidi" w:cstheme="majorBidi"/>
          <w:color w:val="auto"/>
          <w:u w:val="none"/>
        </w:rPr>
        <w:t xml:space="preserve"> , Farnia V, </w:t>
      </w:r>
      <w:hyperlink r:id="rId76" w:tooltip="Find more records by this author" w:history="1">
        <w:r w:rsidRPr="00ED1EEF">
          <w:rPr>
            <w:rStyle w:val="Hyperlink"/>
            <w:rFonts w:asciiTheme="majorBidi" w:hAnsiTheme="majorBidi" w:cstheme="majorBidi"/>
            <w:color w:val="auto"/>
            <w:u w:val="none"/>
          </w:rPr>
          <w:t>Holsboer-Trachsler E</w:t>
        </w:r>
      </w:hyperlink>
      <w:r w:rsidRPr="00ED1EEF">
        <w:rPr>
          <w:rStyle w:val="Hyperlink"/>
          <w:rFonts w:asciiTheme="majorBidi" w:hAnsiTheme="majorBidi" w:cstheme="majorBidi"/>
          <w:color w:val="auto"/>
          <w:u w:val="none"/>
        </w:rPr>
        <w:t xml:space="preserve">, Brand S. </w:t>
      </w:r>
      <w:hyperlink r:id="rId77" w:history="1">
        <w:r w:rsidRPr="00ED1EEF">
          <w:rPr>
            <w:rStyle w:val="Hyperlink"/>
            <w:rFonts w:asciiTheme="majorBidi" w:hAnsiTheme="majorBidi" w:cstheme="majorBidi"/>
            <w:color w:val="auto"/>
            <w:u w:val="none"/>
          </w:rPr>
          <w:t>Regular exercise program impacts positively on sleep disturbances, depression and fatigue in female patients with multiple sclerosis</w:t>
        </w:r>
      </w:hyperlink>
      <w:r w:rsidRPr="00ED1EEF">
        <w:rPr>
          <w:rStyle w:val="Hyperlink"/>
          <w:rFonts w:asciiTheme="majorBidi" w:hAnsiTheme="majorBidi" w:cstheme="majorBidi"/>
          <w:color w:val="auto"/>
          <w:u w:val="none"/>
        </w:rPr>
        <w:t xml:space="preserve">. </w:t>
      </w:r>
      <w:hyperlink r:id="rId78" w:tooltip="View journal impact" w:history="1">
        <w:r w:rsidRPr="00ED1EEF">
          <w:rPr>
            <w:rStyle w:val="Hyperlink"/>
            <w:rFonts w:asciiTheme="majorBidi" w:hAnsiTheme="majorBidi" w:cstheme="majorBidi"/>
            <w:color w:val="auto"/>
            <w:u w:val="none"/>
          </w:rPr>
          <w:t>JOURNAL OF SLEEP RESEARCH </w:t>
        </w:r>
      </w:hyperlink>
      <w:r w:rsidRPr="00ED1EEF">
        <w:rPr>
          <w:rStyle w:val="Hyperlink"/>
          <w:rFonts w:asciiTheme="majorBidi" w:hAnsiTheme="majorBidi" w:cstheme="majorBidi"/>
          <w:color w:val="auto"/>
          <w:u w:val="none"/>
        </w:rPr>
        <w:t>  Volume: 27   Special Issue: SI   Supplement: 1   Meeting Abstract: P474   Published: SEP 2018.</w:t>
      </w:r>
    </w:p>
    <w:p w:rsidR="0001171C" w:rsidRDefault="0001171C" w:rsidP="0001171C">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 xml:space="preserve">Sadeghi Bahmani D, Alikhani M, </w:t>
      </w:r>
      <w:hyperlink r:id="rId79" w:tooltip="Find more records by this author" w:history="1">
        <w:r w:rsidRPr="00ED1EEF">
          <w:rPr>
            <w:rStyle w:val="Hyperlink"/>
            <w:rFonts w:asciiTheme="majorBidi" w:hAnsiTheme="majorBidi" w:cstheme="majorBidi"/>
            <w:color w:val="auto"/>
            <w:u w:val="none"/>
          </w:rPr>
          <w:t>Razazian N</w:t>
        </w:r>
      </w:hyperlink>
      <w:r w:rsidRPr="00ED1EEF">
        <w:rPr>
          <w:rStyle w:val="Hyperlink"/>
          <w:rFonts w:asciiTheme="majorBidi" w:hAnsiTheme="majorBidi" w:cstheme="majorBidi"/>
          <w:color w:val="auto"/>
          <w:u w:val="none"/>
        </w:rPr>
        <w:t xml:space="preserve"> , Farnia V,</w:t>
      </w:r>
      <w:r w:rsidRPr="0001171C">
        <w:rPr>
          <w:rStyle w:val="Hyperlink"/>
          <w:rFonts w:asciiTheme="majorBidi" w:hAnsiTheme="majorBidi" w:cstheme="majorBidi"/>
          <w:color w:val="auto"/>
          <w:u w:val="none"/>
        </w:rPr>
        <w:t xml:space="preserve"> </w:t>
      </w:r>
      <w:hyperlink r:id="rId80" w:tooltip="Find more records by this author" w:history="1">
        <w:r w:rsidRPr="0001171C">
          <w:rPr>
            <w:rStyle w:val="Hyperlink"/>
            <w:rFonts w:asciiTheme="majorBidi" w:hAnsiTheme="majorBidi" w:cstheme="majorBidi"/>
            <w:color w:val="auto"/>
            <w:u w:val="none"/>
          </w:rPr>
          <w:t>Gerber M</w:t>
        </w:r>
      </w:hyperlink>
      <w:r w:rsidRPr="0001171C">
        <w:rPr>
          <w:rStyle w:val="Hyperlink"/>
          <w:rFonts w:asciiTheme="majorBidi" w:hAnsiTheme="majorBidi" w:cstheme="majorBidi"/>
          <w:color w:val="auto"/>
          <w:u w:val="none"/>
        </w:rPr>
        <w:t>, </w:t>
      </w:r>
      <w:hyperlink r:id="rId81" w:tooltip="Find more records by this author" w:history="1">
        <w:r w:rsidRPr="0001171C">
          <w:rPr>
            <w:rStyle w:val="Hyperlink"/>
            <w:rFonts w:asciiTheme="majorBidi" w:hAnsiTheme="majorBidi" w:cstheme="majorBidi"/>
            <w:color w:val="auto"/>
            <w:u w:val="none"/>
          </w:rPr>
          <w:t>Lang, UE</w:t>
        </w:r>
      </w:hyperlink>
      <w:r w:rsidRPr="0001171C">
        <w:rPr>
          <w:rStyle w:val="Hyperlink"/>
          <w:rFonts w:asciiTheme="majorBidi" w:hAnsiTheme="majorBidi" w:cstheme="majorBidi"/>
          <w:color w:val="auto"/>
          <w:u w:val="none"/>
        </w:rPr>
        <w:t>,</w:t>
      </w:r>
      <w:r w:rsidRPr="00ED1EEF">
        <w:rPr>
          <w:rStyle w:val="Hyperlink"/>
          <w:rFonts w:asciiTheme="majorBidi" w:hAnsiTheme="majorBidi" w:cstheme="majorBidi"/>
          <w:color w:val="auto"/>
          <w:u w:val="none"/>
        </w:rPr>
        <w:t xml:space="preserve"> </w:t>
      </w:r>
      <w:hyperlink r:id="rId82" w:tooltip="Find more records by this author" w:history="1">
        <w:r w:rsidRPr="00ED1EEF">
          <w:rPr>
            <w:rStyle w:val="Hyperlink"/>
            <w:rFonts w:asciiTheme="majorBidi" w:hAnsiTheme="majorBidi" w:cstheme="majorBidi"/>
            <w:color w:val="auto"/>
            <w:u w:val="none"/>
          </w:rPr>
          <w:t>Holsboer-Trachsler E</w:t>
        </w:r>
      </w:hyperlink>
      <w:r w:rsidRPr="00ED1EEF">
        <w:rPr>
          <w:rStyle w:val="Hyperlink"/>
          <w:rFonts w:asciiTheme="majorBidi" w:hAnsiTheme="majorBidi" w:cstheme="majorBidi"/>
          <w:color w:val="auto"/>
          <w:u w:val="none"/>
        </w:rPr>
        <w:t>, Brand S.</w:t>
      </w:r>
      <w:r w:rsidRPr="0001171C">
        <w:rPr>
          <w:rStyle w:val="Hyperlink"/>
          <w:rFonts w:asciiTheme="majorBidi" w:hAnsiTheme="majorBidi" w:cstheme="majorBidi"/>
          <w:color w:val="auto"/>
          <w:u w:val="none"/>
        </w:rPr>
        <w:t>"Keep going!" Symptoms of depression, sleep disturbances, fatigue and anxiety improved 12 weeks after exercising and active leisure time activity, but decreased further 16 weeks later - evidence for a continuous exercising program.3 4th Congress of the European-Committee-for-</w:t>
      </w:r>
      <w:r w:rsidRPr="0001171C">
        <w:rPr>
          <w:rStyle w:val="Hyperlink"/>
          <w:rFonts w:asciiTheme="majorBidi" w:hAnsiTheme="majorBidi" w:cstheme="majorBidi"/>
          <w:color w:val="auto"/>
          <w:u w:val="none"/>
        </w:rPr>
        <w:lastRenderedPageBreak/>
        <w:t>Treatment-and-Research-in-Multiple-Sclerosis (ECTRIMS), Berlin, GERMANY, OCT 10-12, 2018.</w:t>
      </w:r>
    </w:p>
    <w:p w:rsidR="0001171C" w:rsidRPr="0001171C" w:rsidRDefault="0001171C" w:rsidP="0001171C">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Sadeghi Bahmani D,</w:t>
      </w:r>
      <w:r w:rsidRPr="0001171C">
        <w:rPr>
          <w:rStyle w:val="Hyperlink"/>
          <w:rFonts w:asciiTheme="majorBidi" w:hAnsiTheme="majorBidi" w:cstheme="majorBidi"/>
          <w:color w:val="auto"/>
          <w:u w:val="none"/>
        </w:rPr>
        <w:t xml:space="preserve"> </w:t>
      </w:r>
      <w:hyperlink r:id="rId83" w:tooltip="Find more records by this author" w:history="1">
        <w:r w:rsidRPr="00ED1EEF">
          <w:rPr>
            <w:rStyle w:val="Hyperlink"/>
            <w:rFonts w:asciiTheme="majorBidi" w:hAnsiTheme="majorBidi" w:cstheme="majorBidi"/>
            <w:color w:val="auto"/>
            <w:u w:val="none"/>
          </w:rPr>
          <w:t>Razazian N</w:t>
        </w:r>
      </w:hyperlink>
      <w:r>
        <w:rPr>
          <w:rStyle w:val="Hyperlink"/>
          <w:rFonts w:asciiTheme="majorBidi" w:hAnsiTheme="majorBidi" w:cstheme="majorBidi"/>
          <w:color w:val="auto"/>
          <w:u w:val="none"/>
        </w:rPr>
        <w:t>,</w:t>
      </w:r>
      <w:r w:rsidRPr="00ED1EEF">
        <w:rPr>
          <w:rStyle w:val="Hyperlink"/>
          <w:rFonts w:asciiTheme="majorBidi" w:hAnsiTheme="majorBidi" w:cstheme="majorBidi"/>
          <w:color w:val="auto"/>
          <w:u w:val="none"/>
        </w:rPr>
        <w:t xml:space="preserve"> Alikhani M,  Farnia V,</w:t>
      </w:r>
      <w:r w:rsidRPr="0001171C">
        <w:rPr>
          <w:rStyle w:val="Hyperlink"/>
          <w:rFonts w:asciiTheme="majorBidi" w:hAnsiTheme="majorBidi" w:cstheme="majorBidi"/>
          <w:color w:val="auto"/>
          <w:u w:val="none"/>
        </w:rPr>
        <w:t xml:space="preserve"> </w:t>
      </w:r>
      <w:hyperlink r:id="rId84" w:tooltip="Find more records by this author" w:history="1">
        <w:r w:rsidRPr="0001171C">
          <w:rPr>
            <w:rStyle w:val="Hyperlink"/>
            <w:rFonts w:asciiTheme="majorBidi" w:hAnsiTheme="majorBidi" w:cstheme="majorBidi"/>
            <w:color w:val="auto"/>
            <w:u w:val="none"/>
          </w:rPr>
          <w:t>Gerber M</w:t>
        </w:r>
      </w:hyperlink>
      <w:r w:rsidRPr="0001171C">
        <w:rPr>
          <w:rStyle w:val="Hyperlink"/>
          <w:rFonts w:asciiTheme="majorBidi" w:hAnsiTheme="majorBidi" w:cstheme="majorBidi"/>
          <w:color w:val="auto"/>
          <w:u w:val="none"/>
        </w:rPr>
        <w:t>, </w:t>
      </w:r>
      <w:hyperlink r:id="rId85" w:tooltip="Find more records by this author" w:history="1">
        <w:r w:rsidRPr="0001171C">
          <w:rPr>
            <w:rStyle w:val="Hyperlink"/>
            <w:rFonts w:asciiTheme="majorBidi" w:hAnsiTheme="majorBidi" w:cstheme="majorBidi"/>
            <w:color w:val="auto"/>
            <w:u w:val="none"/>
          </w:rPr>
          <w:t>Lang, UE</w:t>
        </w:r>
      </w:hyperlink>
      <w:r w:rsidRPr="0001171C">
        <w:rPr>
          <w:rStyle w:val="Hyperlink"/>
          <w:rFonts w:asciiTheme="majorBidi" w:hAnsiTheme="majorBidi" w:cstheme="majorBidi"/>
          <w:color w:val="auto"/>
          <w:u w:val="none"/>
        </w:rPr>
        <w:t>,</w:t>
      </w:r>
      <w:r w:rsidRPr="00ED1EEF">
        <w:rPr>
          <w:rStyle w:val="Hyperlink"/>
          <w:rFonts w:asciiTheme="majorBidi" w:hAnsiTheme="majorBidi" w:cstheme="majorBidi"/>
          <w:color w:val="auto"/>
          <w:u w:val="none"/>
        </w:rPr>
        <w:t xml:space="preserve"> </w:t>
      </w:r>
      <w:hyperlink r:id="rId86" w:tooltip="Find more records by this author" w:history="1">
        <w:r w:rsidRPr="00ED1EEF">
          <w:rPr>
            <w:rStyle w:val="Hyperlink"/>
            <w:rFonts w:asciiTheme="majorBidi" w:hAnsiTheme="majorBidi" w:cstheme="majorBidi"/>
            <w:color w:val="auto"/>
            <w:u w:val="none"/>
          </w:rPr>
          <w:t>Holsboer-Trachsler E</w:t>
        </w:r>
      </w:hyperlink>
      <w:r w:rsidRPr="00ED1EEF">
        <w:rPr>
          <w:rStyle w:val="Hyperlink"/>
          <w:rFonts w:asciiTheme="majorBidi" w:hAnsiTheme="majorBidi" w:cstheme="majorBidi"/>
          <w:color w:val="auto"/>
          <w:u w:val="none"/>
        </w:rPr>
        <w:t>, Brand S.</w:t>
      </w:r>
      <w:r w:rsidRPr="0001171C">
        <w:rPr>
          <w:rStyle w:val="Hyperlink"/>
          <w:rFonts w:asciiTheme="majorBidi" w:hAnsiTheme="majorBidi" w:cstheme="majorBidi"/>
          <w:color w:val="auto"/>
          <w:u w:val="none"/>
        </w:rPr>
        <w:t>"</w:t>
      </w:r>
      <w:hyperlink r:id="rId87" w:history="1">
        <w:r w:rsidRPr="0001171C">
          <w:rPr>
            <w:rStyle w:val="Hyperlink"/>
            <w:rFonts w:asciiTheme="majorBidi" w:hAnsiTheme="majorBidi" w:cstheme="majorBidi"/>
            <w:color w:val="auto"/>
            <w:u w:val="none"/>
          </w:rPr>
          <w:t>Work out training, coordination training and an active control condition improved subjective sleep, fatigue and symptoms of depression and anxiety among female patients with multiple sclerosis (MS)</w:t>
        </w:r>
      </w:hyperlink>
      <w:r w:rsidRPr="0001171C">
        <w:rPr>
          <w:rStyle w:val="Hyperlink"/>
          <w:rFonts w:asciiTheme="majorBidi" w:hAnsiTheme="majorBidi" w:cstheme="majorBidi"/>
          <w:color w:val="auto"/>
          <w:u w:val="none"/>
        </w:rPr>
        <w:t>. 3 4th Congress of the European-Committee-for-Treatment-and-Research-in-Multiple-Sclerosis (ECTRIMS), Berlin, GERMANY, OCT 10-12, 2018.</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Sadeghi Bahmani D, Farnia V, Alikhani M, Holsboer-Trachsler E &amp; Brand S. Rosa Damascena Oil improved methadone-induced sexual dysfunction and happiness in female patients with opium use disorder under methadone maintenance therapy – results from a double-blind, randomized, and placebo-controlled trial. Pharmacopsychiatry, 2017, 50(5) · September. DOI: 10.1055/s-0037-1606431.</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Golshani S, Firoozabadi A, Farnia V, Tatari F,Ghezelbash S, Alikhani M, Ramazanghambi I, Fahmi A, Golshani S, Haghshenas D, Basanj B, Hookari S &amp; Sepehry AA.  Attachment style in dissociative depression. WPA XVII WORLD CONGRESS OF PSYCHIATRY Berlin 8–12 October 2017.</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Abdoli N, Tatari F, Farnia V, Shkeri J, Salemi S, Alikhani M, Bahrampoori S, Rahami  B.   ADDICTION TO COMPUTER GAMES IN STUDENTS. 12th International Congress of addiction Science, Tehran, Iran (2018)</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Abdoli N, Farnia V, Tatari F, Alikhani M, Salemi S, Bahrampoori S, Rahami  B.      COMPARISON OF FREQUENCY AND EFFECTIVE FACTORS OF METHAMPHETAMINE ABUSE IN WOMEN AND MEN ADMITTED TO FARABI HOSPITAL, KERMANSHAH, IRAN. 12th International Congress of addiction Science, Tehran, Iran (2018)</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 xml:space="preserve">Farnia V, Ebrahimi AR, Salemi S, Alikhani M, Tatari F, Riazi Doost M.  PREVALENCE OF SMARTPHONE ADDICTION AND ITS RELATION WITH </w:t>
      </w:r>
      <w:r w:rsidRPr="00ED1EEF">
        <w:rPr>
          <w:rStyle w:val="Hyperlink"/>
          <w:rFonts w:asciiTheme="majorBidi" w:hAnsiTheme="majorBidi" w:cstheme="majorBidi"/>
          <w:color w:val="auto"/>
          <w:u w:val="none"/>
        </w:rPr>
        <w:lastRenderedPageBreak/>
        <w:t>INTERNET ADDICTION AMONG STUDENTS OF KERMANSHAH UNIVERSITY OF MEDICAL SCIENCES. 12th International Congress of addiction Science, Tehran, Iran (2018)</w:t>
      </w:r>
    </w:p>
    <w:p w:rsidR="00ED1EEF" w:rsidRPr="00ED1EEF" w:rsidRDefault="00ED1EEF" w:rsidP="00ED1EEF">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ED1EEF">
        <w:rPr>
          <w:rStyle w:val="Hyperlink"/>
          <w:rFonts w:asciiTheme="majorBidi" w:hAnsiTheme="majorBidi" w:cstheme="majorBidi"/>
          <w:color w:val="auto"/>
          <w:u w:val="none"/>
        </w:rPr>
        <w:t>Farnia V, Mirabiane kashani R, Tatari F, Salemi S, Abdoli N, Alikhani M, Riazi Doost M.  COMPARE THE EFFICACY OF COGNITIVE-BEHAVIORAL GROUP THERAPY AND PARTICIPATION IN SELF-HELP GROUPS OF ANONYMOUS ADDICTS ON DECREASING THE CRAVING AND RECURRENCE OF SUBSTANCE ABUSE IN DRUG ADDICTS. 12th International Congress of addiction Science, Tehran, Iran (2018)</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F</w:t>
      </w:r>
      <w:hyperlink r:id="rId88" w:history="1">
        <w:r w:rsidRPr="001247E3">
          <w:rPr>
            <w:rStyle w:val="Hyperlink"/>
            <w:rFonts w:asciiTheme="majorBidi" w:hAnsiTheme="majorBidi" w:cstheme="majorBidi"/>
            <w:color w:val="auto"/>
            <w:u w:val="none"/>
          </w:rPr>
          <w:t xml:space="preserve">arnia V, Tatari F, Golshani S,Shakeri J, Alikhani M, Jalali A, Ebrahimi A &amp; Hookari S. </w:t>
        </w:r>
        <w:r w:rsidRPr="001247E3">
          <w:rPr>
            <w:rStyle w:val="Hyperlink"/>
            <w:rFonts w:asciiTheme="majorBidi" w:hAnsiTheme="majorBidi" w:cstheme="majorBidi" w:hint="cs"/>
            <w:color w:val="auto"/>
            <w:u w:val="none"/>
          </w:rPr>
          <w:t>Compression of Behavioral Activation System (BAS) and Behavioral Inhibition System (BIS) among methamphetamine abusers and normal people.</w:t>
        </w:r>
      </w:hyperlink>
      <w:r w:rsidRPr="001247E3">
        <w:rPr>
          <w:rStyle w:val="Hyperlink"/>
          <w:rFonts w:asciiTheme="majorBidi" w:hAnsiTheme="majorBidi" w:cstheme="majorBidi"/>
          <w:color w:val="auto"/>
          <w:u w:val="none"/>
        </w:rPr>
        <w:t xml:space="preserve"> 10th International Congress of addiction Science, Tehran, Iran (2016)</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 xml:space="preserve">Tatari F Farnia V, Golshani S,Shakeri J, Alikhani M, Jalali A, Ebrahimi A &amp; Hookari S. </w:t>
      </w:r>
      <w:hyperlink r:id="rId89" w:history="1">
        <w:r w:rsidRPr="001247E3">
          <w:rPr>
            <w:rStyle w:val="Hyperlink"/>
            <w:rFonts w:asciiTheme="majorBidi" w:hAnsiTheme="majorBidi" w:cstheme="majorBidi" w:hint="cs"/>
            <w:color w:val="auto"/>
            <w:u w:val="none"/>
          </w:rPr>
          <w:t>Comparing the components of alexithymia in methamphetamine abusers and normal people.</w:t>
        </w:r>
      </w:hyperlink>
      <w:r w:rsidRPr="001247E3">
        <w:rPr>
          <w:rStyle w:val="Hyperlink"/>
          <w:rFonts w:asciiTheme="majorBidi" w:hAnsiTheme="majorBidi" w:cstheme="majorBidi"/>
          <w:color w:val="auto"/>
          <w:u w:val="none"/>
        </w:rPr>
        <w:t xml:space="preserve"> 10th International Congress of addiction Science, Tehran, Iran (2016)</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Tatari F, chehri M,  Alikhani M,  Rezaei M &amp; Abdoli N. The prevalence of childhood violence in psychiatric disorders in adult patients referred to Farabi hospital in 2014-2015 years. 33thAnnual Congress of the Iranian Psychiatrists Association.2016.</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Tatari F, Farnia V, Samadi A,  Alikhani M &amp;  Rezaei M,Evaluation of the effect of typical or Atypical Antipsychotic drug on sexual function in women with schizophrenia. . 33thAnnual Congress of the Iranian Psychiatrists Association.2016.</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Golshani S, F</w:t>
      </w:r>
      <w:hyperlink r:id="rId90" w:history="1">
        <w:r w:rsidRPr="001247E3">
          <w:rPr>
            <w:rStyle w:val="Hyperlink"/>
            <w:rFonts w:asciiTheme="majorBidi" w:hAnsiTheme="majorBidi" w:cstheme="majorBidi"/>
            <w:color w:val="auto"/>
            <w:u w:val="none"/>
          </w:rPr>
          <w:t xml:space="preserve">arnia V, Tatari F, Alikhani M, Jalali A &amp; Moradi M. </w:t>
        </w:r>
      </w:hyperlink>
      <w:hyperlink r:id="rId91" w:history="1">
        <w:r w:rsidRPr="001247E3">
          <w:rPr>
            <w:rStyle w:val="Hyperlink"/>
            <w:rFonts w:asciiTheme="majorBidi" w:hAnsiTheme="majorBidi" w:cstheme="majorBidi"/>
            <w:color w:val="auto"/>
            <w:u w:val="none"/>
          </w:rPr>
          <w:t>Comparison of Mental Health between Women with Smoker Spouses and Women with Non-</w:t>
        </w:r>
        <w:r w:rsidRPr="001247E3">
          <w:rPr>
            <w:rStyle w:val="Hyperlink"/>
            <w:rFonts w:asciiTheme="majorBidi" w:hAnsiTheme="majorBidi" w:cstheme="majorBidi"/>
            <w:color w:val="auto"/>
            <w:u w:val="none"/>
          </w:rPr>
          <w:lastRenderedPageBreak/>
          <w:t>Smoker Spouses</w:t>
        </w:r>
      </w:hyperlink>
      <w:r w:rsidRPr="001247E3">
        <w:rPr>
          <w:rStyle w:val="Hyperlink"/>
          <w:rFonts w:asciiTheme="majorBidi" w:hAnsiTheme="majorBidi" w:cstheme="majorBidi"/>
          <w:color w:val="auto"/>
          <w:u w:val="none"/>
        </w:rPr>
        <w:t>. 9th International Congress of addiction Science, Tehran, Iran (2015)</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Golshani S, F</w:t>
      </w:r>
      <w:hyperlink r:id="rId92" w:history="1">
        <w:r w:rsidRPr="001247E3">
          <w:rPr>
            <w:rStyle w:val="Hyperlink"/>
            <w:rFonts w:asciiTheme="majorBidi" w:hAnsiTheme="majorBidi" w:cstheme="majorBidi"/>
            <w:color w:val="auto"/>
            <w:u w:val="none"/>
          </w:rPr>
          <w:t xml:space="preserve">arnia V, Davarinejad O, Alikhani M, Jalali A &amp; Moradi M </w:t>
        </w:r>
      </w:hyperlink>
      <w:hyperlink r:id="rId93" w:history="1">
        <w:r w:rsidRPr="001247E3">
          <w:rPr>
            <w:rStyle w:val="Hyperlink"/>
            <w:rFonts w:asciiTheme="majorBidi" w:hAnsiTheme="majorBidi" w:cstheme="majorBidi"/>
            <w:color w:val="auto"/>
            <w:u w:val="none"/>
          </w:rPr>
          <w:t>Assessment of adolescents' attitude toward drug abuse and related demographic factors</w:t>
        </w:r>
      </w:hyperlink>
      <w:r w:rsidRPr="001247E3">
        <w:rPr>
          <w:rStyle w:val="Hyperlink"/>
          <w:rFonts w:asciiTheme="majorBidi" w:hAnsiTheme="majorBidi" w:cstheme="majorBidi"/>
          <w:color w:val="auto"/>
          <w:u w:val="none"/>
        </w:rPr>
        <w:t>. 9th International Congress of addiction Science, Tehran, Iran (2015).</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Golshani S, F</w:t>
      </w:r>
      <w:hyperlink r:id="rId94" w:history="1">
        <w:r w:rsidRPr="001247E3">
          <w:rPr>
            <w:rStyle w:val="Hyperlink"/>
            <w:rFonts w:asciiTheme="majorBidi" w:hAnsiTheme="majorBidi" w:cstheme="majorBidi"/>
            <w:color w:val="auto"/>
            <w:u w:val="none"/>
          </w:rPr>
          <w:t xml:space="preserve">arnia V, Shakeri J, Alikhani M &amp; Janjani P. </w:t>
        </w:r>
      </w:hyperlink>
      <w:r w:rsidRPr="001247E3">
        <w:rPr>
          <w:rStyle w:val="Hyperlink"/>
          <w:rFonts w:asciiTheme="majorBidi" w:hAnsiTheme="majorBidi" w:cstheme="majorBidi"/>
          <w:color w:val="auto"/>
          <w:u w:val="none"/>
        </w:rPr>
        <w:t>Family function and attitude towards substance abuse. First Healthy Family Congress.2014.</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Tatari F, Farnia V, Malekshahi S, Abdoli N. The review of the studies on the frequencies of the psychiatric disorders of women in Kermanshah. The first National Congress of Women Contribution in the Development of Health Services in Iran. Kermanshah University of Medical Sciences, 2010.</w:t>
      </w:r>
    </w:p>
    <w:p w:rsidR="001247E3" w:rsidRPr="001247E3" w:rsidRDefault="001247E3" w:rsidP="001247E3">
      <w:pPr>
        <w:pStyle w:val="ListParagraph"/>
        <w:numPr>
          <w:ilvl w:val="0"/>
          <w:numId w:val="7"/>
        </w:numPr>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r w:rsidRPr="001247E3">
        <w:rPr>
          <w:rStyle w:val="Hyperlink"/>
          <w:rFonts w:asciiTheme="majorBidi" w:hAnsiTheme="majorBidi" w:cstheme="majorBidi"/>
          <w:color w:val="auto"/>
          <w:u w:val="none"/>
        </w:rPr>
        <w:t>Tatari F, Farnia V, Shakeri J, Malekshahi S, Abdoli N, Abdoli Gh. Psychosis in elderly: A review of psychotic disorders in old-age patients hospitalized in Kermanshah Farabi Hospital. National Congress on Aging and Health. Kermanshah 2013.</w:t>
      </w:r>
    </w:p>
    <w:p w:rsidR="008328BD" w:rsidRPr="001247E3" w:rsidRDefault="008328BD" w:rsidP="001247E3">
      <w:pPr>
        <w:pStyle w:val="ListParagraph"/>
        <w:pBdr>
          <w:bottom w:val="single" w:sz="6" w:space="15" w:color="DDDDDD"/>
        </w:pBdr>
        <w:shd w:val="clear" w:color="auto" w:fill="FFFFFF"/>
        <w:spacing w:before="100" w:beforeAutospacing="1" w:line="360" w:lineRule="auto"/>
        <w:jc w:val="both"/>
        <w:rPr>
          <w:rStyle w:val="Hyperlink"/>
          <w:rFonts w:asciiTheme="majorBidi" w:hAnsiTheme="majorBidi" w:cstheme="majorBidi"/>
          <w:color w:val="auto"/>
          <w:u w:val="none"/>
        </w:rPr>
      </w:pPr>
    </w:p>
    <w:p w:rsidR="008328BD" w:rsidRPr="0036708E" w:rsidRDefault="008328BD">
      <w:pPr>
        <w:pStyle w:val="Heading1"/>
        <w:shd w:val="clear" w:color="auto" w:fill="666699"/>
        <w:spacing w:before="240" w:beforeAutospacing="0"/>
        <w:rPr>
          <w:rFonts w:asciiTheme="majorBidi" w:hAnsiTheme="majorBidi" w:cstheme="majorBidi"/>
          <w:color w:val="FFFFFF" w:themeColor="background1"/>
          <w:sz w:val="24"/>
          <w:szCs w:val="24"/>
          <w:u w:val="none"/>
        </w:rPr>
      </w:pPr>
      <w:r w:rsidRPr="0036708E">
        <w:rPr>
          <w:rFonts w:asciiTheme="majorBidi" w:hAnsiTheme="majorBidi" w:cstheme="majorBidi"/>
          <w:color w:val="FFFFFF" w:themeColor="background1"/>
          <w:sz w:val="24"/>
          <w:szCs w:val="24"/>
          <w:u w:val="none"/>
        </w:rPr>
        <w:t>Books</w:t>
      </w:r>
    </w:p>
    <w:p w:rsidR="00CB3189" w:rsidRPr="00CB3189" w:rsidRDefault="00CB3189" w:rsidP="00CB3189">
      <w:pPr>
        <w:pStyle w:val="ListParagraph"/>
        <w:numPr>
          <w:ilvl w:val="0"/>
          <w:numId w:val="8"/>
        </w:numPr>
        <w:tabs>
          <w:tab w:val="right" w:pos="0"/>
        </w:tabs>
        <w:spacing w:line="360" w:lineRule="auto"/>
        <w:rPr>
          <w:lang w:bidi="ar-JO"/>
        </w:rPr>
      </w:pPr>
      <w:r>
        <w:rPr>
          <w:lang w:bidi="ar-JO"/>
        </w:rPr>
        <w:t xml:space="preserve">Vahid Farnia · Senobar Golshani, Amphetamine induced psychosis in: The Neuropathology of Drug Addictions And Substance Misuse, Edited by Victor Preedy, 01/2016: Volume 2, Chapter 26:: pages 269-280; Elsevier., ISBN: 9780128002131 </w:t>
      </w:r>
    </w:p>
    <w:p w:rsidR="008328BD" w:rsidRPr="00967377" w:rsidRDefault="00CB5549" w:rsidP="00C07997">
      <w:pPr>
        <w:pStyle w:val="ListParagraph"/>
        <w:numPr>
          <w:ilvl w:val="0"/>
          <w:numId w:val="8"/>
        </w:numPr>
        <w:tabs>
          <w:tab w:val="right" w:pos="360"/>
        </w:tabs>
        <w:autoSpaceDE w:val="0"/>
        <w:autoSpaceDN w:val="0"/>
        <w:adjustRightInd w:val="0"/>
        <w:spacing w:before="240" w:after="100" w:afterAutospacing="1" w:line="360" w:lineRule="auto"/>
        <w:ind w:left="1077" w:hanging="357"/>
        <w:jc w:val="both"/>
        <w:rPr>
          <w:rFonts w:asciiTheme="majorBidi" w:hAnsiTheme="majorBidi" w:cstheme="majorBidi"/>
        </w:rPr>
      </w:pPr>
      <w:r w:rsidRPr="00967377">
        <w:rPr>
          <w:rFonts w:asciiTheme="majorBidi" w:hAnsiTheme="majorBidi" w:cstheme="majorBidi"/>
        </w:rPr>
        <w:t>Psychiatry Board Examination, 2008-2011</w:t>
      </w:r>
    </w:p>
    <w:p w:rsidR="00CB5549" w:rsidRPr="00967377" w:rsidRDefault="00CB5549" w:rsidP="00C07997">
      <w:pPr>
        <w:pStyle w:val="ListParagraph"/>
        <w:numPr>
          <w:ilvl w:val="0"/>
          <w:numId w:val="8"/>
        </w:numPr>
        <w:tabs>
          <w:tab w:val="right" w:pos="360"/>
        </w:tabs>
        <w:autoSpaceDE w:val="0"/>
        <w:autoSpaceDN w:val="0"/>
        <w:adjustRightInd w:val="0"/>
        <w:spacing w:before="240" w:after="100" w:afterAutospacing="1" w:line="360" w:lineRule="auto"/>
        <w:ind w:left="1077" w:hanging="357"/>
        <w:jc w:val="both"/>
        <w:rPr>
          <w:rFonts w:asciiTheme="majorBidi" w:hAnsiTheme="majorBidi" w:cstheme="majorBidi"/>
        </w:rPr>
      </w:pPr>
      <w:r w:rsidRPr="00967377">
        <w:rPr>
          <w:rFonts w:asciiTheme="majorBidi" w:hAnsiTheme="majorBidi" w:cstheme="majorBidi"/>
        </w:rPr>
        <w:t>Psychiatry Board Examination, 2012</w:t>
      </w:r>
    </w:p>
    <w:p w:rsidR="008328BD" w:rsidRPr="00967377" w:rsidRDefault="00CB5549" w:rsidP="00C07997">
      <w:pPr>
        <w:pStyle w:val="ListParagraph"/>
        <w:numPr>
          <w:ilvl w:val="0"/>
          <w:numId w:val="8"/>
        </w:numPr>
        <w:tabs>
          <w:tab w:val="right" w:pos="360"/>
        </w:tabs>
        <w:autoSpaceDE w:val="0"/>
        <w:autoSpaceDN w:val="0"/>
        <w:adjustRightInd w:val="0"/>
        <w:spacing w:before="240" w:after="100" w:afterAutospacing="1" w:line="360" w:lineRule="auto"/>
        <w:ind w:left="1077" w:hanging="357"/>
        <w:jc w:val="both"/>
        <w:rPr>
          <w:rFonts w:asciiTheme="majorBidi" w:hAnsiTheme="majorBidi" w:cstheme="majorBidi"/>
        </w:rPr>
      </w:pPr>
      <w:r w:rsidRPr="00967377">
        <w:rPr>
          <w:rFonts w:asciiTheme="majorBidi" w:hAnsiTheme="majorBidi" w:cstheme="majorBidi"/>
        </w:rPr>
        <w:t>Psychiatry Board Examination, 2013</w:t>
      </w:r>
      <w:r w:rsidR="008328BD" w:rsidRPr="00967377">
        <w:rPr>
          <w:rFonts w:asciiTheme="majorBidi" w:hAnsiTheme="majorBidi" w:cstheme="majorBidi"/>
        </w:rPr>
        <w:t>Research Projects</w:t>
      </w:r>
    </w:p>
    <w:p w:rsidR="00DD4BC7" w:rsidRPr="00967377" w:rsidRDefault="000C260D" w:rsidP="00164216">
      <w:pPr>
        <w:tabs>
          <w:tab w:val="num" w:pos="1440"/>
        </w:tabs>
        <w:autoSpaceDE w:val="0"/>
        <w:autoSpaceDN w:val="0"/>
        <w:adjustRightInd w:val="0"/>
        <w:spacing w:before="240" w:after="100" w:afterAutospacing="1"/>
        <w:jc w:val="both"/>
        <w:rPr>
          <w:rFonts w:asciiTheme="majorBidi" w:hAnsiTheme="majorBidi" w:cstheme="majorBidi"/>
          <w:i/>
          <w:iCs/>
        </w:rPr>
      </w:pPr>
      <w:r w:rsidRPr="00967377">
        <w:rPr>
          <w:rFonts w:asciiTheme="majorBidi" w:hAnsiTheme="majorBidi" w:cstheme="majorBidi"/>
          <w:i/>
          <w:iCs/>
        </w:rPr>
        <w:lastRenderedPageBreak/>
        <w:t>.</w:t>
      </w:r>
    </w:p>
    <w:p w:rsidR="008328BD" w:rsidRPr="0036708E" w:rsidRDefault="008328BD">
      <w:pPr>
        <w:pStyle w:val="Heading1"/>
        <w:shd w:val="clear" w:color="auto" w:fill="666699"/>
        <w:spacing w:before="240" w:beforeAutospacing="0"/>
        <w:rPr>
          <w:rFonts w:asciiTheme="majorBidi" w:hAnsiTheme="majorBidi" w:cstheme="majorBidi"/>
          <w:color w:val="FFFFFF" w:themeColor="background1"/>
          <w:sz w:val="24"/>
          <w:szCs w:val="24"/>
          <w:u w:val="none"/>
        </w:rPr>
      </w:pPr>
      <w:r w:rsidRPr="0036708E">
        <w:rPr>
          <w:rFonts w:asciiTheme="majorBidi" w:hAnsiTheme="majorBidi" w:cstheme="majorBidi"/>
          <w:color w:val="FFFFFF" w:themeColor="background1"/>
          <w:sz w:val="24"/>
          <w:szCs w:val="24"/>
          <w:u w:val="none"/>
        </w:rPr>
        <w:t>Training Courses</w:t>
      </w:r>
    </w:p>
    <w:p w:rsidR="008638A3" w:rsidRPr="00967377" w:rsidRDefault="008638A3" w:rsidP="008638A3">
      <w:pPr>
        <w:rPr>
          <w:rFonts w:asciiTheme="majorBidi" w:hAnsiTheme="majorBidi" w:cstheme="majorBidi"/>
          <w:b/>
          <w:bCs/>
          <w:lang w:bidi="fa-IR"/>
        </w:rPr>
      </w:pPr>
    </w:p>
    <w:p w:rsidR="008638A3" w:rsidRPr="00967377" w:rsidRDefault="008638A3" w:rsidP="00C07997">
      <w:pPr>
        <w:numPr>
          <w:ilvl w:val="0"/>
          <w:numId w:val="1"/>
        </w:numPr>
        <w:rPr>
          <w:rFonts w:asciiTheme="majorBidi" w:hAnsiTheme="majorBidi" w:cstheme="majorBidi"/>
          <w:lang w:bidi="fa-IR"/>
        </w:rPr>
      </w:pPr>
      <w:r w:rsidRPr="00967377">
        <w:rPr>
          <w:rFonts w:asciiTheme="majorBidi" w:hAnsiTheme="majorBidi" w:cstheme="majorBidi"/>
          <w:lang w:bidi="fa-IR"/>
        </w:rPr>
        <w:t xml:space="preserve">Prevention and Treatment of Addiction, </w:t>
      </w:r>
      <w:r w:rsidR="00985486" w:rsidRPr="00967377">
        <w:rPr>
          <w:rFonts w:asciiTheme="majorBidi" w:hAnsiTheme="majorBidi" w:cstheme="majorBidi"/>
          <w:lang w:bidi="fa-IR"/>
        </w:rPr>
        <w:t>Tehran</w:t>
      </w:r>
      <w:r w:rsidRPr="00967377">
        <w:rPr>
          <w:rFonts w:asciiTheme="majorBidi" w:hAnsiTheme="majorBidi" w:cstheme="majorBidi"/>
          <w:lang w:bidi="fa-IR"/>
        </w:rPr>
        <w:t xml:space="preserve"> University of Medical Science, 200</w:t>
      </w:r>
      <w:r w:rsidR="00985486" w:rsidRPr="00967377">
        <w:rPr>
          <w:rFonts w:asciiTheme="majorBidi" w:hAnsiTheme="majorBidi" w:cstheme="majorBidi"/>
          <w:lang w:bidi="fa-IR"/>
        </w:rPr>
        <w:t>7</w:t>
      </w:r>
      <w:r w:rsidRPr="00967377">
        <w:rPr>
          <w:rFonts w:asciiTheme="majorBidi" w:hAnsiTheme="majorBidi" w:cstheme="majorBidi"/>
          <w:lang w:bidi="fa-IR"/>
        </w:rPr>
        <w:t>.</w:t>
      </w:r>
    </w:p>
    <w:p w:rsidR="008638A3" w:rsidRPr="00967377" w:rsidRDefault="008638A3" w:rsidP="008638A3">
      <w:pPr>
        <w:ind w:left="420"/>
        <w:rPr>
          <w:rFonts w:asciiTheme="majorBidi" w:hAnsiTheme="majorBidi" w:cstheme="majorBidi"/>
          <w:lang w:bidi="fa-IR"/>
        </w:rPr>
      </w:pPr>
    </w:p>
    <w:p w:rsidR="008638A3" w:rsidRPr="00967377" w:rsidRDefault="00BD63C4" w:rsidP="00C07997">
      <w:pPr>
        <w:numPr>
          <w:ilvl w:val="0"/>
          <w:numId w:val="1"/>
        </w:numPr>
        <w:rPr>
          <w:rFonts w:asciiTheme="majorBidi" w:hAnsiTheme="majorBidi" w:cstheme="majorBidi"/>
          <w:lang w:bidi="fa-IR"/>
        </w:rPr>
      </w:pPr>
      <w:r w:rsidRPr="00967377">
        <w:rPr>
          <w:rFonts w:asciiTheme="majorBidi" w:hAnsiTheme="majorBidi" w:cstheme="majorBidi"/>
          <w:lang w:bidi="fa-IR"/>
        </w:rPr>
        <w:t>Evidence Based Medicine</w:t>
      </w:r>
      <w:r w:rsidR="008638A3" w:rsidRPr="00967377">
        <w:rPr>
          <w:rFonts w:asciiTheme="majorBidi" w:hAnsiTheme="majorBidi" w:cstheme="majorBidi"/>
          <w:lang w:bidi="fa-IR"/>
        </w:rPr>
        <w:t xml:space="preserve"> workshops. Kermanshah University of Medical Science, </w:t>
      </w:r>
      <w:r w:rsidRPr="00967377">
        <w:rPr>
          <w:rFonts w:asciiTheme="majorBidi" w:hAnsiTheme="majorBidi" w:cstheme="majorBidi"/>
          <w:lang w:bidi="fa-IR"/>
        </w:rPr>
        <w:t>2011.</w:t>
      </w:r>
    </w:p>
    <w:p w:rsidR="008638A3" w:rsidRPr="00967377" w:rsidRDefault="008638A3" w:rsidP="00C07997">
      <w:pPr>
        <w:numPr>
          <w:ilvl w:val="0"/>
          <w:numId w:val="1"/>
        </w:numPr>
        <w:rPr>
          <w:rFonts w:asciiTheme="majorBidi" w:hAnsiTheme="majorBidi" w:cstheme="majorBidi"/>
          <w:b/>
          <w:bCs/>
          <w:lang w:bidi="fa-IR"/>
        </w:rPr>
      </w:pPr>
      <w:r w:rsidRPr="00967377">
        <w:rPr>
          <w:rFonts w:asciiTheme="majorBidi" w:hAnsiTheme="majorBidi" w:cstheme="majorBidi"/>
          <w:lang w:bidi="fa-IR"/>
        </w:rPr>
        <w:t>Paper Writing workshop, Kermanshah University of Medical Science, 200</w:t>
      </w:r>
      <w:r w:rsidR="00985486" w:rsidRPr="00967377">
        <w:rPr>
          <w:rFonts w:asciiTheme="majorBidi" w:hAnsiTheme="majorBidi" w:cstheme="majorBidi"/>
          <w:lang w:bidi="fa-IR"/>
        </w:rPr>
        <w:t>9</w:t>
      </w:r>
      <w:r w:rsidRPr="00967377">
        <w:rPr>
          <w:rFonts w:asciiTheme="majorBidi" w:hAnsiTheme="majorBidi" w:cstheme="majorBidi"/>
          <w:lang w:bidi="fa-IR"/>
        </w:rPr>
        <w:t>.</w:t>
      </w:r>
    </w:p>
    <w:p w:rsidR="008638A3" w:rsidRPr="00967377" w:rsidRDefault="008638A3" w:rsidP="008638A3">
      <w:pPr>
        <w:ind w:left="420"/>
        <w:rPr>
          <w:rFonts w:asciiTheme="majorBidi" w:hAnsiTheme="majorBidi" w:cstheme="majorBidi"/>
          <w:i/>
          <w:iCs/>
          <w:lang w:bidi="fa-IR"/>
        </w:rPr>
      </w:pPr>
    </w:p>
    <w:p w:rsidR="008638A3" w:rsidRPr="00967377" w:rsidRDefault="008638A3" w:rsidP="00C07997">
      <w:pPr>
        <w:numPr>
          <w:ilvl w:val="0"/>
          <w:numId w:val="1"/>
        </w:numPr>
        <w:rPr>
          <w:rFonts w:asciiTheme="majorBidi" w:hAnsiTheme="majorBidi" w:cstheme="majorBidi"/>
          <w:b/>
          <w:bCs/>
          <w:lang w:bidi="fa-IR"/>
        </w:rPr>
      </w:pPr>
      <w:r w:rsidRPr="00967377">
        <w:rPr>
          <w:rFonts w:asciiTheme="majorBidi" w:hAnsiTheme="majorBidi" w:cstheme="majorBidi"/>
          <w:lang w:bidi="fa-IR"/>
        </w:rPr>
        <w:t>Teaching Methods workshop, Kermanshah University of Medical Science, 20</w:t>
      </w:r>
      <w:r w:rsidR="00985486" w:rsidRPr="00967377">
        <w:rPr>
          <w:rFonts w:asciiTheme="majorBidi" w:hAnsiTheme="majorBidi" w:cstheme="majorBidi"/>
          <w:lang w:bidi="fa-IR"/>
        </w:rPr>
        <w:t>10</w:t>
      </w:r>
      <w:r w:rsidRPr="00967377">
        <w:rPr>
          <w:rFonts w:asciiTheme="majorBidi" w:hAnsiTheme="majorBidi" w:cstheme="majorBidi"/>
          <w:lang w:bidi="fa-IR"/>
        </w:rPr>
        <w:t>.</w:t>
      </w:r>
    </w:p>
    <w:p w:rsidR="008638A3" w:rsidRPr="00967377" w:rsidRDefault="008638A3" w:rsidP="008638A3">
      <w:pPr>
        <w:rPr>
          <w:rFonts w:asciiTheme="majorBidi" w:hAnsiTheme="majorBidi" w:cstheme="majorBidi"/>
          <w:lang w:bidi="fa-IR"/>
        </w:rPr>
      </w:pPr>
    </w:p>
    <w:p w:rsidR="008638A3" w:rsidRDefault="00985486" w:rsidP="00C07997">
      <w:pPr>
        <w:numPr>
          <w:ilvl w:val="0"/>
          <w:numId w:val="1"/>
        </w:numPr>
        <w:rPr>
          <w:rFonts w:asciiTheme="majorBidi" w:hAnsiTheme="majorBidi" w:cstheme="majorBidi"/>
          <w:lang w:bidi="fa-IR"/>
        </w:rPr>
      </w:pPr>
      <w:r w:rsidRPr="00967377">
        <w:rPr>
          <w:rFonts w:asciiTheme="majorBidi" w:hAnsiTheme="majorBidi" w:cstheme="majorBidi"/>
          <w:lang w:bidi="fa-IR"/>
        </w:rPr>
        <w:t>Clinical Hypnosis</w:t>
      </w:r>
      <w:r w:rsidRPr="00967377">
        <w:rPr>
          <w:rFonts w:asciiTheme="majorBidi" w:hAnsiTheme="majorBidi" w:cstheme="majorBidi"/>
          <w:i/>
          <w:iCs/>
          <w:lang w:bidi="fa-IR"/>
        </w:rPr>
        <w:t>,</w:t>
      </w:r>
      <w:r w:rsidR="008638A3" w:rsidRPr="00967377">
        <w:rPr>
          <w:rFonts w:asciiTheme="majorBidi" w:hAnsiTheme="majorBidi" w:cstheme="majorBidi"/>
          <w:i/>
          <w:iCs/>
          <w:lang w:bidi="fa-IR"/>
        </w:rPr>
        <w:t xml:space="preserve"> </w:t>
      </w:r>
      <w:r w:rsidRPr="00967377">
        <w:rPr>
          <w:rFonts w:asciiTheme="majorBidi" w:hAnsiTheme="majorBidi" w:cstheme="majorBidi"/>
          <w:lang w:bidi="fa-IR"/>
        </w:rPr>
        <w:t>Tehran</w:t>
      </w:r>
      <w:r w:rsidR="008638A3" w:rsidRPr="00967377">
        <w:rPr>
          <w:rFonts w:asciiTheme="majorBidi" w:hAnsiTheme="majorBidi" w:cstheme="majorBidi"/>
          <w:lang w:bidi="fa-IR"/>
        </w:rPr>
        <w:t xml:space="preserve"> University of Medical Science, 20</w:t>
      </w:r>
      <w:r w:rsidR="009C7B46" w:rsidRPr="00967377">
        <w:rPr>
          <w:rFonts w:asciiTheme="majorBidi" w:hAnsiTheme="majorBidi" w:cstheme="majorBidi"/>
          <w:lang w:bidi="fa-IR"/>
        </w:rPr>
        <w:t>07</w:t>
      </w:r>
      <w:r w:rsidR="008638A3" w:rsidRPr="00967377">
        <w:rPr>
          <w:rFonts w:asciiTheme="majorBidi" w:hAnsiTheme="majorBidi" w:cstheme="majorBidi"/>
          <w:lang w:bidi="fa-IR"/>
        </w:rPr>
        <w:t>.</w:t>
      </w:r>
    </w:p>
    <w:p w:rsidR="001F7310" w:rsidRDefault="001F7310" w:rsidP="001F7310">
      <w:pPr>
        <w:pStyle w:val="ListParagraph"/>
        <w:rPr>
          <w:rFonts w:asciiTheme="majorBidi" w:hAnsiTheme="majorBidi" w:cstheme="majorBidi"/>
          <w:lang w:bidi="fa-IR"/>
        </w:rPr>
      </w:pPr>
    </w:p>
    <w:p w:rsidR="001F7310" w:rsidRPr="001F7310" w:rsidRDefault="001F7310" w:rsidP="001F7310">
      <w:pPr>
        <w:pStyle w:val="ListParagraph"/>
        <w:numPr>
          <w:ilvl w:val="0"/>
          <w:numId w:val="1"/>
        </w:numPr>
        <w:rPr>
          <w:rFonts w:asciiTheme="majorBidi" w:hAnsiTheme="majorBidi" w:cstheme="majorBidi"/>
          <w:lang w:bidi="fa-IR"/>
        </w:rPr>
      </w:pPr>
      <w:r w:rsidRPr="001F7310">
        <w:rPr>
          <w:rFonts w:asciiTheme="majorBidi" w:hAnsiTheme="majorBidi" w:cstheme="majorBidi"/>
          <w:lang w:bidi="fa-IR"/>
        </w:rPr>
        <w:t>Research fellowship: Basel university, Basel, Switzerland, 2014</w:t>
      </w:r>
      <w:r w:rsidRPr="001F7310">
        <w:rPr>
          <w:rFonts w:asciiTheme="majorBidi" w:hAnsiTheme="majorBidi" w:cstheme="majorBidi"/>
          <w:lang w:bidi="fa-IR"/>
        </w:rPr>
        <w:tab/>
      </w:r>
    </w:p>
    <w:p w:rsidR="001F7310" w:rsidRPr="00967377" w:rsidRDefault="001F7310" w:rsidP="001F7310">
      <w:pPr>
        <w:ind w:left="780"/>
        <w:rPr>
          <w:rFonts w:asciiTheme="majorBidi" w:hAnsiTheme="majorBidi" w:cstheme="majorBidi"/>
          <w:lang w:bidi="fa-IR"/>
        </w:rPr>
      </w:pPr>
    </w:p>
    <w:p w:rsidR="008328BD" w:rsidRPr="00967377" w:rsidRDefault="008328BD" w:rsidP="00164216">
      <w:pPr>
        <w:autoSpaceDE w:val="0"/>
        <w:autoSpaceDN w:val="0"/>
        <w:adjustRightInd w:val="0"/>
        <w:spacing w:before="240" w:after="100" w:afterAutospacing="1"/>
        <w:ind w:left="357"/>
        <w:jc w:val="both"/>
        <w:rPr>
          <w:rFonts w:asciiTheme="majorBidi" w:hAnsiTheme="majorBidi" w:cstheme="majorBidi"/>
        </w:rPr>
      </w:pPr>
    </w:p>
    <w:p w:rsidR="008328BD" w:rsidRPr="0036708E" w:rsidRDefault="008328BD">
      <w:pPr>
        <w:pStyle w:val="Heading1"/>
        <w:shd w:val="clear" w:color="auto" w:fill="666699"/>
        <w:spacing w:before="240" w:beforeAutospacing="0"/>
        <w:rPr>
          <w:rFonts w:asciiTheme="majorBidi" w:hAnsiTheme="majorBidi" w:cstheme="majorBidi"/>
          <w:color w:val="FFFFFF" w:themeColor="background1"/>
          <w:sz w:val="24"/>
          <w:szCs w:val="24"/>
          <w:u w:val="none"/>
        </w:rPr>
      </w:pPr>
      <w:r w:rsidRPr="0036708E">
        <w:rPr>
          <w:rFonts w:asciiTheme="majorBidi" w:hAnsiTheme="majorBidi" w:cstheme="majorBidi"/>
          <w:color w:val="FFFFFF" w:themeColor="background1"/>
          <w:sz w:val="24"/>
          <w:szCs w:val="24"/>
          <w:u w:val="none"/>
        </w:rPr>
        <w:t>Contributions to Professional conferences</w:t>
      </w:r>
    </w:p>
    <w:p w:rsidR="00F35757" w:rsidRPr="00967377" w:rsidRDefault="00F35757" w:rsidP="00C07997">
      <w:pPr>
        <w:pStyle w:val="ListParagraph"/>
        <w:numPr>
          <w:ilvl w:val="0"/>
          <w:numId w:val="10"/>
        </w:numPr>
        <w:autoSpaceDE w:val="0"/>
        <w:autoSpaceDN w:val="0"/>
        <w:adjustRightInd w:val="0"/>
        <w:spacing w:before="240" w:after="100" w:afterAutospacing="1" w:line="360" w:lineRule="auto"/>
        <w:ind w:left="1077" w:hanging="357"/>
        <w:jc w:val="lowKashida"/>
        <w:rPr>
          <w:rFonts w:asciiTheme="majorBidi" w:hAnsiTheme="majorBidi" w:cstheme="majorBidi"/>
        </w:rPr>
      </w:pPr>
      <w:r w:rsidRPr="00967377">
        <w:rPr>
          <w:rFonts w:asciiTheme="majorBidi" w:hAnsiTheme="majorBidi" w:cstheme="majorBidi"/>
        </w:rPr>
        <w:t>Iranian annual congress of psychiatry, 2007.</w:t>
      </w:r>
    </w:p>
    <w:p w:rsidR="0061011F" w:rsidRPr="00967377" w:rsidRDefault="0061011F" w:rsidP="00C07997">
      <w:pPr>
        <w:pStyle w:val="BodyText"/>
        <w:numPr>
          <w:ilvl w:val="0"/>
          <w:numId w:val="10"/>
        </w:numPr>
        <w:spacing w:before="240" w:after="100" w:afterAutospacing="1" w:line="360" w:lineRule="auto"/>
        <w:ind w:left="1077" w:right="344" w:hanging="357"/>
        <w:rPr>
          <w:rFonts w:asciiTheme="majorBidi" w:hAnsiTheme="majorBidi" w:cstheme="majorBidi"/>
          <w:sz w:val="24"/>
          <w:szCs w:val="24"/>
        </w:rPr>
      </w:pPr>
      <w:r w:rsidRPr="00967377">
        <w:rPr>
          <w:rFonts w:asciiTheme="majorBidi" w:hAnsiTheme="majorBidi" w:cstheme="majorBidi"/>
          <w:sz w:val="24"/>
          <w:szCs w:val="24"/>
        </w:rPr>
        <w:t>The second international congress on sexual disorders, Tehran, Iran, 2008.</w:t>
      </w:r>
    </w:p>
    <w:p w:rsidR="00160A31" w:rsidRPr="00967377" w:rsidRDefault="00F35757" w:rsidP="00C07997">
      <w:pPr>
        <w:pStyle w:val="ListParagraph"/>
        <w:numPr>
          <w:ilvl w:val="0"/>
          <w:numId w:val="10"/>
        </w:numPr>
        <w:autoSpaceDE w:val="0"/>
        <w:autoSpaceDN w:val="0"/>
        <w:adjustRightInd w:val="0"/>
        <w:spacing w:before="240" w:after="100" w:afterAutospacing="1" w:line="360" w:lineRule="auto"/>
        <w:ind w:left="1077" w:hanging="357"/>
        <w:jc w:val="lowKashida"/>
        <w:rPr>
          <w:rFonts w:asciiTheme="majorBidi" w:hAnsiTheme="majorBidi" w:cstheme="majorBidi"/>
        </w:rPr>
      </w:pPr>
      <w:r w:rsidRPr="00967377">
        <w:rPr>
          <w:rFonts w:asciiTheme="majorBidi" w:hAnsiTheme="majorBidi" w:cstheme="majorBidi"/>
        </w:rPr>
        <w:t>Iranian annual congress of psychiatry, 2008.</w:t>
      </w:r>
    </w:p>
    <w:p w:rsidR="00F35757" w:rsidRDefault="00F92620" w:rsidP="001126B0">
      <w:pPr>
        <w:autoSpaceDE w:val="0"/>
        <w:autoSpaceDN w:val="0"/>
        <w:adjustRightInd w:val="0"/>
        <w:spacing w:before="240" w:after="100" w:afterAutospacing="1" w:line="360" w:lineRule="auto"/>
        <w:ind w:left="720"/>
        <w:jc w:val="lowKashida"/>
        <w:rPr>
          <w:rFonts w:asciiTheme="majorBidi" w:hAnsiTheme="majorBidi" w:cstheme="majorBidi"/>
        </w:rPr>
      </w:pPr>
      <w:r>
        <w:rPr>
          <w:rFonts w:asciiTheme="majorBidi" w:hAnsiTheme="majorBidi" w:cstheme="majorBidi"/>
        </w:rPr>
        <w:t xml:space="preserve"> </w:t>
      </w:r>
      <w:r w:rsidR="00F35757" w:rsidRPr="00967377">
        <w:rPr>
          <w:rFonts w:asciiTheme="majorBidi" w:hAnsiTheme="majorBidi" w:cstheme="majorBidi"/>
        </w:rPr>
        <w:t>Iranian annual congress of psychiatry, 2012.</w:t>
      </w:r>
    </w:p>
    <w:p w:rsidR="008B5859" w:rsidRPr="008B5859" w:rsidRDefault="008B5859" w:rsidP="008B5859">
      <w:pPr>
        <w:pStyle w:val="ListParagraph"/>
        <w:numPr>
          <w:ilvl w:val="0"/>
          <w:numId w:val="10"/>
        </w:numPr>
        <w:autoSpaceDE w:val="0"/>
        <w:autoSpaceDN w:val="0"/>
        <w:adjustRightInd w:val="0"/>
        <w:spacing w:before="240" w:after="100" w:afterAutospacing="1" w:line="360" w:lineRule="auto"/>
        <w:ind w:left="1077" w:hanging="357"/>
        <w:jc w:val="lowKashida"/>
        <w:rPr>
          <w:rFonts w:asciiTheme="majorBidi" w:hAnsiTheme="majorBidi" w:cstheme="majorBidi"/>
        </w:rPr>
      </w:pPr>
      <w:r w:rsidRPr="008B5859">
        <w:rPr>
          <w:rFonts w:asciiTheme="majorBidi" w:hAnsiTheme="majorBidi" w:cstheme="majorBidi"/>
        </w:rPr>
        <w:t>2th International conference and Exhibition on Dual Diagnosis,2017,Monich, Germany.</w:t>
      </w:r>
    </w:p>
    <w:p w:rsidR="008B5859" w:rsidRPr="00967377" w:rsidRDefault="008B5859" w:rsidP="008B5859">
      <w:pPr>
        <w:pStyle w:val="ListParagraph"/>
        <w:numPr>
          <w:ilvl w:val="0"/>
          <w:numId w:val="10"/>
        </w:numPr>
        <w:autoSpaceDE w:val="0"/>
        <w:autoSpaceDN w:val="0"/>
        <w:adjustRightInd w:val="0"/>
        <w:spacing w:before="240" w:after="100" w:afterAutospacing="1" w:line="360" w:lineRule="auto"/>
        <w:ind w:left="1077" w:hanging="357"/>
        <w:jc w:val="lowKashida"/>
        <w:rPr>
          <w:rFonts w:asciiTheme="majorBidi" w:hAnsiTheme="majorBidi" w:cstheme="majorBidi"/>
        </w:rPr>
      </w:pPr>
      <w:r w:rsidRPr="008B5859">
        <w:rPr>
          <w:rFonts w:asciiTheme="majorBidi" w:hAnsiTheme="majorBidi" w:cstheme="majorBidi"/>
        </w:rPr>
        <w:t>Amphetamine psychosis: Clinical features and treatment 5th International Conference and Exhibition on Addiction Research</w:t>
      </w:r>
      <w:r w:rsidRPr="008B5859">
        <w:rPr>
          <w:rFonts w:asciiTheme="majorBidi" w:hAnsiTheme="majorBidi" w:cstheme="majorBidi"/>
          <w:rtl/>
        </w:rPr>
        <w:t xml:space="preserve"> &amp; </w:t>
      </w:r>
      <w:r w:rsidRPr="008B5859">
        <w:rPr>
          <w:rFonts w:asciiTheme="majorBidi" w:hAnsiTheme="majorBidi" w:cstheme="majorBidi"/>
        </w:rPr>
        <w:t>Therapy2017, Atlanta, USA.</w:t>
      </w:r>
    </w:p>
    <w:p w:rsidR="008B5859" w:rsidRPr="00967377" w:rsidRDefault="008B5859" w:rsidP="001126B0">
      <w:pPr>
        <w:autoSpaceDE w:val="0"/>
        <w:autoSpaceDN w:val="0"/>
        <w:adjustRightInd w:val="0"/>
        <w:spacing w:before="240" w:after="100" w:afterAutospacing="1" w:line="360" w:lineRule="auto"/>
        <w:ind w:left="720"/>
        <w:jc w:val="lowKashida"/>
        <w:rPr>
          <w:rFonts w:asciiTheme="majorBidi" w:hAnsiTheme="majorBidi" w:cstheme="majorBidi"/>
        </w:rPr>
      </w:pPr>
    </w:p>
    <w:sectPr w:rsidR="008B5859" w:rsidRPr="00967377" w:rsidSect="008203FA">
      <w:headerReference w:type="even" r:id="rId95"/>
      <w:footerReference w:type="even" r:id="rId96"/>
      <w:footerReference w:type="default" r:id="rId97"/>
      <w:pgSz w:w="12240" w:h="15840" w:code="1"/>
      <w:pgMar w:top="2268" w:right="1701" w:bottom="2268" w:left="170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431B" w:rsidRDefault="00E5431B">
      <w:r>
        <w:separator/>
      </w:r>
    </w:p>
  </w:endnote>
  <w:endnote w:type="continuationSeparator" w:id="0">
    <w:p w:rsidR="00E5431B" w:rsidRDefault="00E54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28BD" w:rsidRDefault="004C6FF2">
    <w:pPr>
      <w:pStyle w:val="Footer"/>
      <w:framePr w:wrap="around" w:vAnchor="text" w:hAnchor="margin" w:xAlign="center" w:y="1"/>
      <w:rPr>
        <w:rStyle w:val="PageNumber"/>
      </w:rPr>
    </w:pPr>
    <w:r>
      <w:rPr>
        <w:rStyle w:val="PageNumber"/>
      </w:rPr>
      <w:fldChar w:fldCharType="begin"/>
    </w:r>
    <w:r w:rsidR="008328BD">
      <w:rPr>
        <w:rStyle w:val="PageNumber"/>
      </w:rPr>
      <w:instrText xml:space="preserve">PAGE  </w:instrText>
    </w:r>
    <w:r>
      <w:rPr>
        <w:rStyle w:val="PageNumber"/>
      </w:rPr>
      <w:fldChar w:fldCharType="end"/>
    </w:r>
  </w:p>
  <w:p w:rsidR="008328BD" w:rsidRDefault="008328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9949810"/>
      <w:docPartObj>
        <w:docPartGallery w:val="Page Numbers (Bottom of Page)"/>
        <w:docPartUnique/>
      </w:docPartObj>
    </w:sdtPr>
    <w:sdtEndPr/>
    <w:sdtContent>
      <w:p w:rsidR="005318CA" w:rsidRDefault="002308B9">
        <w:pPr>
          <w:pStyle w:val="Footer"/>
          <w:jc w:val="center"/>
        </w:pPr>
        <w:r>
          <w:fldChar w:fldCharType="begin"/>
        </w:r>
        <w:r>
          <w:instrText xml:space="preserve"> PAGE   \* MERGEFORMAT </w:instrText>
        </w:r>
        <w:r>
          <w:fldChar w:fldCharType="separate"/>
        </w:r>
        <w:r w:rsidR="00FE45F6">
          <w:rPr>
            <w:noProof/>
          </w:rPr>
          <w:t>4</w:t>
        </w:r>
        <w:r>
          <w:rPr>
            <w:noProof/>
          </w:rPr>
          <w:fldChar w:fldCharType="end"/>
        </w:r>
      </w:p>
    </w:sdtContent>
  </w:sdt>
  <w:p w:rsidR="005318CA" w:rsidRDefault="005318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431B" w:rsidRDefault="00E5431B">
      <w:r>
        <w:separator/>
      </w:r>
    </w:p>
  </w:footnote>
  <w:footnote w:type="continuationSeparator" w:id="0">
    <w:p w:rsidR="00E5431B" w:rsidRDefault="00E543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28BD" w:rsidRDefault="004C6FF2">
    <w:pPr>
      <w:pStyle w:val="Header"/>
      <w:framePr w:wrap="around" w:vAnchor="text" w:hAnchor="margin" w:xAlign="center" w:y="1"/>
      <w:rPr>
        <w:rStyle w:val="PageNumber"/>
      </w:rPr>
    </w:pPr>
    <w:r>
      <w:rPr>
        <w:rStyle w:val="PageNumber"/>
      </w:rPr>
      <w:fldChar w:fldCharType="begin"/>
    </w:r>
    <w:r w:rsidR="008328BD">
      <w:rPr>
        <w:rStyle w:val="PageNumber"/>
      </w:rPr>
      <w:instrText xml:space="preserve">PAGE  </w:instrText>
    </w:r>
    <w:r>
      <w:rPr>
        <w:rStyle w:val="PageNumber"/>
      </w:rPr>
      <w:fldChar w:fldCharType="end"/>
    </w:r>
  </w:p>
  <w:p w:rsidR="008328BD" w:rsidRDefault="008328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7215AF"/>
    <w:multiLevelType w:val="hybridMultilevel"/>
    <w:tmpl w:val="11E01D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CC0814"/>
    <w:multiLevelType w:val="hybridMultilevel"/>
    <w:tmpl w:val="441C5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8429A"/>
    <w:multiLevelType w:val="hybridMultilevel"/>
    <w:tmpl w:val="CD92DCAE"/>
    <w:lvl w:ilvl="0" w:tplc="04090001">
      <w:start w:val="1"/>
      <w:numFmt w:val="bullet"/>
      <w:lvlText w:val=""/>
      <w:lvlJc w:val="left"/>
      <w:pPr>
        <w:ind w:left="9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04365F9"/>
    <w:multiLevelType w:val="hybridMultilevel"/>
    <w:tmpl w:val="91B8A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F1A55"/>
    <w:multiLevelType w:val="hybridMultilevel"/>
    <w:tmpl w:val="B2281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0F751E"/>
    <w:multiLevelType w:val="multilevel"/>
    <w:tmpl w:val="B966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52C0A"/>
    <w:multiLevelType w:val="hybridMultilevel"/>
    <w:tmpl w:val="BB5A1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D46A55"/>
    <w:multiLevelType w:val="hybridMultilevel"/>
    <w:tmpl w:val="F3DA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44A5D"/>
    <w:multiLevelType w:val="hybridMultilevel"/>
    <w:tmpl w:val="0922B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8E392E"/>
    <w:multiLevelType w:val="hybridMultilevel"/>
    <w:tmpl w:val="C1EC27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0A3440"/>
    <w:multiLevelType w:val="hybridMultilevel"/>
    <w:tmpl w:val="E6B8C1B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67306E89"/>
    <w:multiLevelType w:val="hybridMultilevel"/>
    <w:tmpl w:val="B9DE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
  </w:num>
  <w:num w:numId="4">
    <w:abstractNumId w:val="3"/>
  </w:num>
  <w:num w:numId="5">
    <w:abstractNumId w:val="4"/>
  </w:num>
  <w:num w:numId="6">
    <w:abstractNumId w:val="7"/>
  </w:num>
  <w:num w:numId="7">
    <w:abstractNumId w:val="11"/>
  </w:num>
  <w:num w:numId="8">
    <w:abstractNumId w:val="0"/>
  </w:num>
  <w:num w:numId="9">
    <w:abstractNumId w:val="9"/>
  </w:num>
  <w:num w:numId="10">
    <w:abstractNumId w:val="6"/>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activeWritingStyle w:appName="MSWord" w:lang="en-US" w:vendorID="64" w:dllVersion="131077" w:nlCheck="1" w:checkStyle="1"/>
  <w:activeWritingStyle w:appName="MSWord" w:lang="en-US" w:vendorID="64" w:dllVersion="131078" w:nlCheck="1" w:checkStyle="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tDC2MDU2sbQ0NTZS0lEKTi0uzszPAykwqQUANcli5ywAAAA="/>
  </w:docVars>
  <w:rsids>
    <w:rsidRoot w:val="00254BDE"/>
    <w:rsid w:val="0001171C"/>
    <w:rsid w:val="00016654"/>
    <w:rsid w:val="00030495"/>
    <w:rsid w:val="000B05E7"/>
    <w:rsid w:val="000B1CD5"/>
    <w:rsid w:val="000B5472"/>
    <w:rsid w:val="000B5D4A"/>
    <w:rsid w:val="000C260D"/>
    <w:rsid w:val="000D15EC"/>
    <w:rsid w:val="00100A5B"/>
    <w:rsid w:val="001106BB"/>
    <w:rsid w:val="001126B0"/>
    <w:rsid w:val="001247E3"/>
    <w:rsid w:val="00134FEF"/>
    <w:rsid w:val="00153714"/>
    <w:rsid w:val="00153EB1"/>
    <w:rsid w:val="00155FB9"/>
    <w:rsid w:val="00160A31"/>
    <w:rsid w:val="00164216"/>
    <w:rsid w:val="00170695"/>
    <w:rsid w:val="0018567A"/>
    <w:rsid w:val="00194FC8"/>
    <w:rsid w:val="001E03FE"/>
    <w:rsid w:val="001E0706"/>
    <w:rsid w:val="001F1A6D"/>
    <w:rsid w:val="001F418C"/>
    <w:rsid w:val="001F7310"/>
    <w:rsid w:val="002308B9"/>
    <w:rsid w:val="00234A3D"/>
    <w:rsid w:val="0023799C"/>
    <w:rsid w:val="002418AF"/>
    <w:rsid w:val="00254BDE"/>
    <w:rsid w:val="0025727B"/>
    <w:rsid w:val="002632AE"/>
    <w:rsid w:val="002728CC"/>
    <w:rsid w:val="00296018"/>
    <w:rsid w:val="002A00DC"/>
    <w:rsid w:val="002B357D"/>
    <w:rsid w:val="002C282C"/>
    <w:rsid w:val="003224D7"/>
    <w:rsid w:val="00330115"/>
    <w:rsid w:val="00347D2E"/>
    <w:rsid w:val="00353C2D"/>
    <w:rsid w:val="0036299B"/>
    <w:rsid w:val="0036708E"/>
    <w:rsid w:val="00373A13"/>
    <w:rsid w:val="0039513A"/>
    <w:rsid w:val="003B66E3"/>
    <w:rsid w:val="00405CA6"/>
    <w:rsid w:val="00411D32"/>
    <w:rsid w:val="00417322"/>
    <w:rsid w:val="00423293"/>
    <w:rsid w:val="00433505"/>
    <w:rsid w:val="00437DED"/>
    <w:rsid w:val="00454897"/>
    <w:rsid w:val="0048337A"/>
    <w:rsid w:val="004902F5"/>
    <w:rsid w:val="004A19B1"/>
    <w:rsid w:val="004A4CF8"/>
    <w:rsid w:val="004B3A02"/>
    <w:rsid w:val="004C0817"/>
    <w:rsid w:val="004C3ADA"/>
    <w:rsid w:val="004C60AC"/>
    <w:rsid w:val="004C6FF2"/>
    <w:rsid w:val="004D3AC4"/>
    <w:rsid w:val="004F05D5"/>
    <w:rsid w:val="00500DAB"/>
    <w:rsid w:val="005066D2"/>
    <w:rsid w:val="0051294C"/>
    <w:rsid w:val="005130BF"/>
    <w:rsid w:val="0052012E"/>
    <w:rsid w:val="00526763"/>
    <w:rsid w:val="0053073F"/>
    <w:rsid w:val="005318CA"/>
    <w:rsid w:val="00541823"/>
    <w:rsid w:val="00543D67"/>
    <w:rsid w:val="00554BDD"/>
    <w:rsid w:val="0057460E"/>
    <w:rsid w:val="005A5EEC"/>
    <w:rsid w:val="005A6B78"/>
    <w:rsid w:val="005C6FDD"/>
    <w:rsid w:val="005F2FF2"/>
    <w:rsid w:val="0061011F"/>
    <w:rsid w:val="00646BC9"/>
    <w:rsid w:val="00650515"/>
    <w:rsid w:val="00654E0B"/>
    <w:rsid w:val="0066691F"/>
    <w:rsid w:val="006A7934"/>
    <w:rsid w:val="006B7EC2"/>
    <w:rsid w:val="007013FB"/>
    <w:rsid w:val="0072333A"/>
    <w:rsid w:val="0072400D"/>
    <w:rsid w:val="00735393"/>
    <w:rsid w:val="007445D1"/>
    <w:rsid w:val="00750C45"/>
    <w:rsid w:val="00771018"/>
    <w:rsid w:val="00773BB0"/>
    <w:rsid w:val="00773E82"/>
    <w:rsid w:val="007B7A35"/>
    <w:rsid w:val="00802365"/>
    <w:rsid w:val="00815854"/>
    <w:rsid w:val="00815B6A"/>
    <w:rsid w:val="008203FA"/>
    <w:rsid w:val="008328BD"/>
    <w:rsid w:val="008431F3"/>
    <w:rsid w:val="008638A3"/>
    <w:rsid w:val="00887A78"/>
    <w:rsid w:val="008B5859"/>
    <w:rsid w:val="008C0BD0"/>
    <w:rsid w:val="008C5112"/>
    <w:rsid w:val="008D3509"/>
    <w:rsid w:val="00907E68"/>
    <w:rsid w:val="00923881"/>
    <w:rsid w:val="00932B6D"/>
    <w:rsid w:val="00936E14"/>
    <w:rsid w:val="00942125"/>
    <w:rsid w:val="00952083"/>
    <w:rsid w:val="00953B9F"/>
    <w:rsid w:val="009576DE"/>
    <w:rsid w:val="00961F96"/>
    <w:rsid w:val="00962CC1"/>
    <w:rsid w:val="00967377"/>
    <w:rsid w:val="00985486"/>
    <w:rsid w:val="00995CAA"/>
    <w:rsid w:val="009961F4"/>
    <w:rsid w:val="009A4B62"/>
    <w:rsid w:val="009B4ABC"/>
    <w:rsid w:val="009B4D0B"/>
    <w:rsid w:val="009C7B46"/>
    <w:rsid w:val="009E33EC"/>
    <w:rsid w:val="009E43CF"/>
    <w:rsid w:val="009E625A"/>
    <w:rsid w:val="009F0236"/>
    <w:rsid w:val="00A2154C"/>
    <w:rsid w:val="00A24B0E"/>
    <w:rsid w:val="00A266DE"/>
    <w:rsid w:val="00A34355"/>
    <w:rsid w:val="00A441B1"/>
    <w:rsid w:val="00A44BB5"/>
    <w:rsid w:val="00A618C1"/>
    <w:rsid w:val="00A8164A"/>
    <w:rsid w:val="00A900ED"/>
    <w:rsid w:val="00AA65B6"/>
    <w:rsid w:val="00AD0FBB"/>
    <w:rsid w:val="00B0166B"/>
    <w:rsid w:val="00B0677F"/>
    <w:rsid w:val="00B5198E"/>
    <w:rsid w:val="00B9014B"/>
    <w:rsid w:val="00B956C8"/>
    <w:rsid w:val="00BA3702"/>
    <w:rsid w:val="00BD63C4"/>
    <w:rsid w:val="00BE7312"/>
    <w:rsid w:val="00C07997"/>
    <w:rsid w:val="00C15210"/>
    <w:rsid w:val="00C15CF1"/>
    <w:rsid w:val="00C35C43"/>
    <w:rsid w:val="00C441E7"/>
    <w:rsid w:val="00C5458A"/>
    <w:rsid w:val="00C656D2"/>
    <w:rsid w:val="00C73D8A"/>
    <w:rsid w:val="00C8623D"/>
    <w:rsid w:val="00C87CF5"/>
    <w:rsid w:val="00CA19C1"/>
    <w:rsid w:val="00CA319E"/>
    <w:rsid w:val="00CB3189"/>
    <w:rsid w:val="00CB5549"/>
    <w:rsid w:val="00CD18F1"/>
    <w:rsid w:val="00CF6BF6"/>
    <w:rsid w:val="00CF7F99"/>
    <w:rsid w:val="00D02188"/>
    <w:rsid w:val="00D11478"/>
    <w:rsid w:val="00D451C7"/>
    <w:rsid w:val="00D5578B"/>
    <w:rsid w:val="00DD4BC7"/>
    <w:rsid w:val="00DE0B2E"/>
    <w:rsid w:val="00E132E9"/>
    <w:rsid w:val="00E27AAF"/>
    <w:rsid w:val="00E37583"/>
    <w:rsid w:val="00E42C71"/>
    <w:rsid w:val="00E5431B"/>
    <w:rsid w:val="00E56758"/>
    <w:rsid w:val="00E8369A"/>
    <w:rsid w:val="00EB45AF"/>
    <w:rsid w:val="00EC412B"/>
    <w:rsid w:val="00ED1EEF"/>
    <w:rsid w:val="00ED5662"/>
    <w:rsid w:val="00EE6556"/>
    <w:rsid w:val="00F17AB4"/>
    <w:rsid w:val="00F27946"/>
    <w:rsid w:val="00F35757"/>
    <w:rsid w:val="00F60714"/>
    <w:rsid w:val="00F61581"/>
    <w:rsid w:val="00F617C5"/>
    <w:rsid w:val="00F8436B"/>
    <w:rsid w:val="00F90848"/>
    <w:rsid w:val="00F92620"/>
    <w:rsid w:val="00FE45F6"/>
    <w:rsid w:val="00FE72B8"/>
    <w:rsid w:val="00FF698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55B7FFD-F008-4601-8B4B-15C5F68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03FA"/>
    <w:rPr>
      <w:sz w:val="24"/>
      <w:szCs w:val="24"/>
    </w:rPr>
  </w:style>
  <w:style w:type="paragraph" w:styleId="Heading1">
    <w:name w:val="heading 1"/>
    <w:basedOn w:val="Normal"/>
    <w:next w:val="Normal"/>
    <w:qFormat/>
    <w:rsid w:val="008203FA"/>
    <w:pPr>
      <w:keepNext/>
      <w:autoSpaceDE w:val="0"/>
      <w:autoSpaceDN w:val="0"/>
      <w:adjustRightInd w:val="0"/>
      <w:spacing w:before="100" w:beforeAutospacing="1" w:after="100" w:afterAutospacing="1"/>
      <w:ind w:left="360" w:hanging="360"/>
      <w:jc w:val="center"/>
      <w:outlineLvl w:val="0"/>
    </w:pPr>
    <w:rPr>
      <w:b/>
      <w:bCs/>
      <w:sz w:val="28"/>
      <w:szCs w:val="28"/>
      <w:u w:val="single"/>
    </w:rPr>
  </w:style>
  <w:style w:type="paragraph" w:styleId="Heading2">
    <w:name w:val="heading 2"/>
    <w:basedOn w:val="Normal"/>
    <w:next w:val="Normal"/>
    <w:link w:val="Heading2Char"/>
    <w:uiPriority w:val="9"/>
    <w:semiHidden/>
    <w:unhideWhenUsed/>
    <w:qFormat/>
    <w:rsid w:val="00E8369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uiPriority w:val="9"/>
    <w:semiHidden/>
    <w:unhideWhenUsed/>
    <w:qFormat/>
    <w:rsid w:val="0096737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203FA"/>
    <w:rPr>
      <w:color w:val="0000FF"/>
      <w:u w:val="single"/>
    </w:rPr>
  </w:style>
  <w:style w:type="paragraph" w:styleId="NormalWeb">
    <w:name w:val="Normal (Web)"/>
    <w:basedOn w:val="Normal"/>
    <w:semiHidden/>
    <w:rsid w:val="008203FA"/>
    <w:pPr>
      <w:spacing w:before="100" w:beforeAutospacing="1" w:after="100" w:afterAutospacing="1"/>
    </w:pPr>
    <w:rPr>
      <w:color w:val="000000"/>
    </w:rPr>
  </w:style>
  <w:style w:type="paragraph" w:styleId="BodyText">
    <w:name w:val="Body Text"/>
    <w:basedOn w:val="Normal"/>
    <w:semiHidden/>
    <w:rsid w:val="008203FA"/>
    <w:pPr>
      <w:autoSpaceDE w:val="0"/>
      <w:autoSpaceDN w:val="0"/>
      <w:adjustRightInd w:val="0"/>
    </w:pPr>
    <w:rPr>
      <w:sz w:val="26"/>
      <w:szCs w:val="26"/>
    </w:rPr>
  </w:style>
  <w:style w:type="paragraph" w:styleId="Title">
    <w:name w:val="Title"/>
    <w:basedOn w:val="Normal"/>
    <w:qFormat/>
    <w:rsid w:val="008203FA"/>
    <w:pPr>
      <w:jc w:val="center"/>
    </w:pPr>
    <w:rPr>
      <w:b/>
      <w:szCs w:val="20"/>
      <w:u w:val="single"/>
    </w:rPr>
  </w:style>
  <w:style w:type="paragraph" w:styleId="Footer">
    <w:name w:val="footer"/>
    <w:basedOn w:val="Normal"/>
    <w:link w:val="FooterChar"/>
    <w:uiPriority w:val="99"/>
    <w:rsid w:val="008203FA"/>
    <w:pPr>
      <w:tabs>
        <w:tab w:val="center" w:pos="4153"/>
        <w:tab w:val="right" w:pos="8306"/>
      </w:tabs>
    </w:pPr>
  </w:style>
  <w:style w:type="character" w:styleId="PageNumber">
    <w:name w:val="page number"/>
    <w:basedOn w:val="DefaultParagraphFont"/>
    <w:semiHidden/>
    <w:rsid w:val="008203FA"/>
  </w:style>
  <w:style w:type="paragraph" w:styleId="BodyTextIndent">
    <w:name w:val="Body Text Indent"/>
    <w:basedOn w:val="Normal"/>
    <w:semiHidden/>
    <w:rsid w:val="008203FA"/>
    <w:pPr>
      <w:autoSpaceDE w:val="0"/>
      <w:autoSpaceDN w:val="0"/>
      <w:adjustRightInd w:val="0"/>
      <w:spacing w:before="100" w:beforeAutospacing="1" w:after="100" w:afterAutospacing="1"/>
      <w:ind w:left="360"/>
      <w:jc w:val="both"/>
    </w:pPr>
    <w:rPr>
      <w:sz w:val="28"/>
      <w:szCs w:val="28"/>
    </w:rPr>
  </w:style>
  <w:style w:type="paragraph" w:customStyle="1" w:styleId="Default">
    <w:name w:val="Default"/>
    <w:rsid w:val="008203FA"/>
    <w:pPr>
      <w:autoSpaceDE w:val="0"/>
      <w:autoSpaceDN w:val="0"/>
      <w:adjustRightInd w:val="0"/>
    </w:pPr>
    <w:rPr>
      <w:rFonts w:ascii="TimesNewRoman,Bold" w:hAnsi="TimesNewRoman,Bold"/>
      <w:lang w:bidi="fa-IR"/>
    </w:rPr>
  </w:style>
  <w:style w:type="paragraph" w:styleId="BodyTextIndent2">
    <w:name w:val="Body Text Indent 2"/>
    <w:basedOn w:val="Normal"/>
    <w:semiHidden/>
    <w:rsid w:val="008203FA"/>
    <w:pPr>
      <w:spacing w:before="100" w:beforeAutospacing="1" w:after="100" w:afterAutospacing="1"/>
      <w:ind w:left="360" w:hanging="360"/>
      <w:jc w:val="both"/>
    </w:pPr>
  </w:style>
  <w:style w:type="paragraph" w:styleId="Header">
    <w:name w:val="header"/>
    <w:basedOn w:val="Normal"/>
    <w:semiHidden/>
    <w:rsid w:val="008203FA"/>
    <w:pPr>
      <w:tabs>
        <w:tab w:val="center" w:pos="4153"/>
        <w:tab w:val="right" w:pos="8306"/>
      </w:tabs>
    </w:pPr>
  </w:style>
  <w:style w:type="character" w:styleId="Strong">
    <w:name w:val="Strong"/>
    <w:uiPriority w:val="22"/>
    <w:qFormat/>
    <w:rsid w:val="008203FA"/>
    <w:rPr>
      <w:b/>
      <w:bCs/>
    </w:rPr>
  </w:style>
  <w:style w:type="paragraph" w:styleId="ListParagraph">
    <w:name w:val="List Paragraph"/>
    <w:basedOn w:val="Normal"/>
    <w:uiPriority w:val="34"/>
    <w:qFormat/>
    <w:rsid w:val="00CF7F99"/>
    <w:pPr>
      <w:ind w:left="720"/>
      <w:contextualSpacing/>
    </w:pPr>
  </w:style>
  <w:style w:type="paragraph" w:styleId="BalloonText">
    <w:name w:val="Balloon Text"/>
    <w:basedOn w:val="Normal"/>
    <w:link w:val="BalloonTextChar"/>
    <w:uiPriority w:val="99"/>
    <w:semiHidden/>
    <w:unhideWhenUsed/>
    <w:rsid w:val="0072333A"/>
    <w:rPr>
      <w:rFonts w:ascii="Tahoma" w:hAnsi="Tahoma" w:cs="Tahoma"/>
      <w:sz w:val="16"/>
      <w:szCs w:val="16"/>
    </w:rPr>
  </w:style>
  <w:style w:type="character" w:customStyle="1" w:styleId="BalloonTextChar">
    <w:name w:val="Balloon Text Char"/>
    <w:basedOn w:val="DefaultParagraphFont"/>
    <w:link w:val="BalloonText"/>
    <w:uiPriority w:val="99"/>
    <w:semiHidden/>
    <w:rsid w:val="0072333A"/>
    <w:rPr>
      <w:rFonts w:ascii="Tahoma" w:hAnsi="Tahoma" w:cs="Tahoma"/>
      <w:sz w:val="16"/>
      <w:szCs w:val="16"/>
    </w:rPr>
  </w:style>
  <w:style w:type="character" w:customStyle="1" w:styleId="FooterChar">
    <w:name w:val="Footer Char"/>
    <w:basedOn w:val="DefaultParagraphFont"/>
    <w:link w:val="Footer"/>
    <w:uiPriority w:val="99"/>
    <w:rsid w:val="005318CA"/>
    <w:rPr>
      <w:sz w:val="24"/>
      <w:szCs w:val="24"/>
    </w:rPr>
  </w:style>
  <w:style w:type="character" w:customStyle="1" w:styleId="Heading5Char">
    <w:name w:val="Heading 5 Char"/>
    <w:basedOn w:val="DefaultParagraphFont"/>
    <w:link w:val="Heading5"/>
    <w:uiPriority w:val="9"/>
    <w:semiHidden/>
    <w:rsid w:val="00967377"/>
    <w:rPr>
      <w:rFonts w:asciiTheme="majorHAnsi" w:eastAsiaTheme="majorEastAsia" w:hAnsiTheme="majorHAnsi" w:cstheme="majorBidi"/>
      <w:color w:val="243F60" w:themeColor="accent1" w:themeShade="7F"/>
      <w:sz w:val="24"/>
      <w:szCs w:val="24"/>
    </w:rPr>
  </w:style>
  <w:style w:type="character" w:customStyle="1" w:styleId="publication-title">
    <w:name w:val="publication-title"/>
    <w:basedOn w:val="DefaultParagraphFont"/>
    <w:rsid w:val="00967377"/>
  </w:style>
  <w:style w:type="character" w:customStyle="1" w:styleId="shorten">
    <w:name w:val="shorten"/>
    <w:basedOn w:val="DefaultParagraphFont"/>
    <w:rsid w:val="00967377"/>
  </w:style>
  <w:style w:type="character" w:customStyle="1" w:styleId="full">
    <w:name w:val="full"/>
    <w:basedOn w:val="DefaultParagraphFont"/>
    <w:rsid w:val="00967377"/>
  </w:style>
  <w:style w:type="character" w:customStyle="1" w:styleId="impact">
    <w:name w:val="impact"/>
    <w:basedOn w:val="DefaultParagraphFont"/>
    <w:rsid w:val="00967377"/>
  </w:style>
  <w:style w:type="character" w:customStyle="1" w:styleId="publication-type1">
    <w:name w:val="publication-type1"/>
    <w:basedOn w:val="DefaultParagraphFont"/>
    <w:rsid w:val="0048337A"/>
    <w:rPr>
      <w:color w:val="999999"/>
    </w:rPr>
  </w:style>
  <w:style w:type="character" w:customStyle="1" w:styleId="publication-title4">
    <w:name w:val="publication-title4"/>
    <w:basedOn w:val="DefaultParagraphFont"/>
    <w:rsid w:val="0048337A"/>
  </w:style>
  <w:style w:type="character" w:customStyle="1" w:styleId="jrnl">
    <w:name w:val="jrnl"/>
    <w:basedOn w:val="DefaultParagraphFont"/>
    <w:rsid w:val="0036299B"/>
  </w:style>
  <w:style w:type="character" w:customStyle="1" w:styleId="publication-meta-journal">
    <w:name w:val="publication-meta-journal"/>
    <w:basedOn w:val="DefaultParagraphFont"/>
    <w:rsid w:val="00030495"/>
  </w:style>
  <w:style w:type="paragraph" w:customStyle="1" w:styleId="msonospacing0">
    <w:name w:val="msonospacing"/>
    <w:rsid w:val="001247E3"/>
    <w:rPr>
      <w:rFonts w:ascii="Calibri" w:hAnsi="Calibri" w:cs="Arial"/>
      <w:sz w:val="22"/>
      <w:szCs w:val="22"/>
    </w:rPr>
  </w:style>
  <w:style w:type="paragraph" w:customStyle="1" w:styleId="EndNoteBibliography">
    <w:name w:val="EndNote Bibliography"/>
    <w:basedOn w:val="Normal"/>
    <w:link w:val="EndNoteBibliographyChar"/>
    <w:rsid w:val="005C6FDD"/>
    <w:pPr>
      <w:spacing w:after="16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5C6FDD"/>
    <w:rPr>
      <w:rFonts w:ascii="Calibri" w:eastAsiaTheme="minorHAnsi" w:hAnsi="Calibri" w:cstheme="minorBidi"/>
      <w:noProof/>
      <w:sz w:val="22"/>
      <w:szCs w:val="22"/>
    </w:rPr>
  </w:style>
  <w:style w:type="character" w:customStyle="1" w:styleId="highlight">
    <w:name w:val="highlight"/>
    <w:basedOn w:val="DefaultParagraphFont"/>
    <w:rsid w:val="00E8369A"/>
  </w:style>
  <w:style w:type="character" w:customStyle="1" w:styleId="Heading2Char">
    <w:name w:val="Heading 2 Char"/>
    <w:basedOn w:val="DefaultParagraphFont"/>
    <w:link w:val="Heading2"/>
    <w:uiPriority w:val="9"/>
    <w:semiHidden/>
    <w:rsid w:val="00E8369A"/>
    <w:rPr>
      <w:rFonts w:asciiTheme="majorHAnsi" w:eastAsiaTheme="majorEastAsia" w:hAnsiTheme="majorHAnsi" w:cstheme="majorBidi"/>
      <w:color w:val="365F91" w:themeColor="accent1" w:themeShade="BF"/>
      <w:sz w:val="26"/>
      <w:szCs w:val="26"/>
    </w:rPr>
  </w:style>
  <w:style w:type="character" w:customStyle="1" w:styleId="doctitle">
    <w:name w:val="doctitle"/>
    <w:basedOn w:val="DefaultParagraphFont"/>
    <w:rsid w:val="00773E82"/>
  </w:style>
  <w:style w:type="character" w:customStyle="1" w:styleId="authors">
    <w:name w:val="authors"/>
    <w:basedOn w:val="DefaultParagraphFont"/>
    <w:rsid w:val="00773E82"/>
  </w:style>
  <w:style w:type="character" w:customStyle="1" w:styleId="Date1">
    <w:name w:val="Date1"/>
    <w:basedOn w:val="DefaultParagraphFont"/>
    <w:rsid w:val="00773E82"/>
  </w:style>
  <w:style w:type="character" w:customStyle="1" w:styleId="arttitle">
    <w:name w:val="art_title"/>
    <w:basedOn w:val="DefaultParagraphFont"/>
    <w:rsid w:val="00773E82"/>
  </w:style>
  <w:style w:type="character" w:customStyle="1" w:styleId="serialtitle">
    <w:name w:val="serial_title"/>
    <w:basedOn w:val="DefaultParagraphFont"/>
    <w:rsid w:val="00773E82"/>
  </w:style>
  <w:style w:type="character" w:customStyle="1" w:styleId="doilink">
    <w:name w:val="doi_link"/>
    <w:basedOn w:val="DefaultParagraphFont"/>
    <w:rsid w:val="00773E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732548">
      <w:bodyDiv w:val="1"/>
      <w:marLeft w:val="0"/>
      <w:marRight w:val="0"/>
      <w:marTop w:val="0"/>
      <w:marBottom w:val="0"/>
      <w:divBdr>
        <w:top w:val="none" w:sz="0" w:space="0" w:color="auto"/>
        <w:left w:val="none" w:sz="0" w:space="0" w:color="auto"/>
        <w:bottom w:val="none" w:sz="0" w:space="0" w:color="auto"/>
        <w:right w:val="none" w:sz="0" w:space="0" w:color="auto"/>
      </w:divBdr>
    </w:div>
    <w:div w:id="305204626">
      <w:bodyDiv w:val="1"/>
      <w:marLeft w:val="0"/>
      <w:marRight w:val="0"/>
      <w:marTop w:val="0"/>
      <w:marBottom w:val="0"/>
      <w:divBdr>
        <w:top w:val="none" w:sz="0" w:space="0" w:color="auto"/>
        <w:left w:val="none" w:sz="0" w:space="0" w:color="auto"/>
        <w:bottom w:val="none" w:sz="0" w:space="0" w:color="auto"/>
        <w:right w:val="none" w:sz="0" w:space="0" w:color="auto"/>
      </w:divBdr>
    </w:div>
    <w:div w:id="322129740">
      <w:bodyDiv w:val="1"/>
      <w:marLeft w:val="0"/>
      <w:marRight w:val="0"/>
      <w:marTop w:val="0"/>
      <w:marBottom w:val="0"/>
      <w:divBdr>
        <w:top w:val="none" w:sz="0" w:space="0" w:color="auto"/>
        <w:left w:val="none" w:sz="0" w:space="0" w:color="auto"/>
        <w:bottom w:val="none" w:sz="0" w:space="0" w:color="auto"/>
        <w:right w:val="none" w:sz="0" w:space="0" w:color="auto"/>
      </w:divBdr>
      <w:divsChild>
        <w:div w:id="935330116">
          <w:marLeft w:val="0"/>
          <w:marRight w:val="0"/>
          <w:marTop w:val="0"/>
          <w:marBottom w:val="75"/>
          <w:divBdr>
            <w:top w:val="none" w:sz="0" w:space="0" w:color="auto"/>
            <w:left w:val="none" w:sz="0" w:space="0" w:color="auto"/>
            <w:bottom w:val="none" w:sz="0" w:space="0" w:color="auto"/>
            <w:right w:val="none" w:sz="0" w:space="0" w:color="auto"/>
          </w:divBdr>
        </w:div>
      </w:divsChild>
    </w:div>
    <w:div w:id="463695870">
      <w:bodyDiv w:val="1"/>
      <w:marLeft w:val="0"/>
      <w:marRight w:val="0"/>
      <w:marTop w:val="0"/>
      <w:marBottom w:val="0"/>
      <w:divBdr>
        <w:top w:val="none" w:sz="0" w:space="0" w:color="auto"/>
        <w:left w:val="none" w:sz="0" w:space="0" w:color="auto"/>
        <w:bottom w:val="none" w:sz="0" w:space="0" w:color="auto"/>
        <w:right w:val="none" w:sz="0" w:space="0" w:color="auto"/>
      </w:divBdr>
      <w:divsChild>
        <w:div w:id="86926407">
          <w:marLeft w:val="0"/>
          <w:marRight w:val="0"/>
          <w:marTop w:val="0"/>
          <w:marBottom w:val="0"/>
          <w:divBdr>
            <w:top w:val="none" w:sz="0" w:space="0" w:color="auto"/>
            <w:left w:val="none" w:sz="0" w:space="0" w:color="auto"/>
            <w:bottom w:val="none" w:sz="0" w:space="0" w:color="auto"/>
            <w:right w:val="none" w:sz="0" w:space="0" w:color="auto"/>
          </w:divBdr>
          <w:divsChild>
            <w:div w:id="537623507">
              <w:marLeft w:val="0"/>
              <w:marRight w:val="0"/>
              <w:marTop w:val="0"/>
              <w:marBottom w:val="0"/>
              <w:divBdr>
                <w:top w:val="none" w:sz="0" w:space="0" w:color="auto"/>
                <w:left w:val="none" w:sz="0" w:space="0" w:color="auto"/>
                <w:bottom w:val="none" w:sz="0" w:space="0" w:color="auto"/>
                <w:right w:val="none" w:sz="0" w:space="0" w:color="auto"/>
              </w:divBdr>
              <w:divsChild>
                <w:div w:id="991908844">
                  <w:marLeft w:val="0"/>
                  <w:marRight w:val="0"/>
                  <w:marTop w:val="900"/>
                  <w:marBottom w:val="0"/>
                  <w:divBdr>
                    <w:top w:val="none" w:sz="0" w:space="0" w:color="auto"/>
                    <w:left w:val="none" w:sz="0" w:space="0" w:color="auto"/>
                    <w:bottom w:val="none" w:sz="0" w:space="0" w:color="auto"/>
                    <w:right w:val="none" w:sz="0" w:space="0" w:color="auto"/>
                  </w:divBdr>
                  <w:divsChild>
                    <w:div w:id="752094317">
                      <w:marLeft w:val="0"/>
                      <w:marRight w:val="0"/>
                      <w:marTop w:val="0"/>
                      <w:marBottom w:val="0"/>
                      <w:divBdr>
                        <w:top w:val="none" w:sz="0" w:space="0" w:color="auto"/>
                        <w:left w:val="none" w:sz="0" w:space="0" w:color="auto"/>
                        <w:bottom w:val="none" w:sz="0" w:space="0" w:color="auto"/>
                        <w:right w:val="none" w:sz="0" w:space="0" w:color="auto"/>
                      </w:divBdr>
                      <w:divsChild>
                        <w:div w:id="794953666">
                          <w:marLeft w:val="0"/>
                          <w:marRight w:val="0"/>
                          <w:marTop w:val="0"/>
                          <w:marBottom w:val="0"/>
                          <w:divBdr>
                            <w:top w:val="none" w:sz="0" w:space="0" w:color="auto"/>
                            <w:left w:val="none" w:sz="0" w:space="0" w:color="auto"/>
                            <w:bottom w:val="none" w:sz="0" w:space="0" w:color="auto"/>
                            <w:right w:val="none" w:sz="0" w:space="0" w:color="auto"/>
                          </w:divBdr>
                          <w:divsChild>
                            <w:div w:id="948194844">
                              <w:marLeft w:val="0"/>
                              <w:marRight w:val="0"/>
                              <w:marTop w:val="0"/>
                              <w:marBottom w:val="0"/>
                              <w:divBdr>
                                <w:top w:val="none" w:sz="0" w:space="0" w:color="auto"/>
                                <w:left w:val="none" w:sz="0" w:space="0" w:color="auto"/>
                                <w:bottom w:val="none" w:sz="0" w:space="0" w:color="auto"/>
                                <w:right w:val="none" w:sz="0" w:space="0" w:color="auto"/>
                              </w:divBdr>
                              <w:divsChild>
                                <w:div w:id="1866938533">
                                  <w:marLeft w:val="0"/>
                                  <w:marRight w:val="0"/>
                                  <w:marTop w:val="0"/>
                                  <w:marBottom w:val="0"/>
                                  <w:divBdr>
                                    <w:top w:val="none" w:sz="0" w:space="0" w:color="auto"/>
                                    <w:left w:val="none" w:sz="0" w:space="0" w:color="auto"/>
                                    <w:bottom w:val="none" w:sz="0" w:space="0" w:color="auto"/>
                                    <w:right w:val="single" w:sz="6" w:space="15" w:color="BBBBBB"/>
                                  </w:divBdr>
                                  <w:divsChild>
                                    <w:div w:id="804127517">
                                      <w:marLeft w:val="0"/>
                                      <w:marRight w:val="0"/>
                                      <w:marTop w:val="0"/>
                                      <w:marBottom w:val="0"/>
                                      <w:divBdr>
                                        <w:top w:val="none" w:sz="0" w:space="0" w:color="auto"/>
                                        <w:left w:val="none" w:sz="0" w:space="0" w:color="auto"/>
                                        <w:bottom w:val="none" w:sz="0" w:space="0" w:color="auto"/>
                                        <w:right w:val="none" w:sz="0" w:space="0" w:color="auto"/>
                                      </w:divBdr>
                                      <w:divsChild>
                                        <w:div w:id="522014373">
                                          <w:marLeft w:val="0"/>
                                          <w:marRight w:val="0"/>
                                          <w:marTop w:val="0"/>
                                          <w:marBottom w:val="0"/>
                                          <w:divBdr>
                                            <w:top w:val="none" w:sz="0" w:space="0" w:color="auto"/>
                                            <w:left w:val="none" w:sz="0" w:space="0" w:color="auto"/>
                                            <w:bottom w:val="none" w:sz="0" w:space="0" w:color="auto"/>
                                            <w:right w:val="none" w:sz="0" w:space="0" w:color="auto"/>
                                          </w:divBdr>
                                          <w:divsChild>
                                            <w:div w:id="1195268700">
                                              <w:marLeft w:val="0"/>
                                              <w:marRight w:val="0"/>
                                              <w:marTop w:val="0"/>
                                              <w:marBottom w:val="600"/>
                                              <w:divBdr>
                                                <w:top w:val="none" w:sz="0" w:space="0" w:color="auto"/>
                                                <w:left w:val="none" w:sz="0" w:space="0" w:color="auto"/>
                                                <w:bottom w:val="none" w:sz="0" w:space="0" w:color="auto"/>
                                                <w:right w:val="none" w:sz="0" w:space="0" w:color="auto"/>
                                              </w:divBdr>
                                              <w:divsChild>
                                                <w:div w:id="891766690">
                                                  <w:marLeft w:val="0"/>
                                                  <w:marRight w:val="0"/>
                                                  <w:marTop w:val="0"/>
                                                  <w:marBottom w:val="0"/>
                                                  <w:divBdr>
                                                    <w:top w:val="none" w:sz="0" w:space="0" w:color="auto"/>
                                                    <w:left w:val="none" w:sz="0" w:space="0" w:color="auto"/>
                                                    <w:bottom w:val="none" w:sz="0" w:space="0" w:color="auto"/>
                                                    <w:right w:val="none" w:sz="0" w:space="0" w:color="auto"/>
                                                  </w:divBdr>
                                                </w:div>
                                                <w:div w:id="72995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83469763">
      <w:bodyDiv w:val="1"/>
      <w:marLeft w:val="0"/>
      <w:marRight w:val="0"/>
      <w:marTop w:val="0"/>
      <w:marBottom w:val="0"/>
      <w:divBdr>
        <w:top w:val="none" w:sz="0" w:space="0" w:color="auto"/>
        <w:left w:val="none" w:sz="0" w:space="0" w:color="auto"/>
        <w:bottom w:val="none" w:sz="0" w:space="0" w:color="auto"/>
        <w:right w:val="none" w:sz="0" w:space="0" w:color="auto"/>
      </w:divBdr>
    </w:div>
    <w:div w:id="527641678">
      <w:bodyDiv w:val="1"/>
      <w:marLeft w:val="0"/>
      <w:marRight w:val="0"/>
      <w:marTop w:val="0"/>
      <w:marBottom w:val="0"/>
      <w:divBdr>
        <w:top w:val="none" w:sz="0" w:space="0" w:color="auto"/>
        <w:left w:val="none" w:sz="0" w:space="0" w:color="auto"/>
        <w:bottom w:val="none" w:sz="0" w:space="0" w:color="auto"/>
        <w:right w:val="none" w:sz="0" w:space="0" w:color="auto"/>
      </w:divBdr>
    </w:div>
    <w:div w:id="573979290">
      <w:bodyDiv w:val="1"/>
      <w:marLeft w:val="0"/>
      <w:marRight w:val="0"/>
      <w:marTop w:val="0"/>
      <w:marBottom w:val="0"/>
      <w:divBdr>
        <w:top w:val="none" w:sz="0" w:space="0" w:color="auto"/>
        <w:left w:val="none" w:sz="0" w:space="0" w:color="auto"/>
        <w:bottom w:val="none" w:sz="0" w:space="0" w:color="auto"/>
        <w:right w:val="none" w:sz="0" w:space="0" w:color="auto"/>
      </w:divBdr>
      <w:divsChild>
        <w:div w:id="1080904537">
          <w:marLeft w:val="0"/>
          <w:marRight w:val="0"/>
          <w:marTop w:val="0"/>
          <w:marBottom w:val="0"/>
          <w:divBdr>
            <w:top w:val="none" w:sz="0" w:space="0" w:color="auto"/>
            <w:left w:val="none" w:sz="0" w:space="0" w:color="auto"/>
            <w:bottom w:val="none" w:sz="0" w:space="0" w:color="auto"/>
            <w:right w:val="none" w:sz="0" w:space="0" w:color="auto"/>
          </w:divBdr>
          <w:divsChild>
            <w:div w:id="2089761911">
              <w:marLeft w:val="0"/>
              <w:marRight w:val="0"/>
              <w:marTop w:val="0"/>
              <w:marBottom w:val="0"/>
              <w:divBdr>
                <w:top w:val="none" w:sz="0" w:space="0" w:color="auto"/>
                <w:left w:val="none" w:sz="0" w:space="0" w:color="auto"/>
                <w:bottom w:val="none" w:sz="0" w:space="0" w:color="auto"/>
                <w:right w:val="none" w:sz="0" w:space="0" w:color="auto"/>
              </w:divBdr>
              <w:divsChild>
                <w:div w:id="59864779">
                  <w:marLeft w:val="0"/>
                  <w:marRight w:val="0"/>
                  <w:marTop w:val="0"/>
                  <w:marBottom w:val="0"/>
                  <w:divBdr>
                    <w:top w:val="none" w:sz="0" w:space="0" w:color="auto"/>
                    <w:left w:val="none" w:sz="0" w:space="0" w:color="auto"/>
                    <w:bottom w:val="none" w:sz="0" w:space="0" w:color="auto"/>
                    <w:right w:val="none" w:sz="0" w:space="0" w:color="auto"/>
                  </w:divBdr>
                  <w:divsChild>
                    <w:div w:id="1068848034">
                      <w:marLeft w:val="0"/>
                      <w:marRight w:val="0"/>
                      <w:marTop w:val="0"/>
                      <w:marBottom w:val="0"/>
                      <w:divBdr>
                        <w:top w:val="none" w:sz="0" w:space="0" w:color="auto"/>
                        <w:left w:val="none" w:sz="0" w:space="0" w:color="auto"/>
                        <w:bottom w:val="none" w:sz="0" w:space="0" w:color="auto"/>
                        <w:right w:val="none" w:sz="0" w:space="0" w:color="auto"/>
                      </w:divBdr>
                      <w:divsChild>
                        <w:div w:id="1964850348">
                          <w:marLeft w:val="0"/>
                          <w:marRight w:val="0"/>
                          <w:marTop w:val="0"/>
                          <w:marBottom w:val="0"/>
                          <w:divBdr>
                            <w:top w:val="none" w:sz="0" w:space="0" w:color="auto"/>
                            <w:left w:val="none" w:sz="0" w:space="0" w:color="auto"/>
                            <w:bottom w:val="none" w:sz="0" w:space="0" w:color="auto"/>
                            <w:right w:val="none" w:sz="0" w:space="0" w:color="auto"/>
                          </w:divBdr>
                          <w:divsChild>
                            <w:div w:id="1865434687">
                              <w:marLeft w:val="0"/>
                              <w:marRight w:val="0"/>
                              <w:marTop w:val="0"/>
                              <w:marBottom w:val="0"/>
                              <w:divBdr>
                                <w:top w:val="none" w:sz="0" w:space="0" w:color="auto"/>
                                <w:left w:val="none" w:sz="0" w:space="0" w:color="auto"/>
                                <w:bottom w:val="none" w:sz="0" w:space="0" w:color="auto"/>
                                <w:right w:val="none" w:sz="0" w:space="0" w:color="auto"/>
                              </w:divBdr>
                              <w:divsChild>
                                <w:div w:id="1410423911">
                                  <w:marLeft w:val="0"/>
                                  <w:marRight w:val="0"/>
                                  <w:marTop w:val="0"/>
                                  <w:marBottom w:val="0"/>
                                  <w:divBdr>
                                    <w:top w:val="none" w:sz="0" w:space="0" w:color="auto"/>
                                    <w:left w:val="none" w:sz="0" w:space="0" w:color="auto"/>
                                    <w:bottom w:val="none" w:sz="0" w:space="0" w:color="auto"/>
                                    <w:right w:val="none" w:sz="0" w:space="0" w:color="auto"/>
                                  </w:divBdr>
                                  <w:divsChild>
                                    <w:div w:id="2085568896">
                                      <w:marLeft w:val="0"/>
                                      <w:marRight w:val="0"/>
                                      <w:marTop w:val="0"/>
                                      <w:marBottom w:val="0"/>
                                      <w:divBdr>
                                        <w:top w:val="none" w:sz="0" w:space="0" w:color="auto"/>
                                        <w:left w:val="none" w:sz="0" w:space="0" w:color="auto"/>
                                        <w:bottom w:val="none" w:sz="0" w:space="0" w:color="auto"/>
                                        <w:right w:val="none" w:sz="0" w:space="0" w:color="auto"/>
                                      </w:divBdr>
                                      <w:divsChild>
                                        <w:div w:id="198053929">
                                          <w:marLeft w:val="0"/>
                                          <w:marRight w:val="0"/>
                                          <w:marTop w:val="0"/>
                                          <w:marBottom w:val="0"/>
                                          <w:divBdr>
                                            <w:top w:val="none" w:sz="0" w:space="0" w:color="auto"/>
                                            <w:left w:val="none" w:sz="0" w:space="0" w:color="auto"/>
                                            <w:bottom w:val="none" w:sz="0" w:space="0" w:color="auto"/>
                                            <w:right w:val="none" w:sz="0" w:space="0" w:color="auto"/>
                                          </w:divBdr>
                                          <w:divsChild>
                                            <w:div w:id="396317025">
                                              <w:marLeft w:val="0"/>
                                              <w:marRight w:val="0"/>
                                              <w:marTop w:val="0"/>
                                              <w:marBottom w:val="0"/>
                                              <w:divBdr>
                                                <w:top w:val="none" w:sz="0" w:space="0" w:color="auto"/>
                                                <w:left w:val="none" w:sz="0" w:space="0" w:color="auto"/>
                                                <w:bottom w:val="none" w:sz="0" w:space="0" w:color="auto"/>
                                                <w:right w:val="none" w:sz="0" w:space="0" w:color="auto"/>
                                              </w:divBdr>
                                              <w:divsChild>
                                                <w:div w:id="155847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18879587">
      <w:bodyDiv w:val="1"/>
      <w:marLeft w:val="0"/>
      <w:marRight w:val="0"/>
      <w:marTop w:val="0"/>
      <w:marBottom w:val="0"/>
      <w:divBdr>
        <w:top w:val="none" w:sz="0" w:space="0" w:color="auto"/>
        <w:left w:val="none" w:sz="0" w:space="0" w:color="auto"/>
        <w:bottom w:val="none" w:sz="0" w:space="0" w:color="auto"/>
        <w:right w:val="none" w:sz="0" w:space="0" w:color="auto"/>
      </w:divBdr>
      <w:divsChild>
        <w:div w:id="1381785417">
          <w:marLeft w:val="0"/>
          <w:marRight w:val="0"/>
          <w:marTop w:val="0"/>
          <w:marBottom w:val="0"/>
          <w:divBdr>
            <w:top w:val="none" w:sz="0" w:space="0" w:color="auto"/>
            <w:left w:val="none" w:sz="0" w:space="0" w:color="auto"/>
            <w:bottom w:val="none" w:sz="0" w:space="0" w:color="auto"/>
            <w:right w:val="none" w:sz="0" w:space="0" w:color="auto"/>
          </w:divBdr>
          <w:divsChild>
            <w:div w:id="623119830">
              <w:marLeft w:val="0"/>
              <w:marRight w:val="0"/>
              <w:marTop w:val="0"/>
              <w:marBottom w:val="0"/>
              <w:divBdr>
                <w:top w:val="none" w:sz="0" w:space="0" w:color="auto"/>
                <w:left w:val="none" w:sz="0" w:space="0" w:color="auto"/>
                <w:bottom w:val="none" w:sz="0" w:space="0" w:color="auto"/>
                <w:right w:val="none" w:sz="0" w:space="0" w:color="auto"/>
              </w:divBdr>
            </w:div>
          </w:divsChild>
        </w:div>
        <w:div w:id="1272664207">
          <w:marLeft w:val="0"/>
          <w:marRight w:val="0"/>
          <w:marTop w:val="0"/>
          <w:marBottom w:val="0"/>
          <w:divBdr>
            <w:top w:val="none" w:sz="0" w:space="0" w:color="auto"/>
            <w:left w:val="none" w:sz="0" w:space="0" w:color="auto"/>
            <w:bottom w:val="none" w:sz="0" w:space="0" w:color="auto"/>
            <w:right w:val="none" w:sz="0" w:space="0" w:color="auto"/>
          </w:divBdr>
          <w:divsChild>
            <w:div w:id="1073821782">
              <w:marLeft w:val="0"/>
              <w:marRight w:val="0"/>
              <w:marTop w:val="0"/>
              <w:marBottom w:val="0"/>
              <w:divBdr>
                <w:top w:val="none" w:sz="0" w:space="0" w:color="auto"/>
                <w:left w:val="none" w:sz="0" w:space="0" w:color="auto"/>
                <w:bottom w:val="none" w:sz="0" w:space="0" w:color="auto"/>
                <w:right w:val="none" w:sz="0" w:space="0" w:color="auto"/>
              </w:divBdr>
              <w:divsChild>
                <w:div w:id="5619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069923">
      <w:bodyDiv w:val="1"/>
      <w:marLeft w:val="0"/>
      <w:marRight w:val="0"/>
      <w:marTop w:val="0"/>
      <w:marBottom w:val="0"/>
      <w:divBdr>
        <w:top w:val="none" w:sz="0" w:space="0" w:color="auto"/>
        <w:left w:val="none" w:sz="0" w:space="0" w:color="auto"/>
        <w:bottom w:val="none" w:sz="0" w:space="0" w:color="auto"/>
        <w:right w:val="none" w:sz="0" w:space="0" w:color="auto"/>
      </w:divBdr>
      <w:divsChild>
        <w:div w:id="1922911919">
          <w:marLeft w:val="0"/>
          <w:marRight w:val="0"/>
          <w:marTop w:val="0"/>
          <w:marBottom w:val="0"/>
          <w:divBdr>
            <w:top w:val="none" w:sz="0" w:space="0" w:color="auto"/>
            <w:left w:val="none" w:sz="0" w:space="0" w:color="auto"/>
            <w:bottom w:val="none" w:sz="0" w:space="0" w:color="auto"/>
            <w:right w:val="none" w:sz="0" w:space="0" w:color="auto"/>
          </w:divBdr>
          <w:divsChild>
            <w:div w:id="1780443523">
              <w:marLeft w:val="0"/>
              <w:marRight w:val="0"/>
              <w:marTop w:val="0"/>
              <w:marBottom w:val="0"/>
              <w:divBdr>
                <w:top w:val="none" w:sz="0" w:space="0" w:color="auto"/>
                <w:left w:val="none" w:sz="0" w:space="0" w:color="auto"/>
                <w:bottom w:val="none" w:sz="0" w:space="0" w:color="auto"/>
                <w:right w:val="none" w:sz="0" w:space="0" w:color="auto"/>
              </w:divBdr>
              <w:divsChild>
                <w:div w:id="1174952695">
                  <w:marLeft w:val="0"/>
                  <w:marRight w:val="0"/>
                  <w:marTop w:val="0"/>
                  <w:marBottom w:val="0"/>
                  <w:divBdr>
                    <w:top w:val="none" w:sz="0" w:space="0" w:color="auto"/>
                    <w:left w:val="none" w:sz="0" w:space="0" w:color="auto"/>
                    <w:bottom w:val="none" w:sz="0" w:space="0" w:color="auto"/>
                    <w:right w:val="none" w:sz="0" w:space="0" w:color="auto"/>
                  </w:divBdr>
                  <w:divsChild>
                    <w:div w:id="521633059">
                      <w:marLeft w:val="0"/>
                      <w:marRight w:val="0"/>
                      <w:marTop w:val="0"/>
                      <w:marBottom w:val="0"/>
                      <w:divBdr>
                        <w:top w:val="none" w:sz="0" w:space="0" w:color="auto"/>
                        <w:left w:val="none" w:sz="0" w:space="0" w:color="auto"/>
                        <w:bottom w:val="none" w:sz="0" w:space="0" w:color="auto"/>
                        <w:right w:val="none" w:sz="0" w:space="0" w:color="auto"/>
                      </w:divBdr>
                      <w:divsChild>
                        <w:div w:id="1412432386">
                          <w:marLeft w:val="0"/>
                          <w:marRight w:val="0"/>
                          <w:marTop w:val="0"/>
                          <w:marBottom w:val="0"/>
                          <w:divBdr>
                            <w:top w:val="none" w:sz="0" w:space="0" w:color="auto"/>
                            <w:left w:val="none" w:sz="0" w:space="0" w:color="auto"/>
                            <w:bottom w:val="none" w:sz="0" w:space="0" w:color="auto"/>
                            <w:right w:val="none" w:sz="0" w:space="0" w:color="auto"/>
                          </w:divBdr>
                          <w:divsChild>
                            <w:div w:id="1768503616">
                              <w:marLeft w:val="0"/>
                              <w:marRight w:val="0"/>
                              <w:marTop w:val="0"/>
                              <w:marBottom w:val="0"/>
                              <w:divBdr>
                                <w:top w:val="none" w:sz="0" w:space="0" w:color="auto"/>
                                <w:left w:val="none" w:sz="0" w:space="0" w:color="auto"/>
                                <w:bottom w:val="none" w:sz="0" w:space="0" w:color="auto"/>
                                <w:right w:val="none" w:sz="0" w:space="0" w:color="auto"/>
                              </w:divBdr>
                              <w:divsChild>
                                <w:div w:id="558974837">
                                  <w:marLeft w:val="0"/>
                                  <w:marRight w:val="0"/>
                                  <w:marTop w:val="0"/>
                                  <w:marBottom w:val="0"/>
                                  <w:divBdr>
                                    <w:top w:val="none" w:sz="0" w:space="0" w:color="auto"/>
                                    <w:left w:val="none" w:sz="0" w:space="0" w:color="auto"/>
                                    <w:bottom w:val="none" w:sz="0" w:space="0" w:color="auto"/>
                                    <w:right w:val="none" w:sz="0" w:space="0" w:color="auto"/>
                                  </w:divBdr>
                                  <w:divsChild>
                                    <w:div w:id="1059939432">
                                      <w:marLeft w:val="0"/>
                                      <w:marRight w:val="0"/>
                                      <w:marTop w:val="0"/>
                                      <w:marBottom w:val="0"/>
                                      <w:divBdr>
                                        <w:top w:val="none" w:sz="0" w:space="0" w:color="auto"/>
                                        <w:left w:val="none" w:sz="0" w:space="0" w:color="auto"/>
                                        <w:bottom w:val="none" w:sz="0" w:space="0" w:color="auto"/>
                                        <w:right w:val="none" w:sz="0" w:space="0" w:color="auto"/>
                                      </w:divBdr>
                                      <w:divsChild>
                                        <w:div w:id="1978608284">
                                          <w:marLeft w:val="0"/>
                                          <w:marRight w:val="0"/>
                                          <w:marTop w:val="0"/>
                                          <w:marBottom w:val="0"/>
                                          <w:divBdr>
                                            <w:top w:val="none" w:sz="0" w:space="0" w:color="auto"/>
                                            <w:left w:val="none" w:sz="0" w:space="0" w:color="auto"/>
                                            <w:bottom w:val="none" w:sz="0" w:space="0" w:color="auto"/>
                                            <w:right w:val="none" w:sz="0" w:space="0" w:color="auto"/>
                                          </w:divBdr>
                                          <w:divsChild>
                                            <w:div w:id="1811165787">
                                              <w:marLeft w:val="0"/>
                                              <w:marRight w:val="0"/>
                                              <w:marTop w:val="0"/>
                                              <w:marBottom w:val="0"/>
                                              <w:divBdr>
                                                <w:top w:val="none" w:sz="0" w:space="0" w:color="auto"/>
                                                <w:left w:val="none" w:sz="0" w:space="0" w:color="auto"/>
                                                <w:bottom w:val="none" w:sz="0" w:space="0" w:color="auto"/>
                                                <w:right w:val="none" w:sz="0" w:space="0" w:color="auto"/>
                                              </w:divBdr>
                                              <w:divsChild>
                                                <w:div w:id="1422722099">
                                                  <w:marLeft w:val="0"/>
                                                  <w:marRight w:val="0"/>
                                                  <w:marTop w:val="0"/>
                                                  <w:marBottom w:val="0"/>
                                                  <w:divBdr>
                                                    <w:top w:val="none" w:sz="0" w:space="0" w:color="auto"/>
                                                    <w:left w:val="none" w:sz="0" w:space="0" w:color="auto"/>
                                                    <w:bottom w:val="none" w:sz="0" w:space="0" w:color="auto"/>
                                                    <w:right w:val="none" w:sz="0" w:space="0" w:color="auto"/>
                                                  </w:divBdr>
                                                </w:div>
                                                <w:div w:id="714088146">
                                                  <w:marLeft w:val="0"/>
                                                  <w:marRight w:val="0"/>
                                                  <w:marTop w:val="0"/>
                                                  <w:marBottom w:val="0"/>
                                                  <w:divBdr>
                                                    <w:top w:val="none" w:sz="0" w:space="0" w:color="auto"/>
                                                    <w:left w:val="none" w:sz="0" w:space="0" w:color="auto"/>
                                                    <w:bottom w:val="none" w:sz="0" w:space="0" w:color="auto"/>
                                                    <w:right w:val="none" w:sz="0" w:space="0" w:color="auto"/>
                                                  </w:divBdr>
                                                </w:div>
                                                <w:div w:id="1820069621">
                                                  <w:marLeft w:val="0"/>
                                                  <w:marRight w:val="0"/>
                                                  <w:marTop w:val="0"/>
                                                  <w:marBottom w:val="0"/>
                                                  <w:divBdr>
                                                    <w:top w:val="none" w:sz="0" w:space="0" w:color="auto"/>
                                                    <w:left w:val="none" w:sz="0" w:space="0" w:color="auto"/>
                                                    <w:bottom w:val="none" w:sz="0" w:space="0" w:color="auto"/>
                                                    <w:right w:val="none" w:sz="0" w:space="0" w:color="auto"/>
                                                  </w:divBdr>
                                                </w:div>
                                                <w:div w:id="145294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0389157">
      <w:bodyDiv w:val="1"/>
      <w:marLeft w:val="0"/>
      <w:marRight w:val="0"/>
      <w:marTop w:val="0"/>
      <w:marBottom w:val="0"/>
      <w:divBdr>
        <w:top w:val="none" w:sz="0" w:space="0" w:color="auto"/>
        <w:left w:val="none" w:sz="0" w:space="0" w:color="auto"/>
        <w:bottom w:val="none" w:sz="0" w:space="0" w:color="auto"/>
        <w:right w:val="none" w:sz="0" w:space="0" w:color="auto"/>
      </w:divBdr>
    </w:div>
    <w:div w:id="850140678">
      <w:bodyDiv w:val="1"/>
      <w:marLeft w:val="0"/>
      <w:marRight w:val="0"/>
      <w:marTop w:val="0"/>
      <w:marBottom w:val="0"/>
      <w:divBdr>
        <w:top w:val="none" w:sz="0" w:space="0" w:color="auto"/>
        <w:left w:val="none" w:sz="0" w:space="0" w:color="auto"/>
        <w:bottom w:val="none" w:sz="0" w:space="0" w:color="auto"/>
        <w:right w:val="none" w:sz="0" w:space="0" w:color="auto"/>
      </w:divBdr>
      <w:divsChild>
        <w:div w:id="1139882042">
          <w:marLeft w:val="0"/>
          <w:marRight w:val="0"/>
          <w:marTop w:val="0"/>
          <w:marBottom w:val="0"/>
          <w:divBdr>
            <w:top w:val="none" w:sz="0" w:space="0" w:color="auto"/>
            <w:left w:val="none" w:sz="0" w:space="0" w:color="auto"/>
            <w:bottom w:val="none" w:sz="0" w:space="0" w:color="auto"/>
            <w:right w:val="none" w:sz="0" w:space="0" w:color="auto"/>
          </w:divBdr>
          <w:divsChild>
            <w:div w:id="1597398394">
              <w:marLeft w:val="0"/>
              <w:marRight w:val="0"/>
              <w:marTop w:val="0"/>
              <w:marBottom w:val="0"/>
              <w:divBdr>
                <w:top w:val="none" w:sz="0" w:space="0" w:color="auto"/>
                <w:left w:val="none" w:sz="0" w:space="0" w:color="auto"/>
                <w:bottom w:val="none" w:sz="0" w:space="0" w:color="auto"/>
                <w:right w:val="none" w:sz="0" w:space="0" w:color="auto"/>
              </w:divBdr>
              <w:divsChild>
                <w:div w:id="1804351818">
                  <w:marLeft w:val="0"/>
                  <w:marRight w:val="0"/>
                  <w:marTop w:val="0"/>
                  <w:marBottom w:val="0"/>
                  <w:divBdr>
                    <w:top w:val="none" w:sz="0" w:space="0" w:color="auto"/>
                    <w:left w:val="none" w:sz="0" w:space="0" w:color="auto"/>
                    <w:bottom w:val="none" w:sz="0" w:space="0" w:color="auto"/>
                    <w:right w:val="none" w:sz="0" w:space="0" w:color="auto"/>
                  </w:divBdr>
                  <w:divsChild>
                    <w:div w:id="252975202">
                      <w:marLeft w:val="0"/>
                      <w:marRight w:val="0"/>
                      <w:marTop w:val="0"/>
                      <w:marBottom w:val="0"/>
                      <w:divBdr>
                        <w:top w:val="none" w:sz="0" w:space="0" w:color="auto"/>
                        <w:left w:val="none" w:sz="0" w:space="0" w:color="auto"/>
                        <w:bottom w:val="none" w:sz="0" w:space="0" w:color="auto"/>
                        <w:right w:val="none" w:sz="0" w:space="0" w:color="auto"/>
                      </w:divBdr>
                      <w:divsChild>
                        <w:div w:id="1626892122">
                          <w:marLeft w:val="0"/>
                          <w:marRight w:val="0"/>
                          <w:marTop w:val="0"/>
                          <w:marBottom w:val="0"/>
                          <w:divBdr>
                            <w:top w:val="none" w:sz="0" w:space="0" w:color="auto"/>
                            <w:left w:val="none" w:sz="0" w:space="0" w:color="auto"/>
                            <w:bottom w:val="none" w:sz="0" w:space="0" w:color="auto"/>
                            <w:right w:val="none" w:sz="0" w:space="0" w:color="auto"/>
                          </w:divBdr>
                          <w:divsChild>
                            <w:div w:id="1387415556">
                              <w:marLeft w:val="0"/>
                              <w:marRight w:val="0"/>
                              <w:marTop w:val="0"/>
                              <w:marBottom w:val="0"/>
                              <w:divBdr>
                                <w:top w:val="none" w:sz="0" w:space="0" w:color="auto"/>
                                <w:left w:val="none" w:sz="0" w:space="0" w:color="auto"/>
                                <w:bottom w:val="none" w:sz="0" w:space="0" w:color="auto"/>
                                <w:right w:val="none" w:sz="0" w:space="0" w:color="auto"/>
                              </w:divBdr>
                              <w:divsChild>
                                <w:div w:id="836964532">
                                  <w:marLeft w:val="0"/>
                                  <w:marRight w:val="0"/>
                                  <w:marTop w:val="0"/>
                                  <w:marBottom w:val="0"/>
                                  <w:divBdr>
                                    <w:top w:val="none" w:sz="0" w:space="0" w:color="auto"/>
                                    <w:left w:val="none" w:sz="0" w:space="0" w:color="auto"/>
                                    <w:bottom w:val="none" w:sz="0" w:space="0" w:color="auto"/>
                                    <w:right w:val="none" w:sz="0" w:space="0" w:color="auto"/>
                                  </w:divBdr>
                                  <w:divsChild>
                                    <w:div w:id="723145291">
                                      <w:marLeft w:val="0"/>
                                      <w:marRight w:val="0"/>
                                      <w:marTop w:val="0"/>
                                      <w:marBottom w:val="0"/>
                                      <w:divBdr>
                                        <w:top w:val="none" w:sz="0" w:space="0" w:color="auto"/>
                                        <w:left w:val="none" w:sz="0" w:space="0" w:color="auto"/>
                                        <w:bottom w:val="none" w:sz="0" w:space="0" w:color="auto"/>
                                        <w:right w:val="none" w:sz="0" w:space="0" w:color="auto"/>
                                      </w:divBdr>
                                      <w:divsChild>
                                        <w:div w:id="1820920393">
                                          <w:marLeft w:val="0"/>
                                          <w:marRight w:val="0"/>
                                          <w:marTop w:val="0"/>
                                          <w:marBottom w:val="0"/>
                                          <w:divBdr>
                                            <w:top w:val="none" w:sz="0" w:space="0" w:color="auto"/>
                                            <w:left w:val="none" w:sz="0" w:space="0" w:color="auto"/>
                                            <w:bottom w:val="none" w:sz="0" w:space="0" w:color="auto"/>
                                            <w:right w:val="none" w:sz="0" w:space="0" w:color="auto"/>
                                          </w:divBdr>
                                          <w:divsChild>
                                            <w:div w:id="432096333">
                                              <w:marLeft w:val="0"/>
                                              <w:marRight w:val="0"/>
                                              <w:marTop w:val="0"/>
                                              <w:marBottom w:val="0"/>
                                              <w:divBdr>
                                                <w:top w:val="none" w:sz="0" w:space="0" w:color="auto"/>
                                                <w:left w:val="none" w:sz="0" w:space="0" w:color="auto"/>
                                                <w:bottom w:val="none" w:sz="0" w:space="0" w:color="auto"/>
                                                <w:right w:val="none" w:sz="0" w:space="0" w:color="auto"/>
                                              </w:divBdr>
                                              <w:divsChild>
                                                <w:div w:id="111806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1299761">
      <w:bodyDiv w:val="1"/>
      <w:marLeft w:val="0"/>
      <w:marRight w:val="0"/>
      <w:marTop w:val="0"/>
      <w:marBottom w:val="0"/>
      <w:divBdr>
        <w:top w:val="none" w:sz="0" w:space="0" w:color="auto"/>
        <w:left w:val="none" w:sz="0" w:space="0" w:color="auto"/>
        <w:bottom w:val="none" w:sz="0" w:space="0" w:color="auto"/>
        <w:right w:val="none" w:sz="0" w:space="0" w:color="auto"/>
      </w:divBdr>
    </w:div>
    <w:div w:id="1053506355">
      <w:bodyDiv w:val="1"/>
      <w:marLeft w:val="0"/>
      <w:marRight w:val="0"/>
      <w:marTop w:val="0"/>
      <w:marBottom w:val="0"/>
      <w:divBdr>
        <w:top w:val="none" w:sz="0" w:space="0" w:color="auto"/>
        <w:left w:val="none" w:sz="0" w:space="0" w:color="auto"/>
        <w:bottom w:val="none" w:sz="0" w:space="0" w:color="auto"/>
        <w:right w:val="none" w:sz="0" w:space="0" w:color="auto"/>
      </w:divBdr>
    </w:div>
    <w:div w:id="1086609499">
      <w:bodyDiv w:val="1"/>
      <w:marLeft w:val="0"/>
      <w:marRight w:val="0"/>
      <w:marTop w:val="0"/>
      <w:marBottom w:val="0"/>
      <w:divBdr>
        <w:top w:val="none" w:sz="0" w:space="0" w:color="auto"/>
        <w:left w:val="none" w:sz="0" w:space="0" w:color="auto"/>
        <w:bottom w:val="none" w:sz="0" w:space="0" w:color="auto"/>
        <w:right w:val="none" w:sz="0" w:space="0" w:color="auto"/>
      </w:divBdr>
    </w:div>
    <w:div w:id="1163934545">
      <w:bodyDiv w:val="1"/>
      <w:marLeft w:val="0"/>
      <w:marRight w:val="0"/>
      <w:marTop w:val="0"/>
      <w:marBottom w:val="0"/>
      <w:divBdr>
        <w:top w:val="none" w:sz="0" w:space="0" w:color="auto"/>
        <w:left w:val="none" w:sz="0" w:space="0" w:color="auto"/>
        <w:bottom w:val="none" w:sz="0" w:space="0" w:color="auto"/>
        <w:right w:val="none" w:sz="0" w:space="0" w:color="auto"/>
      </w:divBdr>
    </w:div>
    <w:div w:id="1288928474">
      <w:bodyDiv w:val="1"/>
      <w:marLeft w:val="0"/>
      <w:marRight w:val="0"/>
      <w:marTop w:val="0"/>
      <w:marBottom w:val="0"/>
      <w:divBdr>
        <w:top w:val="none" w:sz="0" w:space="0" w:color="auto"/>
        <w:left w:val="none" w:sz="0" w:space="0" w:color="auto"/>
        <w:bottom w:val="none" w:sz="0" w:space="0" w:color="auto"/>
        <w:right w:val="none" w:sz="0" w:space="0" w:color="auto"/>
      </w:divBdr>
    </w:div>
    <w:div w:id="1388648573">
      <w:bodyDiv w:val="1"/>
      <w:marLeft w:val="0"/>
      <w:marRight w:val="0"/>
      <w:marTop w:val="0"/>
      <w:marBottom w:val="0"/>
      <w:divBdr>
        <w:top w:val="none" w:sz="0" w:space="0" w:color="auto"/>
        <w:left w:val="none" w:sz="0" w:space="0" w:color="auto"/>
        <w:bottom w:val="none" w:sz="0" w:space="0" w:color="auto"/>
        <w:right w:val="none" w:sz="0" w:space="0" w:color="auto"/>
      </w:divBdr>
    </w:div>
    <w:div w:id="1585912140">
      <w:bodyDiv w:val="1"/>
      <w:marLeft w:val="0"/>
      <w:marRight w:val="0"/>
      <w:marTop w:val="0"/>
      <w:marBottom w:val="0"/>
      <w:divBdr>
        <w:top w:val="none" w:sz="0" w:space="0" w:color="auto"/>
        <w:left w:val="none" w:sz="0" w:space="0" w:color="auto"/>
        <w:bottom w:val="none" w:sz="0" w:space="0" w:color="auto"/>
        <w:right w:val="none" w:sz="0" w:space="0" w:color="auto"/>
      </w:divBdr>
    </w:div>
    <w:div w:id="1683623674">
      <w:bodyDiv w:val="1"/>
      <w:marLeft w:val="0"/>
      <w:marRight w:val="0"/>
      <w:marTop w:val="0"/>
      <w:marBottom w:val="0"/>
      <w:divBdr>
        <w:top w:val="none" w:sz="0" w:space="0" w:color="auto"/>
        <w:left w:val="none" w:sz="0" w:space="0" w:color="auto"/>
        <w:bottom w:val="none" w:sz="0" w:space="0" w:color="auto"/>
        <w:right w:val="none" w:sz="0" w:space="0" w:color="auto"/>
      </w:divBdr>
    </w:div>
    <w:div w:id="1743604869">
      <w:bodyDiv w:val="1"/>
      <w:marLeft w:val="0"/>
      <w:marRight w:val="0"/>
      <w:marTop w:val="0"/>
      <w:marBottom w:val="0"/>
      <w:divBdr>
        <w:top w:val="none" w:sz="0" w:space="0" w:color="auto"/>
        <w:left w:val="none" w:sz="0" w:space="0" w:color="auto"/>
        <w:bottom w:val="none" w:sz="0" w:space="0" w:color="auto"/>
        <w:right w:val="none" w:sz="0" w:space="0" w:color="auto"/>
      </w:divBdr>
      <w:divsChild>
        <w:div w:id="1882791123">
          <w:marLeft w:val="0"/>
          <w:marRight w:val="0"/>
          <w:marTop w:val="0"/>
          <w:marBottom w:val="75"/>
          <w:divBdr>
            <w:top w:val="none" w:sz="0" w:space="0" w:color="auto"/>
            <w:left w:val="none" w:sz="0" w:space="0" w:color="auto"/>
            <w:bottom w:val="none" w:sz="0" w:space="0" w:color="auto"/>
            <w:right w:val="none" w:sz="0" w:space="0" w:color="auto"/>
          </w:divBdr>
        </w:div>
      </w:divsChild>
    </w:div>
    <w:div w:id="210391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researchgate.net/researcher/2007114167_Mohammad_Mahboubi" TargetMode="External"/><Relationship Id="rId21" Type="http://schemas.openxmlformats.org/officeDocument/2006/relationships/hyperlink" Target="http://www.sciencedirect.com/science/journal/09249338/41/supp/S" TargetMode="External"/><Relationship Id="rId34" Type="http://schemas.openxmlformats.org/officeDocument/2006/relationships/hyperlink" Target="https://www.researchgate.net/researcher/2096118884_Elham_Jalilian" TargetMode="External"/><Relationship Id="rId42" Type="http://schemas.openxmlformats.org/officeDocument/2006/relationships/hyperlink" Target="https://www.researchgate.net/researcher/2084195326_Mostafa_Alikhani" TargetMode="External"/><Relationship Id="rId47" Type="http://schemas.openxmlformats.org/officeDocument/2006/relationships/hyperlink" Target="https://www.researchgate.net/researcher/2040699888_Toraj_Ahmadi_Juibari" TargetMode="External"/><Relationship Id="rId50" Type="http://schemas.openxmlformats.org/officeDocument/2006/relationships/hyperlink" Target="https://www.researchgate.net/researcher/2002066949_Abbas_Aghaei" TargetMode="External"/><Relationship Id="rId55" Type="http://schemas.openxmlformats.org/officeDocument/2006/relationships/hyperlink" Target="https://www.researchgate.net/researcher/39827998_E_Holsboer-Trachsler" TargetMode="External"/><Relationship Id="rId63" Type="http://schemas.openxmlformats.org/officeDocument/2006/relationships/hyperlink" Target="https://www.researchgate.net/scientific-contributions/2131758049_Kathayoun_Yazdchi" TargetMode="External"/><Relationship Id="rId68" Type="http://schemas.openxmlformats.org/officeDocument/2006/relationships/hyperlink" Target="https://www.researchgate.net/scientific-contributions/59184470_Narges_Joshaghani" TargetMode="External"/><Relationship Id="rId76"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Relationship Id="rId84" Type="http://schemas.openxmlformats.org/officeDocument/2006/relationships/hyperlink" Target="https://apps.webofknowledge.com/OneClickSearch.do?product=WOS&amp;search_mode=OneClickSearch&amp;excludeEventConfig=ExcludeIfFromFullRecPage&amp;colName=WOS&amp;SID=C2bxl3VVVGeFw9U4Era&amp;field=AU&amp;value=Gerber,%20M" TargetMode="External"/><Relationship Id="rId89" Type="http://schemas.openxmlformats.org/officeDocument/2006/relationships/hyperlink" Target="http://5.63.15.58/main/cartable.action" TargetMode="External"/><Relationship Id="rId9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www.researchgate.net/profile/Mohammad_Ahmadpanah2" TargetMode="External"/><Relationship Id="rId92" Type="http://schemas.openxmlformats.org/officeDocument/2006/relationships/hyperlink" Target="http://5.63.15.58/main/cartable.action" TargetMode="External"/><Relationship Id="rId2" Type="http://schemas.openxmlformats.org/officeDocument/2006/relationships/numbering" Target="numbering.xml"/><Relationship Id="rId16" Type="http://schemas.openxmlformats.org/officeDocument/2006/relationships/hyperlink" Target="https://www.sciencedirect.com/science/journal/aip/22133984" TargetMode="External"/><Relationship Id="rId29" Type="http://schemas.openxmlformats.org/officeDocument/2006/relationships/hyperlink" Target="https://www.researchgate.net/researcher/2084146247_Toraj_Ahmadi-Jouybari" TargetMode="External"/><Relationship Id="rId11" Type="http://schemas.openxmlformats.org/officeDocument/2006/relationships/hyperlink" Target="https://doi.org/10.1080/14659891.2020.1779360" TargetMode="External"/><Relationship Id="rId24" Type="http://schemas.openxmlformats.org/officeDocument/2006/relationships/hyperlink" Target="https://www.researchgate.net/researcher/2002066949_Abbas_Aghaei" TargetMode="External"/><Relationship Id="rId32" Type="http://schemas.openxmlformats.org/officeDocument/2006/relationships/hyperlink" Target="https://www.researchgate.net/researcher/2030143735_Jalal_Shakeri" TargetMode="External"/><Relationship Id="rId37" Type="http://schemas.openxmlformats.org/officeDocument/2006/relationships/hyperlink" Target="https://www.researchgate.net/publication/292129982_Studying_the_Amount_of_Depression_and_its_Role_in_Predicting_the_Quality_of_Life_of_Women_with_Breast_Cancer?ev=prf_pub" TargetMode="External"/><Relationship Id="rId40" Type="http://schemas.openxmlformats.org/officeDocument/2006/relationships/hyperlink" Target="https://www.researchgate.net/researcher/54505591_Faeze_Tatari" TargetMode="External"/><Relationship Id="rId45" Type="http://schemas.openxmlformats.org/officeDocument/2006/relationships/hyperlink" Target="https://www.researchgate.net/researcher/18444304_Serge_Brand" TargetMode="External"/><Relationship Id="rId53" Type="http://schemas.openxmlformats.org/officeDocument/2006/relationships/hyperlink" Target="https://www.researchgate.net/researcher/84803126_K_Yazdchi" TargetMode="External"/><Relationship Id="rId58" Type="http://schemas.openxmlformats.org/officeDocument/2006/relationships/hyperlink" Target="https://www.researchgate.net/researcher/2090352574_Arash_Mani" TargetMode="External"/><Relationship Id="rId66" Type="http://schemas.openxmlformats.org/officeDocument/2006/relationships/hyperlink" Target="https://www.researchgate.net/publication/314173709_Evaluation_of_the_effect_of_typical_or_Atypical_Antipsychotic_drug_on_sexual_function_in_men_with_schizophrenia?_iepl%5BviewId%5D=aOosQWY0Rol89cP61auhLjq0&amp;_iepl%5BprofilePublicationItemVariant%5D=default&amp;_iepl%5Bcontexts%5D%5B0%5D=prfpi&amp;_iepl%5BtargetEntityId%5D=PB%3A314173709&amp;_iepl%5BinteractionType%5D=publicationTitle" TargetMode="External"/><Relationship Id="rId74" Type="http://schemas.openxmlformats.org/officeDocument/2006/relationships/hyperlink" Target="https://scholar.google.com/scholar?oi=bibs&amp;cluster=3667387803742562070&amp;btnI=1&amp;hl=en" TargetMode="External"/><Relationship Id="rId79"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Relationship Id="rId87" Type="http://schemas.openxmlformats.org/officeDocument/2006/relationships/hyperlink" Target="https://apps.webofknowledge.com/full_record.do?product=WOS&amp;search_mode=GeneralSearch&amp;qid=1&amp;SID=C2bxl3VVVGeFw9U4Era&amp;page=1&amp;doc=2" TargetMode="External"/><Relationship Id="rId5" Type="http://schemas.openxmlformats.org/officeDocument/2006/relationships/webSettings" Target="webSettings.xml"/><Relationship Id="rId61" Type="http://schemas.openxmlformats.org/officeDocument/2006/relationships/hyperlink" Target="https://www.researchgate.net/researcher/2084195326_Mostafa_Alikhani" TargetMode="External"/><Relationship Id="rId82"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Relationship Id="rId90" Type="http://schemas.openxmlformats.org/officeDocument/2006/relationships/hyperlink" Target="http://5.63.15.58/main/cartable.action" TargetMode="External"/><Relationship Id="rId95" Type="http://schemas.openxmlformats.org/officeDocument/2006/relationships/header" Target="header1.xml"/><Relationship Id="rId19" Type="http://schemas.openxmlformats.org/officeDocument/2006/relationships/hyperlink" Target="http://dx.doi.org/10.5812/traumamon.62149" TargetMode="External"/><Relationship Id="rId14" Type="http://schemas.openxmlformats.org/officeDocument/2006/relationships/hyperlink" Target="javascript:void(0)" TargetMode="External"/><Relationship Id="rId22" Type="http://schemas.openxmlformats.org/officeDocument/2006/relationships/hyperlink" Target="http://www.sciencedirect.com/science/journal/09249338/41/supp/S" TargetMode="External"/><Relationship Id="rId27" Type="http://schemas.openxmlformats.org/officeDocument/2006/relationships/hyperlink" Target="https://www.researchgate.net/researcher/2046234719_Mari_Ataee" TargetMode="External"/><Relationship Id="rId30" Type="http://schemas.openxmlformats.org/officeDocument/2006/relationships/hyperlink" Target="https://www.researchgate.net/publication/283571433_Journal_of_Biology_and_Today%27s_World_Epidemiology_of_Drug_Abuse_and_Drug_Dependence_in_Individuals_Visiting_Drug_Abuse_Treatment_Centers_in_Kermanshah_Province_in_2013?ev=prf_pub" TargetMode="External"/><Relationship Id="rId35" Type="http://schemas.openxmlformats.org/officeDocument/2006/relationships/hyperlink" Target="https://www.researchgate.net/researcher/2056524260_Roghieh_Nooripour" TargetMode="External"/><Relationship Id="rId43" Type="http://schemas.openxmlformats.org/officeDocument/2006/relationships/hyperlink" Target="https://www.researchgate.net/researcher/54845023_Hafez_Bajoghli" TargetMode="External"/><Relationship Id="rId48" Type="http://schemas.openxmlformats.org/officeDocument/2006/relationships/hyperlink" Target="https://www.researchgate.net/researcher/2006935863_Faezeh_Tatari" TargetMode="External"/><Relationship Id="rId56" Type="http://schemas.openxmlformats.org/officeDocument/2006/relationships/hyperlink" Target="https://www.researchgate.net/researcher/18444304_S_Brand" TargetMode="External"/><Relationship Id="rId64" Type="http://schemas.openxmlformats.org/officeDocument/2006/relationships/hyperlink" Target="http://www.sciencedirect.com/science/journal/09249338/41/supp/S" TargetMode="External"/><Relationship Id="rId69" Type="http://schemas.openxmlformats.org/officeDocument/2006/relationships/hyperlink" Target="https://www.researchgate.net/profile/Mohammad_Haghighi9" TargetMode="External"/><Relationship Id="rId77" Type="http://schemas.openxmlformats.org/officeDocument/2006/relationships/hyperlink" Target="https://apps.webofknowledge.com/full_record.do?product=WOS&amp;search_mode=GeneralSearch&amp;qid=1&amp;SID=F5QSBvHxHyHaYxnZ7wC&amp;page=1&amp;doc=1" TargetMode="External"/><Relationship Id="rId8" Type="http://schemas.openxmlformats.org/officeDocument/2006/relationships/image" Target="media/image1.jpeg"/><Relationship Id="rId51" Type="http://schemas.openxmlformats.org/officeDocument/2006/relationships/hyperlink" Target="https://www.researchgate.net/researcher/2085135410_D_Sadeghi_Bahmani" TargetMode="External"/><Relationship Id="rId72" Type="http://schemas.openxmlformats.org/officeDocument/2006/relationships/hyperlink" Target="https://www.researchgate.net/publication/312041850_I_love_you_forever_more_or_less_-_Stability_and_change_in_adolescents%27_romantic_love_status_and_associations_with_mood_states?_iepl%5BviewId%5D=3K0iG5zopzARja3yr1sZRzCi&amp;_iepl%5BprofilePublicationItemVariant%5D=default&amp;_iepl%5Bcontexts%5D%5B0%5D=prfpi&amp;_iepl%5BtargetEntityId%5D=PB%3A312041850&amp;_iepl%5BinteractionType%5D=publicationTitle" TargetMode="External"/><Relationship Id="rId80" Type="http://schemas.openxmlformats.org/officeDocument/2006/relationships/hyperlink" Target="https://apps.webofknowledge.com/OneClickSearch.do?product=WOS&amp;search_mode=OneClickSearch&amp;excludeEventConfig=ExcludeIfFromFullRecPage&amp;colName=WOS&amp;SID=C2bxl3VVVGeFw9U4Era&amp;field=AU&amp;value=Gerber,%20M" TargetMode="External"/><Relationship Id="rId85" Type="http://schemas.openxmlformats.org/officeDocument/2006/relationships/hyperlink" Target="https://apps.webofknowledge.com/OneClickSearch.do?product=WOS&amp;search_mode=OneClickSearch&amp;excludeEventConfig=ExcludeIfFromFullRecPage&amp;colName=WOS&amp;SID=C2bxl3VVVGeFw9U4Era&amp;field=AU&amp;value=Lang,%20UE" TargetMode="External"/><Relationship Id="rId93" Type="http://schemas.openxmlformats.org/officeDocument/2006/relationships/hyperlink" Target="http://5.63.15.58/main/cartable.action"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80/14659891.2019.1659868" TargetMode="External"/><Relationship Id="rId17" Type="http://schemas.openxmlformats.org/officeDocument/2006/relationships/hyperlink" Target="https://www.ncbi.nlm.nih.gov/pmc/articles/PMC6976887/" TargetMode="External"/><Relationship Id="rId25" Type="http://schemas.openxmlformats.org/officeDocument/2006/relationships/hyperlink" Target="https://www.researchgate.net/researcher/14947342_Farid_Najafi" TargetMode="External"/><Relationship Id="rId33" Type="http://schemas.openxmlformats.org/officeDocument/2006/relationships/hyperlink" Target="https://www.researchgate.net/researcher/2090390133_Sanobar_Golshani" TargetMode="External"/><Relationship Id="rId38" Type="http://schemas.openxmlformats.org/officeDocument/2006/relationships/hyperlink" Target="https://www.researchgate.net/researcher/2030143735_Jalal_Shakeri" TargetMode="External"/><Relationship Id="rId46" Type="http://schemas.openxmlformats.org/officeDocument/2006/relationships/hyperlink" Target="https://www.researchgate.net/researcher/2030143735_Jalal_Shakeri" TargetMode="External"/><Relationship Id="rId59" Type="http://schemas.openxmlformats.org/officeDocument/2006/relationships/hyperlink" Target="https://www.researchgate.net/researcher/2090354730_Shahin_Toubaei" TargetMode="External"/><Relationship Id="rId67" Type="http://schemas.openxmlformats.org/officeDocument/2006/relationships/hyperlink" Target="https://www.researchgate.net/publication/312935895_The_Comparison_of_Depression_Anxiety_and_Coping_Styles_in_children_and_adolescents_with_cancer_and_normal?_iepl%5BviewId%5D=vaB8AqMbwrNwd0r0xtH8tEDb&amp;_iepl%5BprofilePublicationItemVariant%5D=default&amp;_iepl%5Bcontexts%5D%5B0%5D=prfpi&amp;_iepl%5BtargetEntityId%5D=PB%3A312935895&amp;_iepl%5BinteractionType%5D=publicationTitle" TargetMode="External"/><Relationship Id="rId20" Type="http://schemas.openxmlformats.org/officeDocument/2006/relationships/hyperlink" Target="https://www.researchgate.net/scientific-contributions/2131758049_Kathayoun_Yazdchi" TargetMode="External"/><Relationship Id="rId41" Type="http://schemas.openxmlformats.org/officeDocument/2006/relationships/hyperlink" Target="https://www.researchgate.net/researcher/2091660025_Touraj_Ahmadi_Juibari" TargetMode="External"/><Relationship Id="rId54" Type="http://schemas.openxmlformats.org/officeDocument/2006/relationships/hyperlink" Target="https://www.researchgate.net/researcher/54845023_H_Bajoghli" TargetMode="External"/><Relationship Id="rId62" Type="http://schemas.openxmlformats.org/officeDocument/2006/relationships/hyperlink" Target="https://www.researchgate.net/publication/287966225_Personality_and_Psychological_Aspects_of_Cosmetic_Surgery?ev=prf_pub" TargetMode="External"/><Relationship Id="rId70" Type="http://schemas.openxmlformats.org/officeDocument/2006/relationships/hyperlink" Target="https://www.researchgate.net/profile/Leila_Jahangard" TargetMode="External"/><Relationship Id="rId75"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Relationship Id="rId83" Type="http://schemas.openxmlformats.org/officeDocument/2006/relationships/hyperlink" Target="https://apps.webofknowledge.com/DaisyOneClickSearch.do?product=WOS&amp;search_mode=DaisyOneClickSearch&amp;colName=WOS&amp;SID=F5QSBvHxHyHaYxnZ7wC&amp;author_name=Razazian,%20N&amp;dais_id=2603046&amp;excludeEventConfig=ExcludeIfFromFullRecPage" TargetMode="External"/><Relationship Id="rId88" Type="http://schemas.openxmlformats.org/officeDocument/2006/relationships/hyperlink" Target="http://5.63.15.58/main/cartable.action" TargetMode="External"/><Relationship Id="rId91" Type="http://schemas.openxmlformats.org/officeDocument/2006/relationships/hyperlink" Target="http://5.63.15.58/main/cartable.action"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encedirect.com/science/article/abs/pii/S2213398420300944" TargetMode="External"/><Relationship Id="rId23" Type="http://schemas.openxmlformats.org/officeDocument/2006/relationships/hyperlink" Target="https://www.researchgate.net/researcher/2052097131_Masoud_Moradi" TargetMode="External"/><Relationship Id="rId28" Type="http://schemas.openxmlformats.org/officeDocument/2006/relationships/hyperlink" Target="https://www.researchgate.net/researcher/2081315915_Bahare_Lotfi" TargetMode="External"/><Relationship Id="rId36" Type="http://schemas.openxmlformats.org/officeDocument/2006/relationships/hyperlink" Target="https://www.researchgate.net/researcher/2058390164_Kianoosh_Yaghoobi" TargetMode="External"/><Relationship Id="rId49" Type="http://schemas.openxmlformats.org/officeDocument/2006/relationships/hyperlink" Target="https://www.researchgate.net/researcher/2083455716_Maryam_Khoshbakht" TargetMode="External"/><Relationship Id="rId57" Type="http://schemas.openxmlformats.org/officeDocument/2006/relationships/hyperlink" Target="https://www.researchgate.net/researcher/2090390133_Sanobar_Golshani" TargetMode="External"/><Relationship Id="rId10" Type="http://schemas.openxmlformats.org/officeDocument/2006/relationships/hyperlink" Target="https://dx.doi.org/10.5812/ijpbs.98260" TargetMode="External"/><Relationship Id="rId31" Type="http://schemas.openxmlformats.org/officeDocument/2006/relationships/hyperlink" Target="https://www.researchgate.net/researcher/2084195326_Mostafa_Alikhani" TargetMode="External"/><Relationship Id="rId44" Type="http://schemas.openxmlformats.org/officeDocument/2006/relationships/hyperlink" Target="https://www.researchgate.net/researcher/39827998_Edith_Holsboer-Trachsler" TargetMode="External"/><Relationship Id="rId52" Type="http://schemas.openxmlformats.org/officeDocument/2006/relationships/hyperlink" Target="https://www.researchgate.net/researcher/2030143735_J_Shakeri" TargetMode="External"/><Relationship Id="rId60" Type="http://schemas.openxmlformats.org/officeDocument/2006/relationships/hyperlink" Target="https://www.researchgate.net/researcher/2096245314_Amir_Ali_Sepehry" TargetMode="External"/><Relationship Id="rId65" Type="http://schemas.openxmlformats.org/officeDocument/2006/relationships/hyperlink" Target="http://www.sciencedirect.com/science/journal/09249338/41/supp/S" TargetMode="External"/><Relationship Id="rId73" Type="http://schemas.openxmlformats.org/officeDocument/2006/relationships/hyperlink" Target="https://scholar.google.com/scholar?oi=bibs&amp;cluster=14438336433920539010&amp;btnI=1&amp;hl=en" TargetMode="External"/><Relationship Id="rId78" Type="http://schemas.openxmlformats.org/officeDocument/2006/relationships/hyperlink" Target="javascript:;" TargetMode="External"/><Relationship Id="rId81" Type="http://schemas.openxmlformats.org/officeDocument/2006/relationships/hyperlink" Target="https://apps.webofknowledge.com/OneClickSearch.do?product=WOS&amp;search_mode=OneClickSearch&amp;excludeEventConfig=ExcludeIfFromFullRecPage&amp;colName=WOS&amp;SID=C2bxl3VVVGeFw9U4Era&amp;field=AU&amp;value=Lang,%20UE" TargetMode="External"/><Relationship Id="rId86" Type="http://schemas.openxmlformats.org/officeDocument/2006/relationships/hyperlink" Target="https://apps.webofknowledge.com/DaisyOneClickSearch.do?product=WOS&amp;search_mode=DaisyOneClickSearch&amp;colName=WOS&amp;SID=F5QSBvHxHyHaYxnZ7wC&amp;author_name=Holsboer-Trachsler,%20E&amp;dais_id=64331&amp;excludeEventConfig=ExcludeIfFromFullRecPage" TargetMode="External"/><Relationship Id="rId94" Type="http://schemas.openxmlformats.org/officeDocument/2006/relationships/hyperlink" Target="http://5.63.15.58/main/cartable.action"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86/s13011-020-00324-z" TargetMode="External"/><Relationship Id="rId13" Type="http://schemas.openxmlformats.org/officeDocument/2006/relationships/hyperlink" Target="https://doi.org/10.1080/14659891.2020.1760371" TargetMode="External"/><Relationship Id="rId18" Type="http://schemas.openxmlformats.org/officeDocument/2006/relationships/hyperlink" Target="https://doi.org/10.1080/15299732.2019.1597804" TargetMode="External"/><Relationship Id="rId39" Type="http://schemas.openxmlformats.org/officeDocument/2006/relationships/hyperlink" Target="https://www.researchgate.net/researcher/2091659703_Ali_Reza_Karim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7627FD-A710-430B-9D62-BA6D6283D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9</Pages>
  <Words>6606</Words>
  <Characters>3765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Name: Saman Tavakoli</vt:lpstr>
    </vt:vector>
  </TitlesOfParts>
  <Company>A</Company>
  <LinksUpToDate>false</LinksUpToDate>
  <CharactersWithSpaces>44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Saman Tavakoli</dc:title>
  <dc:creator>A</dc:creator>
  <cp:lastModifiedBy>alikhani</cp:lastModifiedBy>
  <cp:revision>22</cp:revision>
  <cp:lastPrinted>2018-12-17T07:25:00Z</cp:lastPrinted>
  <dcterms:created xsi:type="dcterms:W3CDTF">2017-11-20T07:21:00Z</dcterms:created>
  <dcterms:modified xsi:type="dcterms:W3CDTF">2020-11-01T06:47:00Z</dcterms:modified>
</cp:coreProperties>
</file>